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C74" w:rsidRDefault="00DF6D40">
      <w:bookmarkStart w:id="0" w:name="_GoBack"/>
      <w:bookmarkEnd w:id="0"/>
      <w:r>
        <w:rPr>
          <w:noProof/>
        </w:rPr>
        <mc:AlternateContent>
          <mc:Choice Requires="wpg">
            <w:drawing>
              <wp:anchor distT="0" distB="0" distL="114300" distR="114300" simplePos="0" relativeHeight="251659264" behindDoc="1" locked="0" layoutInCell="1" allowOverlap="1" wp14:anchorId="4BEDF20C" wp14:editId="4BEDF20D">
                <wp:simplePos x="0" y="0"/>
                <wp:positionH relativeFrom="column">
                  <wp:posOffset>-408940</wp:posOffset>
                </wp:positionH>
                <wp:positionV relativeFrom="paragraph">
                  <wp:posOffset>-479425</wp:posOffset>
                </wp:positionV>
                <wp:extent cx="6792686" cy="1802675"/>
                <wp:effectExtent l="0" t="0" r="8255" b="0"/>
                <wp:wrapNone/>
                <wp:docPr id="2" name="Group 2"/>
                <wp:cNvGraphicFramePr/>
                <a:graphic xmlns:a="http://schemas.openxmlformats.org/drawingml/2006/main">
                  <a:graphicData uri="http://schemas.microsoft.com/office/word/2010/wordprocessingGroup">
                    <wpg:wgp>
                      <wpg:cNvGrpSpPr/>
                      <wpg:grpSpPr>
                        <a:xfrm>
                          <a:off x="0" y="0"/>
                          <a:ext cx="6792686" cy="1802675"/>
                          <a:chOff x="0" y="0"/>
                          <a:chExt cx="6792686" cy="1802675"/>
                        </a:xfrm>
                      </wpg:grpSpPr>
                      <pic:pic xmlns:pic="http://schemas.openxmlformats.org/drawingml/2006/picture">
                        <pic:nvPicPr>
                          <pic:cNvPr id="7" name="Picture 1" descr="http://www.nsi.tafensw.edu.au/images/OLL-Adobe-Connect-Pro-logo.gif"/>
                          <pic:cNvPicPr>
                            <a:picLocks noChangeAspect="1"/>
                          </pic:cNvPicPr>
                        </pic:nvPicPr>
                        <pic:blipFill>
                          <a:blip r:embed="rId10" cstate="print"/>
                          <a:srcRect/>
                          <a:stretch>
                            <a:fillRect/>
                          </a:stretch>
                        </pic:blipFill>
                        <pic:spPr bwMode="auto">
                          <a:xfrm>
                            <a:off x="2873829" y="705395"/>
                            <a:ext cx="1136468" cy="1097280"/>
                          </a:xfrm>
                          <a:prstGeom prst="rect">
                            <a:avLst/>
                          </a:prstGeom>
                          <a:noFill/>
                          <a:ln w="9525">
                            <a:noFill/>
                            <a:miter lim="800000"/>
                            <a:headEnd/>
                            <a:tailEnd/>
                          </a:ln>
                        </pic:spPr>
                      </pic:pic>
                      <pic:pic xmlns:pic="http://schemas.openxmlformats.org/drawingml/2006/picture">
                        <pic:nvPicPr>
                          <pic:cNvPr id="11" name="Picture 7" descr="Welcome to the HRSA OIT Service Request System"/>
                          <pic:cNvPicPr>
                            <a:picLocks noChangeAspect="1"/>
                          </pic:cNvPicPr>
                        </pic:nvPicPr>
                        <pic:blipFill>
                          <a:blip r:embed="rId11" cstate="print"/>
                          <a:srcRect/>
                          <a:stretch>
                            <a:fillRect/>
                          </a:stretch>
                        </pic:blipFill>
                        <pic:spPr bwMode="auto">
                          <a:xfrm>
                            <a:off x="5368834" y="0"/>
                            <a:ext cx="1423852" cy="653143"/>
                          </a:xfrm>
                          <a:prstGeom prst="rect">
                            <a:avLst/>
                          </a:prstGeom>
                          <a:noFill/>
                          <a:ln w="9525">
                            <a:noFill/>
                            <a:miter lim="800000"/>
                            <a:headEnd/>
                            <a:tailEnd/>
                          </a:ln>
                        </pic:spPr>
                      </pic:pic>
                      <pic:pic xmlns:pic="http://schemas.openxmlformats.org/drawingml/2006/picture">
                        <pic:nvPicPr>
                          <pic:cNvPr id="8" name="Picture 4" descr="http://www.psscdms.com/cppt/Images/HRSA%20Logo.GIF"/>
                          <pic:cNvPicPr>
                            <a:picLocks noChangeAspect="1"/>
                          </pic:cNvPicPr>
                        </pic:nvPicPr>
                        <pic:blipFill>
                          <a:blip r:embed="rId12" cstate="print"/>
                          <a:srcRect/>
                          <a:stretch>
                            <a:fillRect/>
                          </a:stretch>
                        </pic:blipFill>
                        <pic:spPr bwMode="auto">
                          <a:xfrm>
                            <a:off x="0" y="0"/>
                            <a:ext cx="2272937" cy="705395"/>
                          </a:xfrm>
                          <a:prstGeom prst="rect">
                            <a:avLst/>
                          </a:prstGeom>
                          <a:noFill/>
                          <a:ln w="9525">
                            <a:noFill/>
                            <a:miter lim="800000"/>
                            <a:headEnd/>
                            <a:tailEnd/>
                          </a:ln>
                        </pic:spPr>
                      </pic:pic>
                    </wpg:wgp>
                  </a:graphicData>
                </a:graphic>
              </wp:anchor>
            </w:drawing>
          </mc:Choice>
          <mc:Fallback>
            <w:pict>
              <v:group w14:anchorId="426375B5" id="Group 2" o:spid="_x0000_s1026" style="position:absolute;margin-left:-32.2pt;margin-top:-37.75pt;width:534.85pt;height:141.95pt;z-index:-251657216" coordsize="67926,18026" o:gfxdata="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http://www.nsi.tafensw.edu.au/images/OLL-Adobe-Connect-Pro-logo.gif" style="position:absolute;left:28738;top:7053;width:11364;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">
                  <v:imagedata r:id="rId13" o:title="OLL-Adobe-Connect-Pro-logo"/>
                </v:shape>
                <v:shape id="Picture 7" o:spid="_x0000_s1028" type="#_x0000_t75" alt="Welcome to the HRSA OIT Service Request System" style="position:absolute;left:53688;width:14238;height:6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">
                  <v:imagedata r:id="rId14" o:title="Welcome to the HRSA OIT Service Request System"/>
                </v:shape>
                <v:shape id="Picture 4" o:spid="_x0000_s1029" type="#_x0000_t75" alt="http://www.psscdms.com/cppt/Images/HRSA%20Logo.GIF" style="position:absolute;width:22729;height:7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">
                  <v:imagedata r:id="rId15" o:title="HRSA%20Logo"/>
                </v:shape>
              </v:group>
            </w:pict>
          </mc:Fallback>
        </mc:AlternateContent>
      </w:r>
    </w:p>
    <w:p w:rsidR="00DF6D40" w:rsidRDefault="00DF6D40"/>
    <w:p w:rsidR="00DF6D40" w:rsidRDefault="00DF6D40"/>
    <w:p w:rsidR="00DF6D40" w:rsidRDefault="00DF6D40"/>
    <w:p w:rsidR="00DF6D40" w:rsidRDefault="00DF6D40"/>
    <w:p w:rsidR="00DF6D40" w:rsidRDefault="00DF6D40"/>
    <w:p w:rsidR="00DF6D40" w:rsidRDefault="00DF6D40"/>
    <w:sdt>
      <w:sdtPr>
        <w:rPr>
          <w:rFonts w:ascii="Times New Roman" w:hAnsi="Times New Roman" w:cs="Times New Roman"/>
          <w:b/>
          <w:bCs/>
          <w:sz w:val="40"/>
          <w:szCs w:val="24"/>
        </w:rPr>
        <w:alias w:val="Bureau-Office"/>
        <w:tag w:val="Bureau_x002d_Office"/>
        <w:id w:val="-1537655191"/>
        <w:placeholder>
          <w:docPart w:val="61ECC7B41C85405395D1E272AA2F292A"/>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4:Bureau-Office[1]" w:storeItemID="{58EA73CF-AE40-4B0B-9ADA-6B001C914B5B}"/>
        <w:dropDownList w:lastValue="HAB (HIV/AIDS Bureau)">
          <w:listItem w:value="[Bureau-Office]"/>
        </w:dropDownList>
      </w:sdtPr>
      <w:sdtEndPr/>
      <w:sdtContent>
        <w:p w:rsidR="00DF6D40" w:rsidRPr="00A40B59" w:rsidRDefault="000C0094" w:rsidP="00DF6D40">
          <w:pPr>
            <w:jc w:val="center"/>
            <w:rPr>
              <w:rFonts w:ascii="Times New Roman" w:hAnsi="Times New Roman" w:cs="Times New Roman"/>
              <w:b/>
              <w:bCs/>
              <w:sz w:val="40"/>
              <w:szCs w:val="24"/>
            </w:rPr>
          </w:pPr>
          <w:r>
            <w:rPr>
              <w:rFonts w:ascii="Times New Roman" w:hAnsi="Times New Roman" w:cs="Times New Roman"/>
              <w:b/>
              <w:bCs/>
              <w:sz w:val="40"/>
              <w:szCs w:val="24"/>
            </w:rPr>
            <w:t>HAB (HIV/AIDS Bureau)</w:t>
          </w:r>
        </w:p>
      </w:sdtContent>
    </w:sdt>
    <w:p w:rsidR="00DF6D40" w:rsidRPr="00A40B59" w:rsidRDefault="00DF6D40" w:rsidP="00DF6D40">
      <w:pPr>
        <w:jc w:val="center"/>
        <w:rPr>
          <w:rFonts w:asciiTheme="majorHAnsi" w:hAnsiTheme="majorHAnsi" w:cs="Arial"/>
          <w:sz w:val="36"/>
          <w:szCs w:val="32"/>
        </w:rPr>
      </w:pPr>
      <w:r w:rsidRPr="00A40B59">
        <w:rPr>
          <w:rFonts w:ascii="Times New Roman" w:hAnsi="Times New Roman" w:cs="Times New Roman"/>
          <w:b/>
          <w:bCs/>
          <w:sz w:val="40"/>
          <w:szCs w:val="24"/>
        </w:rPr>
        <w:t>Health Resources and Services Administration</w:t>
      </w:r>
    </w:p>
    <w:p w:rsidR="00DF6D40" w:rsidRDefault="00DF6D40" w:rsidP="00DF6D40"/>
    <w:tbl>
      <w:tblPr>
        <w:tblW w:w="5000" w:type="pct"/>
        <w:jc w:val="center"/>
        <w:tblLook w:val="04A0" w:firstRow="1" w:lastRow="0" w:firstColumn="1" w:lastColumn="0" w:noHBand="0" w:noVBand="1"/>
      </w:tblPr>
      <w:tblGrid>
        <w:gridCol w:w="9360"/>
      </w:tblGrid>
      <w:tr w:rsidR="00DF6D40" w:rsidTr="00DF6D40">
        <w:trPr>
          <w:trHeight w:val="1440"/>
          <w:jc w:val="center"/>
        </w:trPr>
        <w:tc>
          <w:tcPr>
            <w:tcW w:w="5000" w:type="pct"/>
            <w:tcBorders>
              <w:bottom w:val="single" w:sz="4" w:space="0" w:color="4F81BD" w:themeColor="accent1"/>
            </w:tcBorders>
            <w:vAlign w:val="center"/>
          </w:tcPr>
          <w:p w:rsidR="00DF6D40" w:rsidRDefault="00624905" w:rsidP="001C5228">
            <w:pPr>
              <w:pStyle w:val="NoSpacing"/>
              <w:jc w:val="center"/>
              <w:rPr>
                <w:rFonts w:asciiTheme="majorHAnsi" w:eastAsiaTheme="majorEastAsia" w:hAnsiTheme="majorHAnsi" w:cstheme="majorBidi"/>
                <w:sz w:val="80"/>
                <w:szCs w:val="80"/>
              </w:rPr>
            </w:pPr>
            <w:sdt>
              <w:sdtPr>
                <w:rPr>
                  <w:rFonts w:asciiTheme="majorHAnsi" w:eastAsiaTheme="majorEastAsia" w:hAnsiTheme="majorHAnsi" w:cstheme="majorBidi"/>
                  <w:sz w:val="80"/>
                  <w:szCs w:val="80"/>
                </w:rPr>
                <w:alias w:val="Title"/>
                <w:tag w:val="Title"/>
                <w:id w:val="15524250"/>
                <w:lock w:val="sdtLocked"/>
                <w:dataBinding w:prefixMappings="xmlns:ns0='http://schemas.openxmlformats.org/package/2006/metadata/core-properties' xmlns:ns1='http://purl.org/dc/elements/1.1/'" w:xpath="/ns0:coreProperties[1]/ns1:title[1]" w:storeItemID="{6C3C8BC8-F283-45AE-878A-BAB7291924A1}"/>
                <w:text/>
              </w:sdtPr>
              <w:sdtEndPr/>
              <w:sdtContent>
                <w:r>
                  <w:rPr>
                    <w:rFonts w:asciiTheme="majorHAnsi" w:eastAsiaTheme="majorEastAsia" w:hAnsiTheme="majorHAnsi" w:cstheme="majorBidi"/>
                    <w:sz w:val="80"/>
                    <w:szCs w:val="80"/>
                  </w:rPr>
                  <w:t>SPNS IHIP April Webinar</w:t>
                </w:r>
              </w:sdtContent>
            </w:sdt>
          </w:p>
        </w:tc>
      </w:tr>
      <w:tr w:rsidR="00DF6D40" w:rsidTr="00DF6D40">
        <w:trPr>
          <w:trHeight w:val="720"/>
          <w:jc w:val="center"/>
        </w:trPr>
        <w:tc>
          <w:tcPr>
            <w:tcW w:w="5000" w:type="pct"/>
            <w:tcBorders>
              <w:top w:val="single" w:sz="4" w:space="0" w:color="4F81BD" w:themeColor="accent1"/>
            </w:tcBorders>
            <w:vAlign w:val="center"/>
          </w:tcPr>
          <w:p w:rsidR="00DF6D40" w:rsidRPr="009830C3" w:rsidRDefault="00DF6D40" w:rsidP="00BB386F">
            <w:pPr>
              <w:pStyle w:val="NoSpacing"/>
              <w:jc w:val="center"/>
              <w:rPr>
                <w:rFonts w:asciiTheme="majorHAnsi" w:eastAsiaTheme="majorEastAsia" w:hAnsiTheme="majorHAnsi" w:cstheme="majorBidi"/>
                <w:sz w:val="44"/>
                <w:szCs w:val="44"/>
                <w:highlight w:val="yellow"/>
              </w:rPr>
            </w:pPr>
          </w:p>
        </w:tc>
      </w:tr>
      <w:tr w:rsidR="00DF6D40" w:rsidTr="00DF6D40">
        <w:trPr>
          <w:trHeight w:val="522"/>
          <w:jc w:val="center"/>
        </w:trPr>
        <w:tc>
          <w:tcPr>
            <w:tcW w:w="5000" w:type="pct"/>
            <w:vAlign w:val="center"/>
          </w:tcPr>
          <w:sdt>
            <w:sdtPr>
              <w:rPr>
                <w:rFonts w:asciiTheme="minorHAnsi" w:hAnsiTheme="minorHAnsi" w:cstheme="minorHAnsi"/>
                <w:sz w:val="36"/>
                <w:szCs w:val="36"/>
              </w:rPr>
              <w:alias w:val="Event Date"/>
              <w:tag w:val="Event_x0020_Date"/>
              <w:id w:val="1401641083"/>
              <w:lock w:val="sdtLocked"/>
              <w:placeholder>
                <w:docPart w:val="6D84790ADC284582822A988306B78AB8"/>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3:Event_x0020_Date[1]" w:storeItemID="{58EA73CF-AE40-4B0B-9ADA-6B001C914B5B}"/>
              <w:date w:fullDate="2019-04-18T00:00:00Z">
                <w:dateFormat w:val="M/d/yyyy"/>
                <w:lid w:val="en-US"/>
                <w:storeMappedDataAs w:val="dateTime"/>
                <w:calendar w:val="gregorian"/>
              </w:date>
            </w:sdtPr>
            <w:sdtEndPr/>
            <w:sdtContent>
              <w:p w:rsidR="00DF6D40" w:rsidRPr="00122229" w:rsidRDefault="000C0094" w:rsidP="00DF6D40">
                <w:pPr>
                  <w:pStyle w:val="PlainText"/>
                  <w:jc w:val="center"/>
                  <w:rPr>
                    <w:rFonts w:asciiTheme="minorHAnsi" w:hAnsiTheme="minorHAnsi" w:cstheme="minorHAnsi"/>
                    <w:sz w:val="36"/>
                    <w:szCs w:val="36"/>
                  </w:rPr>
                </w:pPr>
                <w:r>
                  <w:rPr>
                    <w:rFonts w:asciiTheme="minorHAnsi" w:hAnsiTheme="minorHAnsi" w:cstheme="minorHAnsi"/>
                    <w:sz w:val="36"/>
                    <w:szCs w:val="36"/>
                  </w:rPr>
                  <w:t>4/18/2019</w:t>
                </w:r>
              </w:p>
            </w:sdtContent>
          </w:sdt>
          <w:p w:rsidR="00122229" w:rsidRDefault="00122229" w:rsidP="00DF6D40">
            <w:pPr>
              <w:pStyle w:val="PlainText"/>
              <w:jc w:val="center"/>
              <w:rPr>
                <w:sz w:val="36"/>
                <w:szCs w:val="36"/>
              </w:rPr>
            </w:pPr>
          </w:p>
          <w:sdt>
            <w:sdtPr>
              <w:rPr>
                <w:rStyle w:val="calibrititle"/>
                <w:rFonts w:asciiTheme="majorHAnsi" w:hAnsiTheme="majorHAnsi"/>
                <w:sz w:val="36"/>
                <w:szCs w:val="36"/>
              </w:rPr>
              <w:alias w:val="Meeting Coordinator"/>
              <w:tag w:val="Meeting_x0020_Coordinator"/>
              <w:id w:val="-209036764"/>
              <w:lock w:val="sdtContentLocked"/>
              <w:placeholder>
                <w:docPart w:val="493B97D3A5D74A0ABD8F80AFD6197432"/>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Meeting_x0020_Coordinator[1]/ns5:UserInfo[1]/ns5:DisplayName[1]" w:storeItemID="{58EA73CF-AE40-4B0B-9ADA-6B001C914B5B}"/>
              <w:text/>
            </w:sdtPr>
            <w:sdtEndPr>
              <w:rPr>
                <w:rStyle w:val="calibrititle"/>
              </w:rPr>
            </w:sdtEndPr>
            <w:sdtContent>
              <w:p w:rsidR="00484399" w:rsidRPr="00805179" w:rsidRDefault="000C0094" w:rsidP="00484399">
                <w:pPr>
                  <w:pStyle w:val="PlainText"/>
                  <w:jc w:val="center"/>
                  <w:rPr>
                    <w:rFonts w:asciiTheme="majorHAnsi" w:hAnsiTheme="majorHAnsi"/>
                    <w:sz w:val="36"/>
                    <w:szCs w:val="36"/>
                  </w:rPr>
                </w:pPr>
                <w:r>
                  <w:rPr>
                    <w:rStyle w:val="calibrititle"/>
                    <w:rFonts w:asciiTheme="majorHAnsi" w:hAnsiTheme="majorHAnsi"/>
                    <w:sz w:val="36"/>
                    <w:szCs w:val="36"/>
                  </w:rPr>
                  <w:t>Tinsley, Melinda (HRSA)</w:t>
                </w:r>
              </w:p>
            </w:sdtContent>
          </w:sdt>
          <w:p w:rsidR="00DF6D40" w:rsidRPr="00FD1A94" w:rsidRDefault="00DF6D40" w:rsidP="0088660D">
            <w:pPr>
              <w:pStyle w:val="PlainText"/>
              <w:jc w:val="center"/>
              <w:rPr>
                <w:sz w:val="48"/>
                <w:szCs w:val="48"/>
              </w:rPr>
            </w:pPr>
          </w:p>
        </w:tc>
      </w:tr>
      <w:tr w:rsidR="00DF6D40" w:rsidTr="00DF6D40">
        <w:trPr>
          <w:trHeight w:val="360"/>
          <w:jc w:val="center"/>
        </w:trPr>
        <w:tc>
          <w:tcPr>
            <w:tcW w:w="5000" w:type="pct"/>
            <w:vAlign w:val="center"/>
          </w:tcPr>
          <w:p w:rsidR="00DF6D40" w:rsidRDefault="00DF6D40" w:rsidP="00DF6D40">
            <w:pPr>
              <w:pStyle w:val="NoSpacing"/>
              <w:jc w:val="center"/>
              <w:rPr>
                <w:b/>
                <w:bCs/>
              </w:rPr>
            </w:pPr>
          </w:p>
        </w:tc>
      </w:tr>
    </w:tbl>
    <w:p w:rsidR="00DF6D40" w:rsidRDefault="00DF6D40" w:rsidP="00DF6D40">
      <w:pPr>
        <w:rPr>
          <w:sz w:val="32"/>
          <w:szCs w:val="32"/>
        </w:rPr>
      </w:pPr>
    </w:p>
    <w:p w:rsidR="00DF6D40" w:rsidRDefault="00DF6D40" w:rsidP="00DF6D40">
      <w:pPr>
        <w:rPr>
          <w:sz w:val="32"/>
          <w:szCs w:val="32"/>
        </w:rPr>
      </w:pPr>
    </w:p>
    <w:p w:rsidR="00DF6D40" w:rsidRDefault="00DF6D40" w:rsidP="00DF6D40">
      <w:pPr>
        <w:pStyle w:val="NoSpacing"/>
        <w:framePr w:hSpace="187" w:wrap="around" w:hAnchor="margin" w:xAlign="center" w:yAlign="bottom"/>
        <w:rPr>
          <w:b/>
        </w:rPr>
      </w:pPr>
      <w:r>
        <w:rPr>
          <w:b/>
        </w:rPr>
        <w:t>Submitted by:</w:t>
      </w:r>
      <w:sdt>
        <w:sdtPr>
          <w:rPr>
            <w:b/>
          </w:rPr>
          <w:alias w:val="SubmittedBy"/>
          <w:tag w:val="SubmittedBy"/>
          <w:id w:val="553354717"/>
          <w:lock w:val="contentLocked"/>
          <w:placeholder>
            <w:docPart w:val="B93DF32A7AD74AFAB18DE1FDCBC27595"/>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SubmittedBy[1]/ns5:UserInfo[1]/ns5:DisplayName[1]" w:storeItemID="{58EA73CF-AE40-4B0B-9ADA-6B001C914B5B}"/>
          <w:text/>
        </w:sdtPr>
        <w:sdtEndPr/>
        <w:sdtContent>
          <w:r w:rsidR="000C0094">
            <w:rPr>
              <w:b/>
            </w:rPr>
            <w:t>Simon, Nolan (HRSA) [C]</w:t>
          </w:r>
        </w:sdtContent>
      </w:sdt>
      <w:r w:rsidR="00325189">
        <w:rPr>
          <w:rStyle w:val="Style2"/>
        </w:rPr>
        <w:t>,</w:t>
      </w:r>
      <w:r w:rsidR="00325189">
        <w:rPr>
          <w:b/>
        </w:rPr>
        <w:t xml:space="preserve"> </w:t>
      </w:r>
      <w:r w:rsidRPr="005B6756">
        <w:rPr>
          <w:b/>
          <w:i/>
        </w:rPr>
        <w:t xml:space="preserve">Adobe </w:t>
      </w:r>
      <w:r>
        <w:rPr>
          <w:b/>
          <w:i/>
        </w:rPr>
        <w:t>Connect Team</w:t>
      </w:r>
      <w:r w:rsidRPr="005B6756">
        <w:rPr>
          <w:b/>
        </w:rPr>
        <w:t xml:space="preserve"> </w:t>
      </w:r>
    </w:p>
    <w:p w:rsidR="00325189" w:rsidRDefault="00325189">
      <w:r>
        <w:br w:type="page"/>
      </w:r>
    </w:p>
    <w:p w:rsidR="00DF6D40" w:rsidRDefault="000C0094" w:rsidP="00325189">
      <w:pPr>
        <w:jc w:val="center"/>
      </w:pPr>
      <w:r>
        <w:rPr>
          <w:noProof/>
        </w:rPr>
        <w:lastRenderedPageBreak/>
        <w:drawing>
          <wp:inline distT="0" distB="0" distL="0" distR="0" wp14:anchorId="333BC289" wp14:editId="75AF574C">
            <wp:extent cx="4271295" cy="32244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243155.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86354" cy="3235831"/>
                    </a:xfrm>
                    <a:prstGeom prst="rect">
                      <a:avLst/>
                    </a:prstGeom>
                  </pic:spPr>
                </pic:pic>
              </a:graphicData>
            </a:graphic>
          </wp:inline>
        </w:drawing>
      </w:r>
    </w:p>
    <w:p w:rsidR="00325189" w:rsidRDefault="00325189" w:rsidP="00325189">
      <w:pPr>
        <w:jc w:val="center"/>
      </w:pPr>
    </w:p>
    <w:p w:rsidR="00325189" w:rsidRPr="00CF20A2" w:rsidRDefault="00325189" w:rsidP="00325189">
      <w:pPr>
        <w:rPr>
          <w:b/>
          <w:sz w:val="36"/>
          <w:szCs w:val="36"/>
        </w:rPr>
      </w:pPr>
      <w:r w:rsidRPr="00CF20A2">
        <w:rPr>
          <w:b/>
          <w:sz w:val="36"/>
          <w:szCs w:val="36"/>
        </w:rPr>
        <w:t xml:space="preserve">Event: </w:t>
      </w:r>
      <w:sdt>
        <w:sdtPr>
          <w:rPr>
            <w:rStyle w:val="calibrititle"/>
            <w:sz w:val="36"/>
            <w:szCs w:val="36"/>
          </w:rPr>
          <w:alias w:val="Title"/>
          <w:tag w:val="Title"/>
          <w:id w:val="203374590"/>
          <w:lock w:val="sdtLocked"/>
          <w:dataBinding w:prefixMappings="xmlns:ns0='http://schemas.openxmlformats.org/package/2006/metadata/core-properties' xmlns:ns1='http://purl.org/dc/elements/1.1/'" w:xpath="/ns0:coreProperties[1]/ns1:title[1]" w:storeItemID="{6C3C8BC8-F283-45AE-878A-BAB7291924A1}"/>
          <w:text/>
        </w:sdtPr>
        <w:sdtEndPr>
          <w:rPr>
            <w:rStyle w:val="calibrititle"/>
            <w:highlight w:val="yellow"/>
          </w:rPr>
        </w:sdtEndPr>
        <w:sdtContent>
          <w:r w:rsidR="00624905">
            <w:rPr>
              <w:rStyle w:val="calibrititle"/>
              <w:sz w:val="36"/>
              <w:szCs w:val="36"/>
            </w:rPr>
            <w:t>SPNS IHIP April Webinar</w:t>
          </w:r>
        </w:sdtContent>
      </w:sdt>
    </w:p>
    <w:p w:rsidR="00325189" w:rsidRPr="00CF20A2" w:rsidRDefault="00325189" w:rsidP="00325189">
      <w:pPr>
        <w:rPr>
          <w:b/>
          <w:sz w:val="36"/>
          <w:szCs w:val="36"/>
        </w:rPr>
      </w:pPr>
      <w:r w:rsidRPr="00CF20A2">
        <w:rPr>
          <w:b/>
          <w:sz w:val="36"/>
          <w:szCs w:val="36"/>
        </w:rPr>
        <w:t xml:space="preserve">Date: </w:t>
      </w:r>
      <w:sdt>
        <w:sdtPr>
          <w:rPr>
            <w:rFonts w:cstheme="minorHAnsi"/>
            <w:sz w:val="36"/>
            <w:szCs w:val="36"/>
          </w:rPr>
          <w:alias w:val="Event Date"/>
          <w:tag w:val="Event_x0020_Date"/>
          <w:id w:val="-1978292584"/>
          <w:lock w:val="sdtLocked"/>
          <w:placeholder>
            <w:docPart w:val="E57FD524257D4B8EBD5C8EBE6F3D202C"/>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3:Event_x0020_Date[1]" w:storeItemID="{58EA73CF-AE40-4B0B-9ADA-6B001C914B5B}"/>
          <w:date w:fullDate="2019-04-18T00:00:00Z">
            <w:dateFormat w:val="M/d/yyyy"/>
            <w:lid w:val="en-US"/>
            <w:storeMappedDataAs w:val="dateTime"/>
            <w:calendar w:val="gregorian"/>
          </w:date>
        </w:sdtPr>
        <w:sdtEndPr/>
        <w:sdtContent>
          <w:r w:rsidR="000C0094">
            <w:rPr>
              <w:rFonts w:cstheme="minorHAnsi"/>
              <w:sz w:val="36"/>
              <w:szCs w:val="36"/>
            </w:rPr>
            <w:t>4/18/2019</w:t>
          </w:r>
        </w:sdtContent>
      </w:sdt>
    </w:p>
    <w:p w:rsidR="00325189" w:rsidRPr="00CF20A2" w:rsidRDefault="00325189" w:rsidP="00325189">
      <w:pPr>
        <w:rPr>
          <w:sz w:val="36"/>
          <w:szCs w:val="36"/>
        </w:rPr>
      </w:pPr>
      <w:r w:rsidRPr="00CF20A2">
        <w:rPr>
          <w:b/>
          <w:sz w:val="36"/>
          <w:szCs w:val="36"/>
        </w:rPr>
        <w:t xml:space="preserve">Event Coordinator: </w:t>
      </w:r>
      <w:sdt>
        <w:sdtPr>
          <w:rPr>
            <w:b/>
            <w:sz w:val="36"/>
            <w:szCs w:val="36"/>
          </w:rPr>
          <w:alias w:val="Meeting Coordinator"/>
          <w:tag w:val="Meeting_x0020_Coordinator"/>
          <w:id w:val="1642231745"/>
          <w:lock w:val="sdtContentLocked"/>
          <w:placeholder>
            <w:docPart w:val="261D0AC2D450454290E09DCB0292314C"/>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Meeting_x0020_Coordinator[1]/ns5:UserInfo[1]/ns5:DisplayName[1]" w:storeItemID="{58EA73CF-AE40-4B0B-9ADA-6B001C914B5B}"/>
          <w:text/>
        </w:sdtPr>
        <w:sdtEndPr/>
        <w:sdtContent>
          <w:r w:rsidR="000C0094">
            <w:rPr>
              <w:b/>
              <w:sz w:val="36"/>
              <w:szCs w:val="36"/>
            </w:rPr>
            <w:t>Tinsley, Melinda (HRSA)</w:t>
          </w:r>
        </w:sdtContent>
      </w:sdt>
    </w:p>
    <w:p w:rsidR="00325189" w:rsidRPr="00CF20A2" w:rsidRDefault="00325189" w:rsidP="00325189">
      <w:pPr>
        <w:rPr>
          <w:b/>
          <w:sz w:val="36"/>
          <w:szCs w:val="36"/>
        </w:rPr>
      </w:pPr>
      <w:r w:rsidRPr="00CF20A2">
        <w:rPr>
          <w:b/>
          <w:sz w:val="36"/>
          <w:szCs w:val="36"/>
        </w:rPr>
        <w:t xml:space="preserve">Adobe Connect License: </w:t>
      </w:r>
      <w:sdt>
        <w:sdtPr>
          <w:rPr>
            <w:b/>
            <w:sz w:val="36"/>
            <w:szCs w:val="36"/>
          </w:rPr>
          <w:alias w:val="Meeting Type"/>
          <w:tag w:val="Meeting_x0020_Type"/>
          <w:id w:val="1449504385"/>
          <w:lock w:val="sdtLocked"/>
          <w:placeholder>
            <w:docPart w:val="2E30AAA4CEBB48769EDD9778AFED0E79"/>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3:Meeting_x0020_Type[1]" w:storeItemID="{58EA73CF-AE40-4B0B-9ADA-6B001C914B5B}"/>
          <w:dropDownList w:lastValue="Meeting (&lt;100 participants)">
            <w:listItem w:value="[Meeting Type]"/>
          </w:dropDownList>
        </w:sdtPr>
        <w:sdtEndPr/>
        <w:sdtContent>
          <w:r w:rsidR="000C0094">
            <w:rPr>
              <w:b/>
              <w:sz w:val="36"/>
              <w:szCs w:val="36"/>
            </w:rPr>
            <w:t>Meeting (&lt;100 participants)</w:t>
          </w:r>
        </w:sdtContent>
      </w:sdt>
    </w:p>
    <w:p w:rsidR="00325189" w:rsidRPr="00CF20A2" w:rsidRDefault="00325189" w:rsidP="00325189">
      <w:pPr>
        <w:rPr>
          <w:sz w:val="36"/>
          <w:szCs w:val="36"/>
        </w:rPr>
      </w:pPr>
      <w:r w:rsidRPr="00CF20A2">
        <w:rPr>
          <w:b/>
          <w:sz w:val="36"/>
          <w:szCs w:val="36"/>
        </w:rPr>
        <w:t xml:space="preserve">Unique Users: </w:t>
      </w:r>
      <w:sdt>
        <w:sdtPr>
          <w:rPr>
            <w:rStyle w:val="cal18"/>
          </w:rPr>
          <w:alias w:val="Number Users"/>
          <w:tag w:val="Number Users"/>
          <w:id w:val="-1297212028"/>
          <w:placeholder>
            <w:docPart w:val="A821023263C04F5B9101183289803B23"/>
          </w:placeholder>
          <w:text/>
        </w:sdtPr>
        <w:sdtEndPr>
          <w:rPr>
            <w:rStyle w:val="DefaultParagraphFont"/>
            <w:sz w:val="22"/>
            <w:szCs w:val="36"/>
            <w:highlight w:val="yellow"/>
          </w:rPr>
        </w:sdtEndPr>
        <w:sdtContent>
          <w:r w:rsidR="000C0094">
            <w:rPr>
              <w:rStyle w:val="cal18"/>
            </w:rPr>
            <w:t>35 unique users</w:t>
          </w:r>
        </w:sdtContent>
      </w:sdt>
    </w:p>
    <w:p w:rsidR="00325189" w:rsidRPr="00CF20A2" w:rsidRDefault="00325189" w:rsidP="00325189">
      <w:pPr>
        <w:rPr>
          <w:b/>
          <w:sz w:val="36"/>
          <w:szCs w:val="36"/>
        </w:rPr>
      </w:pPr>
      <w:r w:rsidRPr="00CF20A2">
        <w:rPr>
          <w:b/>
          <w:sz w:val="36"/>
          <w:szCs w:val="36"/>
        </w:rPr>
        <w:t xml:space="preserve">Audio: </w:t>
      </w:r>
      <w:sdt>
        <w:sdtPr>
          <w:rPr>
            <w:rStyle w:val="cal18"/>
            <w:szCs w:val="36"/>
          </w:rPr>
          <w:alias w:val="Audio"/>
          <w:tag w:val="Audio"/>
          <w:id w:val="357473269"/>
          <w:lock w:val="sdtLocked"/>
          <w:placeholder>
            <w:docPart w:val="72D64FC659044C108207F184231DCA3D"/>
          </w:placeholder>
          <w:dropDownList>
            <w:listItem w:value="Select Type of Audio Used"/>
            <w:listItem w:displayText="Universal Voice/ Conference Bridge" w:value="Universal Voice/ Conference Bridge"/>
            <w:listItem w:displayText="Conference Bridge" w:value="Conference Bridge"/>
            <w:listItem w:displayText="Universal Voice" w:value="Universal Voice"/>
            <w:listItem w:displayText="Voice Over Internet Protocol" w:value="Voice Over Internet Protocol"/>
            <w:listItem w:displayText="PGi" w:value="PGi"/>
            <w:listItem w:displayText="No Audio" w:value="No Audio"/>
          </w:dropDownList>
        </w:sdtPr>
        <w:sdtEndPr>
          <w:rPr>
            <w:rStyle w:val="DefaultParagraphFont"/>
            <w:sz w:val="22"/>
          </w:rPr>
        </w:sdtEndPr>
        <w:sdtContent>
          <w:r w:rsidR="000C0094">
            <w:rPr>
              <w:rStyle w:val="cal18"/>
              <w:szCs w:val="36"/>
            </w:rPr>
            <w:t>Universal Voice/ Conference Bridge</w:t>
          </w:r>
        </w:sdtContent>
      </w:sdt>
    </w:p>
    <w:p w:rsidR="00325189" w:rsidRPr="00CF20A2" w:rsidRDefault="00325189" w:rsidP="00325189">
      <w:pPr>
        <w:rPr>
          <w:b/>
          <w:sz w:val="36"/>
          <w:szCs w:val="36"/>
        </w:rPr>
      </w:pPr>
      <w:r w:rsidRPr="00CF20A2">
        <w:rPr>
          <w:b/>
          <w:sz w:val="36"/>
          <w:szCs w:val="36"/>
        </w:rPr>
        <w:t xml:space="preserve">Start and End Time: </w:t>
      </w:r>
      <w:sdt>
        <w:sdtPr>
          <w:rPr>
            <w:rStyle w:val="cal18"/>
          </w:rPr>
          <w:id w:val="367423323"/>
          <w:lock w:val="sdtLocked"/>
          <w:placeholder>
            <w:docPart w:val="353885AAF36840F780E89D996D58E771"/>
          </w:placeholder>
          <w:text/>
        </w:sdtPr>
        <w:sdtEndPr>
          <w:rPr>
            <w:rStyle w:val="DefaultParagraphFont"/>
            <w:b/>
            <w:sz w:val="22"/>
            <w:szCs w:val="36"/>
          </w:rPr>
        </w:sdtEndPr>
        <w:sdtContent>
          <w:r w:rsidR="000C0094">
            <w:rPr>
              <w:rStyle w:val="cal18"/>
            </w:rPr>
            <w:t>1:30-3:00 PM EST.</w:t>
          </w:r>
        </w:sdtContent>
      </w:sdt>
    </w:p>
    <w:p w:rsidR="00325189" w:rsidRPr="00CF20A2" w:rsidRDefault="00325189" w:rsidP="00325189">
      <w:pPr>
        <w:rPr>
          <w:b/>
          <w:sz w:val="36"/>
          <w:szCs w:val="36"/>
        </w:rPr>
      </w:pPr>
      <w:r w:rsidRPr="00CF20A2">
        <w:rPr>
          <w:b/>
          <w:sz w:val="36"/>
          <w:szCs w:val="36"/>
        </w:rPr>
        <w:t xml:space="preserve">Duration: </w:t>
      </w:r>
      <w:sdt>
        <w:sdtPr>
          <w:rPr>
            <w:rStyle w:val="cal18"/>
          </w:rPr>
          <w:alias w:val="Duration"/>
          <w:tag w:val="Duration"/>
          <w:id w:val="261804418"/>
          <w:lock w:val="sdtLocked"/>
          <w:placeholder>
            <w:docPart w:val="B24E7FAF6E6D4E0F80C9029A9F506A80"/>
          </w:placeholder>
          <w:text/>
        </w:sdtPr>
        <w:sdtEndPr>
          <w:rPr>
            <w:rStyle w:val="DefaultParagraphFont"/>
            <w:b/>
            <w:sz w:val="22"/>
            <w:szCs w:val="36"/>
          </w:rPr>
        </w:sdtEndPr>
        <w:sdtContent>
          <w:r w:rsidR="000C0094">
            <w:rPr>
              <w:rStyle w:val="cal18"/>
            </w:rPr>
            <w:t>90 minutes</w:t>
          </w:r>
        </w:sdtContent>
      </w:sdt>
    </w:p>
    <w:p w:rsidR="00325189" w:rsidRPr="00CF20A2" w:rsidRDefault="00325189" w:rsidP="00325189">
      <w:pPr>
        <w:rPr>
          <w:sz w:val="36"/>
          <w:szCs w:val="36"/>
        </w:rPr>
      </w:pPr>
      <w:r w:rsidRPr="00CF20A2">
        <w:rPr>
          <w:b/>
          <w:sz w:val="36"/>
          <w:szCs w:val="36"/>
        </w:rPr>
        <w:t xml:space="preserve">URL: </w:t>
      </w:r>
      <w:r w:rsidRPr="00CF20A2">
        <w:rPr>
          <w:sz w:val="36"/>
          <w:szCs w:val="36"/>
        </w:rPr>
        <w:t xml:space="preserve"> </w:t>
      </w:r>
      <w:sdt>
        <w:sdtPr>
          <w:rPr>
            <w:rStyle w:val="cal18"/>
          </w:rPr>
          <w:alias w:val="URL"/>
          <w:tag w:val="URL"/>
          <w:id w:val="-233627761"/>
          <w:lock w:val="sdtLocked"/>
          <w:placeholder>
            <w:docPart w:val="CED93E4C8EA540D1802A8F8C4EAA37B0"/>
          </w:placeholder>
          <w:text/>
        </w:sdtPr>
        <w:sdtEndPr>
          <w:rPr>
            <w:rStyle w:val="cal18"/>
          </w:rPr>
        </w:sdtEndPr>
        <w:sdtContent>
          <w:r w:rsidR="000C0094" w:rsidRPr="000C0094">
            <w:rPr>
              <w:rStyle w:val="cal18"/>
            </w:rPr>
            <w:t>https://hrsa.connectsolutions.com/spnsihip/</w:t>
          </w:r>
        </w:sdtContent>
      </w:sdt>
    </w:p>
    <w:p w:rsidR="009A66C7" w:rsidRDefault="009A66C7">
      <w:r>
        <w:br w:type="page"/>
      </w:r>
    </w:p>
    <w:p w:rsidR="009A66C7" w:rsidRDefault="009A66C7" w:rsidP="009A66C7">
      <w:pPr>
        <w:jc w:val="center"/>
        <w:rPr>
          <w:b/>
          <w:sz w:val="36"/>
          <w:u w:val="single"/>
        </w:rPr>
      </w:pPr>
      <w:r w:rsidRPr="00C443C2">
        <w:rPr>
          <w:b/>
          <w:sz w:val="36"/>
          <w:u w:val="single"/>
        </w:rPr>
        <w:lastRenderedPageBreak/>
        <w:t>Problems Encountered</w:t>
      </w:r>
      <w:r w:rsidR="00900F59">
        <w:rPr>
          <w:b/>
          <w:sz w:val="36"/>
          <w:u w:val="single"/>
        </w:rPr>
        <w:t xml:space="preserve"> with Adobe Connect Pro</w:t>
      </w:r>
    </w:p>
    <w:p w:rsidR="009A66C7" w:rsidRPr="00E17489" w:rsidRDefault="00624905" w:rsidP="004C45ED">
      <w:pPr>
        <w:pStyle w:val="ListParagraph"/>
        <w:ind w:left="360" w:hanging="360"/>
        <w:jc w:val="center"/>
        <w:rPr>
          <w:b/>
          <w:highlight w:val="yellow"/>
        </w:rPr>
      </w:pPr>
      <w:sdt>
        <w:sdtPr>
          <w:rPr>
            <w:rStyle w:val="cal18"/>
            <w:szCs w:val="36"/>
          </w:rPr>
          <w:alias w:val="Problems Encountered"/>
          <w:tag w:val="Problems Encountered"/>
          <w:id w:val="-1420788150"/>
          <w:placeholder>
            <w:docPart w:val="4E481C00C5CD4014B0B1542A5D44DD7D"/>
          </w:placeholder>
          <w:dropDownList>
            <w:listItem w:displayText="No Problems Encountered" w:value="No Problems Encountered"/>
          </w:dropDownList>
        </w:sdtPr>
        <w:sdtEndPr>
          <w:rPr>
            <w:rStyle w:val="DefaultParagraphFont"/>
            <w:sz w:val="22"/>
          </w:rPr>
        </w:sdtEndPr>
        <w:sdtContent>
          <w:r w:rsidR="000C0094">
            <w:rPr>
              <w:rStyle w:val="cal18"/>
              <w:szCs w:val="36"/>
            </w:rPr>
            <w:t>No Problems Encountered</w:t>
          </w:r>
        </w:sdtContent>
      </w:sdt>
    </w:p>
    <w:p w:rsidR="00E17489" w:rsidRPr="00C443C2" w:rsidRDefault="00E17489" w:rsidP="00E17489">
      <w:pPr>
        <w:pStyle w:val="ListParagraph"/>
        <w:ind w:left="360"/>
        <w:rPr>
          <w:b/>
          <w:highlight w:val="yellow"/>
        </w:rPr>
      </w:pPr>
    </w:p>
    <w:p w:rsidR="009A66C7" w:rsidRPr="00C443C2" w:rsidRDefault="009A66C7" w:rsidP="004C45ED">
      <w:pPr>
        <w:pStyle w:val="ListParagraph"/>
        <w:ind w:left="1080"/>
        <w:rPr>
          <w:highlight w:val="yellow"/>
        </w:rPr>
      </w:pPr>
    </w:p>
    <w:p w:rsidR="009A66C7" w:rsidRPr="009D0A18" w:rsidRDefault="009A66C7" w:rsidP="009A66C7"/>
    <w:p w:rsidR="009A66C7" w:rsidRDefault="009A66C7" w:rsidP="009A66C7">
      <w:pPr>
        <w:jc w:val="center"/>
        <w:rPr>
          <w:b/>
          <w:sz w:val="36"/>
          <w:u w:val="single"/>
        </w:rPr>
      </w:pPr>
    </w:p>
    <w:p w:rsidR="009A66C7" w:rsidRDefault="009A66C7" w:rsidP="009A66C7">
      <w:pPr>
        <w:jc w:val="center"/>
        <w:rPr>
          <w:b/>
          <w:sz w:val="36"/>
          <w:u w:val="single"/>
        </w:rPr>
      </w:pPr>
    </w:p>
    <w:p w:rsidR="009A66C7" w:rsidRDefault="009A66C7" w:rsidP="009A66C7">
      <w:pPr>
        <w:jc w:val="center"/>
        <w:rPr>
          <w:b/>
          <w:sz w:val="36"/>
          <w:u w:val="single"/>
        </w:rPr>
      </w:pPr>
    </w:p>
    <w:p w:rsidR="009A66C7" w:rsidRPr="009D0A18" w:rsidRDefault="009A66C7" w:rsidP="009A66C7">
      <w:pPr>
        <w:jc w:val="center"/>
        <w:rPr>
          <w:b/>
          <w:sz w:val="36"/>
          <w:u w:val="single"/>
        </w:rPr>
      </w:pPr>
      <w:r>
        <w:rPr>
          <w:b/>
          <w:sz w:val="36"/>
          <w:u w:val="single"/>
        </w:rPr>
        <w:t>Recording</w:t>
      </w:r>
    </w:p>
    <w:p w:rsidR="009A66C7" w:rsidRDefault="009A66C7" w:rsidP="009A66C7">
      <w:pPr>
        <w:rPr>
          <w:b/>
          <w:sz w:val="36"/>
          <w:u w:val="single"/>
        </w:rPr>
      </w:pPr>
    </w:p>
    <w:p w:rsidR="009A66C7" w:rsidRDefault="00624905" w:rsidP="000C0094">
      <w:pPr>
        <w:jc w:val="center"/>
        <w:rPr>
          <w:b/>
          <w:sz w:val="36"/>
          <w:u w:val="single"/>
        </w:rPr>
      </w:pPr>
      <w:hyperlink r:id="rId17" w:history="1">
        <w:r w:rsidR="000C0094" w:rsidRPr="007C06DC">
          <w:rPr>
            <w:rStyle w:val="Hyperlink"/>
            <w:b/>
            <w:sz w:val="36"/>
          </w:rPr>
          <w:t>https://hrsa.connectsolutions.com/pkh40oe3is6p/</w:t>
        </w:r>
      </w:hyperlink>
      <w:r w:rsidR="000C0094">
        <w:rPr>
          <w:b/>
          <w:sz w:val="36"/>
          <w:u w:val="single"/>
        </w:rPr>
        <w:t xml:space="preserve"> </w:t>
      </w:r>
      <w:r w:rsidR="009A66C7">
        <w:rPr>
          <w:b/>
          <w:sz w:val="36"/>
          <w:u w:val="single"/>
        </w:rPr>
        <w:br w:type="page"/>
      </w:r>
    </w:p>
    <w:p w:rsidR="009A66C7" w:rsidRPr="00D1749F" w:rsidRDefault="009A66C7" w:rsidP="009A66C7">
      <w:pPr>
        <w:jc w:val="center"/>
        <w:rPr>
          <w:rFonts w:cstheme="minorHAnsi"/>
          <w:b/>
          <w:sz w:val="36"/>
          <w:szCs w:val="36"/>
          <w:u w:val="single"/>
        </w:rPr>
      </w:pPr>
      <w:r w:rsidRPr="00987107">
        <w:rPr>
          <w:b/>
          <w:sz w:val="36"/>
          <w:u w:val="single"/>
        </w:rPr>
        <w:lastRenderedPageBreak/>
        <w:t>Att</w:t>
      </w:r>
      <w:r>
        <w:rPr>
          <w:b/>
          <w:sz w:val="36"/>
          <w:u w:val="single"/>
        </w:rPr>
        <w:t>endees</w:t>
      </w:r>
    </w:p>
    <w:p w:rsidR="000C0094" w:rsidRDefault="000C0094" w:rsidP="00904CF4">
      <w:pPr>
        <w:rPr>
          <w:rFonts w:cstheme="minorHAnsi"/>
          <w:b/>
          <w:sz w:val="36"/>
          <w:szCs w:val="36"/>
          <w:u w:val="single"/>
        </w:rPr>
      </w:pPr>
    </w:p>
    <w:tbl>
      <w:tblPr>
        <w:tblW w:w="1900" w:type="dxa"/>
        <w:tblCellMar>
          <w:left w:w="0" w:type="dxa"/>
          <w:right w:w="0" w:type="dxa"/>
        </w:tblCellMar>
        <w:tblLook w:val="04A0" w:firstRow="1" w:lastRow="0" w:firstColumn="1" w:lastColumn="0" w:noHBand="0" w:noVBand="1"/>
      </w:tblPr>
      <w:tblGrid>
        <w:gridCol w:w="2798"/>
      </w:tblGrid>
      <w:tr w:rsidR="000C0094" w:rsidRPr="000C0094" w:rsidTr="000C0094">
        <w:trPr>
          <w:trHeight w:val="288"/>
        </w:trPr>
        <w:tc>
          <w:tcPr>
            <w:tcW w:w="1900" w:type="dxa"/>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principal-name</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321736</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Abigail West</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Allison</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Angel Johnson</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Asya</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Banita McCarn</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Captioner</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cheryl Betteridge</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Eduardo Baez</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H. Pacheco SCAETC</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Ina Ramos</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Jane Ward</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Joanna Barreras</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John Hannay, SPNS</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Jovaun Matthews</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Karina Tello-Medina</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lastRenderedPageBreak/>
              <w:t xml:space="preserve"> Laura Castillo</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Manisha Maskay</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Marian</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Melinda  Tinsley</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Melissa Van Orman</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Moira Mar-Tang</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Nicole Mandel</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Nolan Simon</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Nsolomon (SPNS)</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Pedro Coronado</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Salina Tewolde</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SMK</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Stephanie</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Taria Poteat</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Terryl Chen</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Tom Donohoe</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Tracy Jungwirth</w:t>
            </w:r>
          </w:p>
        </w:tc>
      </w:tr>
      <w:tr w:rsidR="000C0094" w:rsidRPr="000C0094" w:rsidTr="000C0094">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C0094" w:rsidRPr="000C0094" w:rsidRDefault="000C0094">
            <w:pPr>
              <w:rPr>
                <w:rFonts w:ascii="Calibri" w:hAnsi="Calibri"/>
                <w:b/>
                <w:color w:val="000000"/>
                <w:sz w:val="32"/>
                <w:szCs w:val="32"/>
              </w:rPr>
            </w:pPr>
            <w:r w:rsidRPr="000C0094">
              <w:rPr>
                <w:rFonts w:ascii="Calibri" w:hAnsi="Calibri"/>
                <w:b/>
                <w:color w:val="000000"/>
                <w:sz w:val="32"/>
                <w:szCs w:val="32"/>
              </w:rPr>
              <w:t xml:space="preserve"> VAC - DH</w:t>
            </w:r>
          </w:p>
        </w:tc>
      </w:tr>
    </w:tbl>
    <w:p w:rsidR="009A66C7" w:rsidRPr="00A40B59" w:rsidRDefault="009A66C7" w:rsidP="00904CF4">
      <w:pPr>
        <w:rPr>
          <w:rFonts w:cstheme="minorHAnsi"/>
          <w:b/>
          <w:sz w:val="36"/>
          <w:szCs w:val="36"/>
          <w:u w:val="single"/>
        </w:rPr>
      </w:pPr>
      <w:r w:rsidRPr="00A40B59">
        <w:rPr>
          <w:rFonts w:cstheme="minorHAnsi"/>
          <w:b/>
          <w:sz w:val="36"/>
          <w:szCs w:val="36"/>
          <w:u w:val="single"/>
        </w:rPr>
        <w:br w:type="page"/>
      </w:r>
    </w:p>
    <w:p w:rsidR="009A66C7" w:rsidRPr="00D1749F" w:rsidRDefault="009A66C7" w:rsidP="009A66C7">
      <w:pPr>
        <w:jc w:val="center"/>
        <w:rPr>
          <w:rFonts w:cstheme="minorHAnsi"/>
          <w:b/>
          <w:sz w:val="36"/>
          <w:szCs w:val="36"/>
          <w:u w:val="single"/>
        </w:rPr>
      </w:pPr>
      <w:r w:rsidRPr="00D1749F">
        <w:rPr>
          <w:rFonts w:cstheme="minorHAnsi"/>
          <w:b/>
          <w:sz w:val="36"/>
          <w:szCs w:val="36"/>
          <w:u w:val="single"/>
        </w:rPr>
        <w:lastRenderedPageBreak/>
        <w:t>Chat History</w:t>
      </w:r>
    </w:p>
    <w:p w:rsidR="009A66C7" w:rsidRDefault="009A66C7" w:rsidP="004C45ED">
      <w:pPr>
        <w:pStyle w:val="PlainText"/>
        <w:jc w:val="center"/>
        <w:rPr>
          <w:rFonts w:asciiTheme="minorHAnsi" w:hAnsiTheme="minorHAnsi" w:cstheme="minorHAnsi"/>
          <w:b/>
          <w:sz w:val="28"/>
          <w:szCs w:val="28"/>
        </w:rPr>
      </w:pP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04/18/2019 13:26)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321736: hello, how do I log into 2 versions of this log in method? it is possible?</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3:37)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321736: are testing the audio yet?</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3:40)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Laura Castillo: Hi This is Laura, how do I log in as a presenter?</w:t>
      </w:r>
    </w:p>
    <w:p w:rsidR="000C0094" w:rsidRPr="000C0094" w:rsidRDefault="000C0094" w:rsidP="000C0094">
      <w:pPr>
        <w:pStyle w:val="PlainText"/>
        <w:rPr>
          <w:rFonts w:asciiTheme="minorHAnsi" w:hAnsiTheme="minorHAnsi" w:cstheme="minorHAnsi"/>
          <w:b/>
          <w:sz w:val="28"/>
          <w:szCs w:val="28"/>
        </w:rPr>
      </w:pP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Nolan Simon: Hi Laura, You've been elevated to presenter in the meeting</w:t>
      </w:r>
    </w:p>
    <w:p w:rsidR="000C0094" w:rsidRPr="000C0094" w:rsidRDefault="000C0094" w:rsidP="000C0094">
      <w:pPr>
        <w:pStyle w:val="PlainText"/>
        <w:rPr>
          <w:rFonts w:asciiTheme="minorHAnsi" w:hAnsiTheme="minorHAnsi" w:cstheme="minorHAnsi"/>
          <w:b/>
          <w:sz w:val="28"/>
          <w:szCs w:val="28"/>
        </w:rPr>
      </w:pP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Angel Johnson: Laura. I'll send you the leader code</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4:23)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Nicole Mandel: Martha's voice is quite low</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4:26)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Angel Johnson: Thank you. We've asked her to speak up a little. I hope this is better</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4:27)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Nicole Mandel: yes, thanks</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4:41)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Stephanie: Hello. Thanks much for your great presentations. Did results vary in regards to different demographic groups? For example, young adults? At my agency, we have noticed this is a very difficult population to engage</w:t>
      </w:r>
    </w:p>
    <w:p w:rsidR="000C0094" w:rsidRPr="000C0094" w:rsidRDefault="000C0094" w:rsidP="000C0094">
      <w:pPr>
        <w:pStyle w:val="PlainText"/>
        <w:rPr>
          <w:rFonts w:asciiTheme="minorHAnsi" w:hAnsiTheme="minorHAnsi" w:cstheme="minorHAnsi"/>
          <w:b/>
          <w:sz w:val="28"/>
          <w:szCs w:val="28"/>
        </w:rPr>
      </w:pP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Tom Donohoe: Can you please share how you set up your CAB? Any challenges/facilitators? Did you sustain it?</w:t>
      </w:r>
    </w:p>
    <w:p w:rsidR="000C0094" w:rsidRPr="000C0094" w:rsidRDefault="000C0094" w:rsidP="000C0094">
      <w:pPr>
        <w:pStyle w:val="PlainText"/>
        <w:rPr>
          <w:rFonts w:asciiTheme="minorHAnsi" w:hAnsiTheme="minorHAnsi" w:cstheme="minorHAnsi"/>
          <w:b/>
          <w:sz w:val="28"/>
          <w:szCs w:val="28"/>
        </w:rPr>
      </w:pP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Salina Tewolde: What barriers did you encounter when implementing the intervention on an individual, group, and community level? Which intervention was hardest to implement and why?</w:t>
      </w:r>
    </w:p>
    <w:p w:rsidR="000C0094" w:rsidRPr="000C0094" w:rsidRDefault="000C0094" w:rsidP="000C0094">
      <w:pPr>
        <w:pStyle w:val="PlainText"/>
        <w:rPr>
          <w:rFonts w:asciiTheme="minorHAnsi" w:hAnsiTheme="minorHAnsi" w:cstheme="minorHAnsi"/>
          <w:b/>
          <w:sz w:val="28"/>
          <w:szCs w:val="28"/>
        </w:rPr>
      </w:pP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Stephanie: Yes...</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4:46)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Stephanie: Thank you both!</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4:47)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lastRenderedPageBreak/>
        <w:t>Tom Donohoe: I would love to ehar how you used telenovela SIn Verguenza   http://svseries.com/</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 xml:space="preserve"> --------------- (04/18/2019 14:55) --------------- </w:t>
      </w:r>
    </w:p>
    <w:p w:rsidR="000C0094" w:rsidRPr="000C0094" w:rsidRDefault="000C0094" w:rsidP="000C0094">
      <w:pPr>
        <w:pStyle w:val="PlainText"/>
        <w:rPr>
          <w:rFonts w:asciiTheme="minorHAnsi" w:hAnsiTheme="minorHAnsi" w:cstheme="minorHAnsi"/>
          <w:b/>
          <w:sz w:val="28"/>
          <w:szCs w:val="28"/>
        </w:rPr>
      </w:pPr>
      <w:r w:rsidRPr="000C0094">
        <w:rPr>
          <w:rFonts w:asciiTheme="minorHAnsi" w:hAnsiTheme="minorHAnsi" w:cstheme="minorHAnsi"/>
          <w:b/>
          <w:sz w:val="28"/>
          <w:szCs w:val="28"/>
        </w:rPr>
        <w:t>Pedro Coronado: Martha, as you implemented these tranings was there something that stood out from your audience after viewing the novela?</w:t>
      </w:r>
    </w:p>
    <w:p w:rsidR="009A66C7" w:rsidRDefault="009A66C7" w:rsidP="009A66C7">
      <w:pPr>
        <w:pStyle w:val="PlainText"/>
        <w:jc w:val="center"/>
        <w:rPr>
          <w:rFonts w:asciiTheme="minorHAnsi" w:hAnsiTheme="minorHAnsi" w:cstheme="minorHAnsi"/>
          <w:sz w:val="28"/>
          <w:szCs w:val="28"/>
        </w:rPr>
      </w:pPr>
    </w:p>
    <w:p w:rsidR="009A66C7" w:rsidRDefault="009A66C7" w:rsidP="009A66C7">
      <w:pPr>
        <w:pStyle w:val="PlainText"/>
        <w:jc w:val="center"/>
        <w:rPr>
          <w:b/>
          <w:sz w:val="32"/>
          <w:u w:val="single"/>
        </w:rPr>
      </w:pPr>
    </w:p>
    <w:p w:rsidR="009A66C7" w:rsidRDefault="009A66C7" w:rsidP="009A66C7">
      <w:pPr>
        <w:rPr>
          <w:rFonts w:cstheme="minorHAnsi"/>
          <w:b/>
          <w:sz w:val="36"/>
          <w:szCs w:val="36"/>
          <w:u w:val="single"/>
        </w:rPr>
      </w:pPr>
      <w:r>
        <w:rPr>
          <w:rFonts w:cstheme="minorHAnsi"/>
          <w:b/>
          <w:sz w:val="36"/>
          <w:szCs w:val="36"/>
          <w:u w:val="single"/>
        </w:rPr>
        <w:br w:type="page"/>
      </w:r>
    </w:p>
    <w:p w:rsidR="009A66C7" w:rsidRPr="00AC103A" w:rsidRDefault="009A66C7" w:rsidP="009A66C7">
      <w:pPr>
        <w:pStyle w:val="PlainText"/>
        <w:jc w:val="center"/>
        <w:rPr>
          <w:rFonts w:asciiTheme="minorHAnsi" w:hAnsiTheme="minorHAnsi" w:cstheme="minorHAnsi"/>
          <w:b/>
          <w:sz w:val="36"/>
          <w:szCs w:val="36"/>
          <w:u w:val="single"/>
        </w:rPr>
      </w:pPr>
      <w:r w:rsidRPr="00AC103A">
        <w:rPr>
          <w:rFonts w:asciiTheme="minorHAnsi" w:hAnsiTheme="minorHAnsi" w:cstheme="minorHAnsi"/>
          <w:b/>
          <w:sz w:val="36"/>
          <w:szCs w:val="36"/>
          <w:u w:val="single"/>
        </w:rPr>
        <w:lastRenderedPageBreak/>
        <w:t>Polls</w:t>
      </w:r>
    </w:p>
    <w:p w:rsidR="009A66C7" w:rsidRDefault="009A66C7" w:rsidP="009A66C7">
      <w:pPr>
        <w:pStyle w:val="PlainText"/>
        <w:jc w:val="center"/>
        <w:rPr>
          <w:b/>
          <w:sz w:val="32"/>
          <w:u w:val="single"/>
        </w:rPr>
      </w:pPr>
    </w:p>
    <w:p w:rsidR="009A66C7" w:rsidRDefault="009A66C7" w:rsidP="004C45ED">
      <w:pPr>
        <w:spacing w:after="150" w:line="240" w:lineRule="auto"/>
        <w:jc w:val="center"/>
        <w:textAlignment w:val="top"/>
        <w:rPr>
          <w:rFonts w:eastAsia="Times New Roman" w:cstheme="minorHAnsi"/>
          <w:b/>
          <w:color w:val="000000"/>
          <w:sz w:val="32"/>
          <w:szCs w:val="28"/>
        </w:rPr>
      </w:pPr>
    </w:p>
    <w:p w:rsidR="000C0094" w:rsidRDefault="000C0094" w:rsidP="004C45ED">
      <w:pPr>
        <w:spacing w:after="150" w:line="240" w:lineRule="auto"/>
        <w:jc w:val="center"/>
        <w:textAlignment w:val="top"/>
        <w:rPr>
          <w:rFonts w:eastAsia="Times New Roman" w:cstheme="minorHAnsi"/>
          <w:b/>
          <w:color w:val="000000"/>
          <w:sz w:val="32"/>
          <w:szCs w:val="28"/>
        </w:rPr>
      </w:pPr>
      <w:r>
        <w:rPr>
          <w:rFonts w:eastAsia="Times New Roman" w:cstheme="minorHAnsi"/>
          <w:b/>
          <w:noProof/>
          <w:color w:val="000000"/>
          <w:sz w:val="32"/>
          <w:szCs w:val="28"/>
        </w:rPr>
        <w:drawing>
          <wp:anchor distT="0" distB="0" distL="114300" distR="114300" simplePos="0" relativeHeight="251657728" behindDoc="1" locked="0" layoutInCell="1" allowOverlap="1" wp14:anchorId="4C79EFA7" wp14:editId="0AD08305">
            <wp:simplePos x="0" y="0"/>
            <wp:positionH relativeFrom="column">
              <wp:posOffset>817613</wp:posOffset>
            </wp:positionH>
            <wp:positionV relativeFrom="paragraph">
              <wp:posOffset>17646</wp:posOffset>
            </wp:positionV>
            <wp:extent cx="4122777" cy="4541914"/>
            <wp:effectExtent l="0" t="0" r="0" b="0"/>
            <wp:wrapTight wrapText="bothSides">
              <wp:wrapPolygon edited="0">
                <wp:start x="0" y="0"/>
                <wp:lineTo x="0" y="21473"/>
                <wp:lineTo x="21460" y="21473"/>
                <wp:lineTo x="214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24F457.tmp"/>
                    <pic:cNvPicPr/>
                  </pic:nvPicPr>
                  <pic:blipFill>
                    <a:blip r:embed="rId18">
                      <a:extLst>
                        <a:ext uri="{28A0092B-C50C-407E-A947-70E740481C1C}">
                          <a14:useLocalDpi xmlns:a14="http://schemas.microsoft.com/office/drawing/2010/main" val="0"/>
                        </a:ext>
                      </a:extLst>
                    </a:blip>
                    <a:stretch>
                      <a:fillRect/>
                    </a:stretch>
                  </pic:blipFill>
                  <pic:spPr>
                    <a:xfrm>
                      <a:off x="0" y="0"/>
                      <a:ext cx="4122777" cy="4541914"/>
                    </a:xfrm>
                    <a:prstGeom prst="rect">
                      <a:avLst/>
                    </a:prstGeom>
                  </pic:spPr>
                </pic:pic>
              </a:graphicData>
            </a:graphic>
            <wp14:sizeRelH relativeFrom="page">
              <wp14:pctWidth>0</wp14:pctWidth>
            </wp14:sizeRelH>
            <wp14:sizeRelV relativeFrom="page">
              <wp14:pctHeight>0</wp14:pctHeight>
            </wp14:sizeRelV>
          </wp:anchor>
        </w:drawing>
      </w:r>
    </w:p>
    <w:p w:rsidR="00F0755B" w:rsidRDefault="00F0755B" w:rsidP="00F0755B">
      <w:pPr>
        <w:spacing w:after="150" w:line="240" w:lineRule="auto"/>
        <w:textAlignment w:val="top"/>
        <w:rPr>
          <w:rFonts w:eastAsia="Times New Roman" w:cstheme="minorHAnsi"/>
          <w:b/>
          <w:color w:val="000000"/>
          <w:sz w:val="32"/>
          <w:szCs w:val="28"/>
        </w:rPr>
      </w:pPr>
    </w:p>
    <w:p w:rsidR="00F0755B" w:rsidRPr="00AC103A" w:rsidRDefault="00F0755B" w:rsidP="009A66C7">
      <w:pPr>
        <w:spacing w:after="150" w:line="240" w:lineRule="auto"/>
        <w:jc w:val="center"/>
        <w:textAlignment w:val="top"/>
        <w:rPr>
          <w:rFonts w:eastAsia="Times New Roman" w:cstheme="minorHAnsi"/>
          <w:b/>
          <w:color w:val="000000"/>
          <w:sz w:val="32"/>
          <w:szCs w:val="28"/>
        </w:rPr>
      </w:pPr>
    </w:p>
    <w:p w:rsidR="009A66C7" w:rsidRPr="0093703D" w:rsidRDefault="009A66C7" w:rsidP="009A66C7">
      <w:pPr>
        <w:spacing w:after="150" w:line="240" w:lineRule="auto"/>
        <w:textAlignment w:val="top"/>
        <w:rPr>
          <w:rFonts w:ascii="Verdana" w:eastAsia="Times New Roman" w:hAnsi="Verdana" w:cs="Times New Roman"/>
          <w:color w:val="000000"/>
          <w:sz w:val="19"/>
          <w:szCs w:val="19"/>
        </w:rPr>
      </w:pPr>
    </w:p>
    <w:p w:rsidR="009A66C7" w:rsidRDefault="009A66C7" w:rsidP="009A66C7">
      <w:pPr>
        <w:pStyle w:val="PlainText"/>
      </w:pPr>
    </w:p>
    <w:p w:rsidR="009A66C7" w:rsidRDefault="009A66C7" w:rsidP="009A66C7">
      <w:pPr>
        <w:pStyle w:val="PlainText"/>
      </w:pPr>
    </w:p>
    <w:p w:rsidR="009A66C7" w:rsidRDefault="009A66C7" w:rsidP="009A66C7">
      <w:pPr>
        <w:pStyle w:val="PlainText"/>
      </w:pPr>
    </w:p>
    <w:p w:rsidR="009A66C7" w:rsidRDefault="009A66C7" w:rsidP="009A66C7">
      <w:pPr>
        <w:rPr>
          <w:rFonts w:cstheme="minorHAnsi"/>
          <w:b/>
          <w:sz w:val="36"/>
          <w:szCs w:val="36"/>
          <w:u w:val="single"/>
        </w:rPr>
      </w:pPr>
      <w:r>
        <w:rPr>
          <w:rFonts w:cstheme="minorHAnsi"/>
          <w:b/>
          <w:sz w:val="36"/>
          <w:szCs w:val="36"/>
          <w:u w:val="single"/>
        </w:rPr>
        <w:br w:type="page"/>
      </w: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r>
        <w:rPr>
          <w:rFonts w:asciiTheme="minorHAnsi" w:hAnsiTheme="minorHAnsi" w:cstheme="minorHAnsi"/>
          <w:b/>
          <w:noProof/>
          <w:sz w:val="36"/>
          <w:szCs w:val="36"/>
          <w:u w:val="single"/>
        </w:rPr>
        <w:drawing>
          <wp:inline distT="0" distB="0" distL="0" distR="0" wp14:anchorId="77C89861" wp14:editId="6AE6C496">
            <wp:extent cx="4099915" cy="28882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24AD98.tmp"/>
                    <pic:cNvPicPr/>
                  </pic:nvPicPr>
                  <pic:blipFill>
                    <a:blip r:embed="rId19">
                      <a:extLst>
                        <a:ext uri="{28A0092B-C50C-407E-A947-70E740481C1C}">
                          <a14:useLocalDpi xmlns:a14="http://schemas.microsoft.com/office/drawing/2010/main" val="0"/>
                        </a:ext>
                      </a:extLst>
                    </a:blip>
                    <a:stretch>
                      <a:fillRect/>
                    </a:stretch>
                  </pic:blipFill>
                  <pic:spPr>
                    <a:xfrm>
                      <a:off x="0" y="0"/>
                      <a:ext cx="4099915" cy="2888230"/>
                    </a:xfrm>
                    <a:prstGeom prst="rect">
                      <a:avLst/>
                    </a:prstGeom>
                  </pic:spPr>
                </pic:pic>
              </a:graphicData>
            </a:graphic>
          </wp:inline>
        </w:drawing>
      </w: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r>
        <w:rPr>
          <w:rFonts w:asciiTheme="minorHAnsi" w:hAnsiTheme="minorHAnsi" w:cstheme="minorHAnsi"/>
          <w:b/>
          <w:noProof/>
          <w:sz w:val="36"/>
          <w:szCs w:val="36"/>
          <w:u w:val="single"/>
        </w:rPr>
        <w:drawing>
          <wp:anchor distT="0" distB="0" distL="114300" distR="114300" simplePos="0" relativeHeight="251658752" behindDoc="1" locked="0" layoutInCell="1" allowOverlap="1" wp14:anchorId="4851F8A4" wp14:editId="4A618615">
            <wp:simplePos x="0" y="0"/>
            <wp:positionH relativeFrom="column">
              <wp:posOffset>925830</wp:posOffset>
            </wp:positionH>
            <wp:positionV relativeFrom="paragraph">
              <wp:posOffset>17847</wp:posOffset>
            </wp:positionV>
            <wp:extent cx="4084674" cy="4259949"/>
            <wp:effectExtent l="0" t="0" r="0" b="7620"/>
            <wp:wrapTight wrapText="bothSides">
              <wp:wrapPolygon edited="0">
                <wp:start x="0" y="0"/>
                <wp:lineTo x="0" y="21542"/>
                <wp:lineTo x="21459" y="21542"/>
                <wp:lineTo x="214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243D3.tmp"/>
                    <pic:cNvPicPr/>
                  </pic:nvPicPr>
                  <pic:blipFill>
                    <a:blip r:embed="rId20">
                      <a:extLst>
                        <a:ext uri="{28A0092B-C50C-407E-A947-70E740481C1C}">
                          <a14:useLocalDpi xmlns:a14="http://schemas.microsoft.com/office/drawing/2010/main" val="0"/>
                        </a:ext>
                      </a:extLst>
                    </a:blip>
                    <a:stretch>
                      <a:fillRect/>
                    </a:stretch>
                  </pic:blipFill>
                  <pic:spPr>
                    <a:xfrm>
                      <a:off x="0" y="0"/>
                      <a:ext cx="4084674" cy="4259949"/>
                    </a:xfrm>
                    <a:prstGeom prst="rect">
                      <a:avLst/>
                    </a:prstGeom>
                  </pic:spPr>
                </pic:pic>
              </a:graphicData>
            </a:graphic>
            <wp14:sizeRelH relativeFrom="page">
              <wp14:pctWidth>0</wp14:pctWidth>
            </wp14:sizeRelH>
            <wp14:sizeRelV relativeFrom="page">
              <wp14:pctHeight>0</wp14:pctHeight>
            </wp14:sizeRelV>
          </wp:anchor>
        </w:drawing>
      </w: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r>
        <w:rPr>
          <w:rFonts w:asciiTheme="minorHAnsi" w:hAnsiTheme="minorHAnsi" w:cstheme="minorHAnsi"/>
          <w:b/>
          <w:noProof/>
          <w:sz w:val="36"/>
          <w:szCs w:val="36"/>
          <w:u w:val="single"/>
        </w:rPr>
        <w:drawing>
          <wp:anchor distT="0" distB="0" distL="114300" distR="114300" simplePos="0" relativeHeight="251662336" behindDoc="1" locked="0" layoutInCell="1" allowOverlap="1" wp14:anchorId="57506208" wp14:editId="09745FB5">
            <wp:simplePos x="0" y="0"/>
            <wp:positionH relativeFrom="column">
              <wp:posOffset>1239253</wp:posOffset>
            </wp:positionH>
            <wp:positionV relativeFrom="paragraph">
              <wp:posOffset>-1116330</wp:posOffset>
            </wp:positionV>
            <wp:extent cx="3475021" cy="7216765"/>
            <wp:effectExtent l="0" t="0" r="0" b="3810"/>
            <wp:wrapTight wrapText="bothSides">
              <wp:wrapPolygon edited="0">
                <wp:start x="0" y="0"/>
                <wp:lineTo x="0" y="21554"/>
                <wp:lineTo x="21434" y="21554"/>
                <wp:lineTo x="2143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24A225.tmp"/>
                    <pic:cNvPicPr/>
                  </pic:nvPicPr>
                  <pic:blipFill>
                    <a:blip r:embed="rId21">
                      <a:extLst>
                        <a:ext uri="{28A0092B-C50C-407E-A947-70E740481C1C}">
                          <a14:useLocalDpi xmlns:a14="http://schemas.microsoft.com/office/drawing/2010/main" val="0"/>
                        </a:ext>
                      </a:extLst>
                    </a:blip>
                    <a:stretch>
                      <a:fillRect/>
                    </a:stretch>
                  </pic:blipFill>
                  <pic:spPr>
                    <a:xfrm>
                      <a:off x="0" y="0"/>
                      <a:ext cx="3475021" cy="7216765"/>
                    </a:xfrm>
                    <a:prstGeom prst="rect">
                      <a:avLst/>
                    </a:prstGeom>
                  </pic:spPr>
                </pic:pic>
              </a:graphicData>
            </a:graphic>
            <wp14:sizeRelH relativeFrom="page">
              <wp14:pctWidth>0</wp14:pctWidth>
            </wp14:sizeRelH>
            <wp14:sizeRelV relativeFrom="page">
              <wp14:pctHeight>0</wp14:pctHeight>
            </wp14:sizeRelV>
          </wp:anchor>
        </w:drawing>
      </w: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0C0094" w:rsidRDefault="000C0094" w:rsidP="009A66C7">
      <w:pPr>
        <w:pStyle w:val="PlainText"/>
        <w:jc w:val="center"/>
        <w:rPr>
          <w:rFonts w:asciiTheme="minorHAnsi" w:hAnsiTheme="minorHAnsi" w:cstheme="minorHAnsi"/>
          <w:b/>
          <w:sz w:val="36"/>
          <w:szCs w:val="36"/>
          <w:u w:val="single"/>
        </w:rPr>
      </w:pPr>
    </w:p>
    <w:p w:rsidR="009A66C7" w:rsidRPr="00D1749F" w:rsidRDefault="009A66C7" w:rsidP="009A66C7">
      <w:pPr>
        <w:pStyle w:val="PlainText"/>
        <w:jc w:val="center"/>
        <w:rPr>
          <w:rFonts w:asciiTheme="minorHAnsi" w:hAnsiTheme="minorHAnsi" w:cstheme="minorHAnsi"/>
          <w:sz w:val="36"/>
          <w:szCs w:val="36"/>
        </w:rPr>
      </w:pPr>
      <w:r w:rsidRPr="00D1749F">
        <w:rPr>
          <w:rFonts w:asciiTheme="minorHAnsi" w:hAnsiTheme="minorHAnsi" w:cstheme="minorHAnsi"/>
          <w:b/>
          <w:sz w:val="36"/>
          <w:szCs w:val="36"/>
          <w:u w:val="single"/>
        </w:rPr>
        <w:lastRenderedPageBreak/>
        <w:t>Q&amp;A</w:t>
      </w:r>
    </w:p>
    <w:p w:rsidR="009A66C7" w:rsidRDefault="009A66C7" w:rsidP="009A66C7">
      <w:pPr>
        <w:pStyle w:val="PlainText"/>
      </w:pPr>
    </w:p>
    <w:p w:rsidR="009A66C7" w:rsidRPr="0093703D" w:rsidRDefault="00624905" w:rsidP="00D43A27">
      <w:pPr>
        <w:pStyle w:val="PlainText"/>
        <w:jc w:val="center"/>
        <w:rPr>
          <w:rFonts w:asciiTheme="minorHAnsi" w:hAnsiTheme="minorHAnsi" w:cstheme="minorHAnsi"/>
          <w:b/>
          <w:sz w:val="32"/>
          <w:szCs w:val="32"/>
        </w:rPr>
      </w:pPr>
      <w:sdt>
        <w:sdtPr>
          <w:rPr>
            <w:rStyle w:val="cal18"/>
            <w:szCs w:val="36"/>
          </w:rPr>
          <w:alias w:val="Q&amp;A"/>
          <w:tag w:val="Q&amp;A"/>
          <w:id w:val="1747539600"/>
          <w:placeholder>
            <w:docPart w:val="2DA6CDFF47D54E139E9A42002F3E24FF"/>
          </w:placeholder>
          <w:dropDownList>
            <w:listItem w:displayText="N/A" w:value="N/A"/>
            <w:listItem w:displayText="Q/A Done Over the Phone" w:value="Q/A Done Over the Phone"/>
          </w:dropDownList>
        </w:sdtPr>
        <w:sdtEndPr>
          <w:rPr>
            <w:rStyle w:val="DefaultParagraphFont"/>
            <w:rFonts w:ascii="Consolas" w:hAnsi="Consolas"/>
            <w:sz w:val="21"/>
          </w:rPr>
        </w:sdtEndPr>
        <w:sdtContent>
          <w:r w:rsidR="000C0094">
            <w:rPr>
              <w:rStyle w:val="cal18"/>
              <w:szCs w:val="36"/>
            </w:rPr>
            <w:t>Q/A Done Over the Phone</w:t>
          </w:r>
        </w:sdtContent>
      </w:sdt>
    </w:p>
    <w:p w:rsidR="009A66C7" w:rsidRDefault="009A66C7" w:rsidP="009A66C7">
      <w:pPr>
        <w:jc w:val="center"/>
        <w:rPr>
          <w:rFonts w:eastAsia="Times New Roman" w:cstheme="minorHAnsi"/>
          <w:b/>
          <w:bCs/>
          <w:sz w:val="32"/>
          <w:szCs w:val="32"/>
        </w:rPr>
      </w:pPr>
    </w:p>
    <w:p w:rsidR="009A66C7" w:rsidRDefault="009A66C7" w:rsidP="009A66C7">
      <w:pPr>
        <w:rPr>
          <w:rFonts w:cstheme="minorHAnsi"/>
          <w:b/>
          <w:sz w:val="36"/>
          <w:szCs w:val="36"/>
          <w:u w:val="single"/>
        </w:rPr>
      </w:pPr>
      <w:r>
        <w:rPr>
          <w:rFonts w:cstheme="minorHAnsi"/>
          <w:b/>
          <w:sz w:val="36"/>
          <w:szCs w:val="36"/>
          <w:u w:val="single"/>
        </w:rPr>
        <w:br w:type="page"/>
      </w:r>
    </w:p>
    <w:p w:rsidR="009A66C7" w:rsidRPr="00D1749F" w:rsidRDefault="009A66C7" w:rsidP="009A66C7">
      <w:pPr>
        <w:pStyle w:val="PlainText"/>
        <w:jc w:val="center"/>
        <w:rPr>
          <w:rFonts w:asciiTheme="minorHAnsi" w:hAnsiTheme="minorHAnsi" w:cstheme="minorHAnsi"/>
          <w:b/>
          <w:sz w:val="36"/>
          <w:szCs w:val="36"/>
          <w:u w:val="single"/>
        </w:rPr>
      </w:pPr>
      <w:r w:rsidRPr="00D1749F">
        <w:rPr>
          <w:rFonts w:asciiTheme="minorHAnsi" w:hAnsiTheme="minorHAnsi" w:cstheme="minorHAnsi"/>
          <w:b/>
          <w:sz w:val="36"/>
          <w:szCs w:val="36"/>
          <w:u w:val="single"/>
        </w:rPr>
        <w:lastRenderedPageBreak/>
        <w:t>Transcript</w:t>
      </w:r>
    </w:p>
    <w:p w:rsidR="009A66C7" w:rsidRPr="00354707" w:rsidRDefault="009A66C7" w:rsidP="009A66C7">
      <w:pPr>
        <w:pStyle w:val="PlainText"/>
        <w:jc w:val="center"/>
        <w:rPr>
          <w:b/>
          <w:sz w:val="32"/>
          <w:u w:val="single"/>
        </w:rPr>
      </w:pPr>
    </w:p>
    <w:p w:rsidR="00325189" w:rsidRDefault="00325189" w:rsidP="00D43A27">
      <w:pPr>
        <w:jc w:val="center"/>
        <w:rPr>
          <w:b/>
          <w:sz w:val="32"/>
          <w:szCs w:val="32"/>
        </w:rPr>
      </w:pPr>
    </w:p>
    <w:p w:rsidR="000C0094" w:rsidRPr="000C0094" w:rsidRDefault="000C0094" w:rsidP="000C0094">
      <w:pPr>
        <w:rPr>
          <w:b/>
          <w:sz w:val="32"/>
          <w:szCs w:val="32"/>
        </w:rPr>
      </w:pPr>
      <w:r w:rsidRPr="000C0094">
        <w:rPr>
          <w:b/>
          <w:sz w:val="32"/>
          <w:szCs w:val="32"/>
        </w:rPr>
        <w:t xml:space="preserve">We use motivational  interviewing which provides practical  guidance for helping an  individual progress through the  stages of  change and the transnational factors affecting  engagement and retention  in HIV medical care, and Laura did  a great job of describing trans-nationalism  as a theory  before me. Our  activities throughout each intervention  was tailored for our priority community  to do three things, increase knowledge  of HIV in the community, increase  perception of risk, and  decrease stigma related  to HIV. This  slide demonstrates examples moving  from left to right. Efforts through  our community level efforts and  as you can see, our messaging  even within our  parts really reflected the community  and concerns dealing with immigration  status and inability to pay to let  them know that  we were established and prepared  to help them regardless of their  concerns. In the middle section,  that reflects our  community level, our group level  intervention,  excuse me, and our efforts to educate  the community using culturally relevant  and culturally respectful  strategies that connected to those  themes and important connections  to our Mexican culture including  the development  of a unique, our very own  Mexican bingo  to discuss  concerns within the community related  to accessing  medical care and a wonderful tele-novella  already  made available by another organization thanks  to CDC funding which we used to  our advantage, which we used to  delve into a difficult situation  using the topic of a soap opera  that delved into  HIV in the Latino community and  at this community level, all of  our messaging through our print  and radio campaigns </w:t>
      </w:r>
      <w:r w:rsidRPr="000C0094">
        <w:rPr>
          <w:b/>
          <w:sz w:val="32"/>
          <w:szCs w:val="32"/>
        </w:rPr>
        <w:lastRenderedPageBreak/>
        <w:t xml:space="preserve">spoke directly  to the community. We developed  scripting that delved into  everyday situations and various  relationships and how we could bring  up the topic of routine testing  and the concerns related  to HIV and leaving those concerns,  removing the harsh spotlight off  of HIV and making it about health  and  community. So outcomes at the individual  intervention level is  we served a total of 123 individuals.  Our goal has been to enroll 120.  We have enrolled into the study  104 individuals. Based on our nine  question survey regarding client  experience at the individual levels,  we have 97% satisfactory  response rates. One challenge  and solution we wanted to really  reflect on is  that initially, at the individual  level, we were designed as a highly,  as a  time-limited intervention.  And yet,  we had  to remain highly focused over extended  periods of time, intervention, through  use of community health  workers. And it  ended up taking a much more active  extended role  in order to ensure engagement and retention.  The two images to the right reflect  some of our numbers as far as a  newly diagnosed versus previously  diagnosed. And a very preliminary  one year outcome among participants  that met the definition  at baseline. Within our group level  intervention, we provided 18 full  education courses engaging  over 200 priority community members  through each individual  session. The course  was submitted to the Texas Department  of State health services for  continuing education consideration  for community health workers and  their instructors, and we were awarded  14 community  education units which is wonderful,  because for us, the big challenge  at this level was, how do we engage  more people from  our community in this dialogue? So we developed  connections and partnerships that  have given us entry to the network  of certified </w:t>
      </w:r>
      <w:r w:rsidRPr="000C0094">
        <w:rPr>
          <w:b/>
          <w:sz w:val="32"/>
          <w:szCs w:val="32"/>
        </w:rPr>
        <w:lastRenderedPageBreak/>
        <w:t xml:space="preserve">community health workers  and instructors in the state of  Texas. As you can see from the image  on the bottom of the slide, we count  several key partners including the  Texas Department and state health  services, the office of  border public health and the  south-central aides education and  training center. At the community  level, I know my time is running  short, we have reached engaged and  educated many in  the community , 607 have tested  as a result of our direct involvement  in the community. And we've done  a lot of testing, engagement, and  reminders. We have seen an increase  in Latino statistic in partnership  with the efforts. As you can see  within the image to the right and  the years prior  to Viviendo Valiente's involvement  in outreach  activities,  our  testing tested printer 76 and 444  Latinos respectively, and in the  years following, it almost doubled  in some of the years. For  us, very  early, our challenge was how to support the  third strategy, take action beyond  providing education and promoting  dialogue. Our solution was to join  forces with our testing teams as  often as possible when working out  in the community. As far as sustainability,  the missing, the mission  in the Prism Health North  Texas is about the advancement of  health and it places special emphasis  on education and prevention of personalized  care, all of which are key elements  . Sustainability remains  at the forefront from the conception  of our program and we were challenge  from the beginning to consider each  one of  our strategies fit within the agency's  scope and whether it was sustainable  beyond grant funding. And this focus  on key elements that can  be maintained or could help improve upon our  agency standard of care was seen  as vital. Of course sustaining those  essential elements requires engagement  of stakeholders besides looking  for  collaborative </w:t>
      </w:r>
      <w:r w:rsidRPr="000C0094">
        <w:rPr>
          <w:b/>
          <w:sz w:val="32"/>
          <w:szCs w:val="32"/>
        </w:rPr>
        <w:lastRenderedPageBreak/>
        <w:t xml:space="preserve">opportunities with  as many teams as possible, we developed  and maintained active  advisory boards for feedback. At another opportunity  involves that of refinement of processes  and elements that can be sustained  by the organization. That is where  we are now. As far as lessons learned  and recommendations that we would  like to leave  with you, to form strategic partnerships  at conception and throughout, personalize  and nurture this partnership by  knowing who you are going to ask  for help, being familiar with their  goals and their mission. Develop  a cohesive and consistent messaging  that aligns with what you've learned  from your priority population,  and maintain active community advisory  boards.  We also encourage you to  maintain responsiveness and flexibility  both within the members of your  community, your staff, and in regard  to program  implementation. And with that said,  we have a lot that we would like  to share . So if you have a specific questions  about our program, please know that  we have multiple resources available  to you, and I am  available to speak with you directly,  should you have questions. And with  that said, thank you so much on  behalf of our team here at Prism  Health North Texas . That  is all from me.  Thank you.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Martha and thank you,  Laura, for sharing your programs  and for your great presentations.  Before we open the lines for questions,  please note the  link on the screen and we would  love it if you would use this to  give us your feedback on today's  webinar. We will mail this link  to anyone who registered to participate  in the webinar following this  presentation today. So operator,  can you please open the lines for  any questions that our participants  may have?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We will now begin  our question and answer session.  If you would like to ask a question,  please press star  one, unmute your  phone and record your name slowly  and clearly when prompted, your  name is required to introduce your  question. Again, that is star one  if you would  like to ask a question. One moment, please.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And I would like to remind you  that you can type your questions  into the chat box, and we will be  able to read those questions to  our presenters and you can  still get your responses that way.  If you don't want to speak, you  can go ahead and type in a question.  And I think we are getting a  question now. </w:t>
      </w:r>
    </w:p>
    <w:p w:rsidR="000C0094" w:rsidRPr="000C0094" w:rsidRDefault="000C0094" w:rsidP="000C0094">
      <w:pPr>
        <w:rPr>
          <w:b/>
          <w:sz w:val="32"/>
          <w:szCs w:val="32"/>
        </w:rPr>
      </w:pPr>
      <w:r w:rsidRPr="000C0094">
        <w:rPr>
          <w:b/>
          <w:sz w:val="32"/>
          <w:szCs w:val="32"/>
        </w:rPr>
        <w:t xml:space="preserve">     So while we are waiting for Stephanie  to type her question, I have a  question for Laura, Laura, what  recommendations can you  give to making a program like this  sustainable over time?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Something that I didn't talk  about when I  mentioned trans-nationalism as it  pertains to this particular project  was incorporating Mexican  cultural components because those  really show a correlation in terms  of the medical care and medication.  So for instance  such components like building, when  I was talking about building the  report, recognizing that there is  but she's mellow and  fatalism, and something  crucial was the staff retention.  When you have staff working  with participants  for a long time, 18 months, it can  create a sense of unfamiliarity  and it is more  effective to be working with one  or two people  versus six. I feel like those are  at </w:t>
      </w:r>
      <w:r w:rsidRPr="000C0094">
        <w:rPr>
          <w:b/>
          <w:sz w:val="32"/>
          <w:szCs w:val="32"/>
        </w:rPr>
        <w:lastRenderedPageBreak/>
        <w:t xml:space="preserve">the forefront for  sustainability and  being prepared, for instance, we  had some participants that unrolled  toward the end of the project, but  because we have the CDC funding,  we could transition them over to  continual linkage.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for that. So we have  a question, we have  a couple  questions. We have one from Stephanie,  thank you so much for your great  presentation. The results vary in  regards to different demographic  groups, for example, young adults.  At my agency, we  have noticed this is a very difficult population  to engage. And I imagine this question  would be for either of our  presenters.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is is Martha. If the question  about how to engage at various ages?  Is that  why understood?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How did you and Kate, is it,  the results vary in regards to  different demographic groups, and  then she said young adults as an  example.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t is an excellent question.  And I really think it  is  about from conception and  looking at what your assessment  is a saying about what is important  to your community  overall,  so while there  might be varying ways of personalizing  a message let's say for my  grandparents versus my parents versus  me or my child, what  remains consistent for  the community is what  binds them together. And for  us, what came across from our community  is that what  </w:t>
      </w:r>
      <w:r w:rsidRPr="000C0094">
        <w:rPr>
          <w:b/>
          <w:sz w:val="32"/>
          <w:szCs w:val="32"/>
        </w:rPr>
        <w:lastRenderedPageBreak/>
        <w:t xml:space="preserve">binds them together is that the love for their  families and communities. So we  created consistency in our messages  that included love  and motivation of the community  as a whole and  the family rather than creating  very  individualistic messages. And our  education strategies, we reverted  back to what is tried-and-true in  our community, which was the use  of games that  the community connected  to already. That was something that  could be used with,  from children to grandparents. And  then we also used tele-novella which  in the community is watched  by every age group in order to  delve into the topic of HIV in the  community. That was our choice to  make very early on, and  our experience is  that it really did engage  individuals at every level. Thank  you for your question.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Martha. Aunt  Laura, did you have any response  for that question as well?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I wanted to share that we didn't  really notice a difference in  terms of engagement success or linkage  as it pertained to demographic  groups, but for our end, what we  really saw play a role work areas  like homelessness and poverty and  substance abuse. And it really depended  on where they fell in within the  federal  poverty level. Many participants held more than  one job and at times it would be  very difficult to find medical apartments  where they could go later in the  day, especially if they were just  getting linked to medical care where  you have to go earlier in the day.  So what we tried to do for those  that have substance  abuse problems for instance, we  would engage in sessions with them  and coordinate so they would see  the </w:t>
      </w:r>
      <w:r w:rsidRPr="000C0094">
        <w:rPr>
          <w:b/>
          <w:sz w:val="32"/>
          <w:szCs w:val="32"/>
        </w:rPr>
        <w:lastRenderedPageBreak/>
        <w:t xml:space="preserve">therapist and  substance abuse counselor right  after so they would save a trip  without having to come back again.  So with homelessness, being out  of touch and not having a phone,  not knowing when we would see them  again, really coordinating and working  as a team so we would know when  someone would stop by unexpectedly  and be able to readily assist them  and support them. At a demographic  level, not something that was very  evident. It was more so at the needs  level.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Laura. So Tom Donahue is asking,  can you please share how you set  up your CAB? Any challenges/facilitators?  Did you  sustain it?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Tom, for that question.  We actually have two community advisory  boards, one external advisory board  and one internal. And we  used our  staff members who are very active  in the community to alert us as  to individuals that could  be nominated for that advisory board.  They were interviewed. They told  us about their  interest about their knowledge of  the community before they were accepted  onto that advisory board. For the  internal advisory board,  we really got a great  response from our internal team  members at prism health North Texas  that reflected our priority community  in their background and that also  had many years of  experience in serving the community.  So across the  board, we thought and looked to  retain individuals that already  expressed and demonstrated a  sincere goal of assisting our community  through their endeavors. So it was  </w:t>
      </w:r>
      <w:r w:rsidRPr="000C0094">
        <w:rPr>
          <w:b/>
          <w:sz w:val="32"/>
          <w:szCs w:val="32"/>
        </w:rPr>
        <w:lastRenderedPageBreak/>
        <w:t xml:space="preserve">easy for us to  maintain them actively involved  in providing feedback  to us.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 Thank you.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And that's it from me.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Any  other responses?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I also wanted to share that  we have a cab as well,  and  although I didn't discuss it as  a key component, our CAB actually  provides feedback or insight throughout  the services  agency wide. In terms of how we  set it up, we  look for community gatekeepers or  participants in support groups are  the most active and  involved. And they are just constantly  coming to the agency, because we  know that they have a lot of insight  to provide and share with us, knowing  how we can improve, how  we can and quality services  and whatnot. Our program participants,  most of them go to different offices  and as I mentioned, we have six  centers. So they are able to see  how we are operating throughout  LA County as an agency.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Laura. Another question, what barriers  did you encounter when implementing  the intervention on an individual  group and </w:t>
      </w:r>
      <w:r w:rsidRPr="000C0094">
        <w:rPr>
          <w:b/>
          <w:sz w:val="32"/>
          <w:szCs w:val="32"/>
        </w:rPr>
        <w:lastRenderedPageBreak/>
        <w:t xml:space="preserve">community level,  and which intervention was hardest  to implement and  why?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In Prism Health North Texas ,  at the community level and at the  group level, I wouldn't say that  there  were barriers. I would say that  there were opportunities to really  look at what our community assessment  told us and defined really not just culturally  relevant, but culturally respectful  ways of addressing those things  that the community assessment told  us they were afraid  to address, and that was the discussion,  the topic of HIV  within their  families. So we had to be very creative  and thoughtful in how to  address that. And the way we thought  to overcome that was by becoming  very confident in our discussions  about the topic  of HIV. So in essence, becoming  models of how you can address  the topic, how it should  be discussed, and how to address  those things with the people that  we love the most. At the individual  level, also with  me is the doctor who can talk  about some of the other things within  the  individual level intervention, but  it really is about sustainability  of being able to spend  more time with a certain communities  and listening  to their stories. Oftentimes we  have a very limited time with them,  and as  Laura mentioned, it really  is a key element that has to  be sustained. It is not only important  at the  beginning, but we really have to  take the time to listen to them  and to address things in a culturally  relevant matter. I  wonder if the doctor would like  to add  to that.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I think what else was helpful  was that our promoters would meet  with our clients at  the times that  they needed to be met  with. And </w:t>
      </w:r>
      <w:r w:rsidRPr="000C0094">
        <w:rPr>
          <w:b/>
          <w:sz w:val="32"/>
          <w:szCs w:val="32"/>
        </w:rPr>
        <w:lastRenderedPageBreak/>
        <w:t xml:space="preserve">they would meet them also  at the clinic, even though  the claimant,  clinic was within North Texas, it  really helped when our  promoters went with them. Including  to the pharmacy.  And other places like that, so  they provided a lot of advocacy,  a lot of support,  and a lot of guidance  for our patients to be  effective consumers.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Doctor  and Martha. And  then so Tom would love to  hear how you  use tele-novella, I'm not  sure --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t is  very close. Yes,  so we could not have been more thrilled,  anytime  we find any activities or resources  that have  already been developed with a lot  of love and knowledge, we holistically  believe in  utilizing those resources so we  don't have to reinvent  the wheel. So for  us,  we found Sin Verguenza  </w:t>
      </w:r>
    </w:p>
    <w:p w:rsidR="000C0094" w:rsidRPr="000C0094" w:rsidRDefault="000C0094" w:rsidP="000C0094">
      <w:pPr>
        <w:rPr>
          <w:b/>
          <w:sz w:val="32"/>
          <w:szCs w:val="32"/>
        </w:rPr>
      </w:pPr>
      <w:r w:rsidRPr="000C0094">
        <w:rPr>
          <w:b/>
          <w:sz w:val="32"/>
          <w:szCs w:val="32"/>
        </w:rPr>
        <w:t xml:space="preserve">     which was developed by ultimate,  at least the first season was, and  honestly, it was perfect, because  our sessions that  we developed were four separate  sessions, and the first season of  the soap opera,  Sin  Verguenza, which means without shame  , and it also has a double meaning  that means shameless,  really. Someone who lives  without shame. And we were able  to tack on those four episodes,  all of which were anywhere between  5 to 7  minutes at the tail end of the session  because technically, our sessions  could stand alone even though we  built them  so that, or we develop them so they  could be building blocks. So as  we tip them deeper into the HIV  conversation and started out from  health which was an easier topic  for our community, and what we  did was we injected each one  of </w:t>
      </w:r>
      <w:r w:rsidRPr="000C0094">
        <w:rPr>
          <w:b/>
          <w:sz w:val="32"/>
          <w:szCs w:val="32"/>
        </w:rPr>
        <w:lastRenderedPageBreak/>
        <w:t xml:space="preserve">those tele-novella episodes at  the tail end, because anyone who  ever watched a good soap opera knows  that each episode ends with  a cliffhanger. And so what we found  was that most  individuals returned for each  successive session because they  wanted to know  what happens with that tele-novella,  and the tele-novella dealt specifically  with HIV impacting  a community, a Latino community.  So it was already something that  connected dearly to everyone in  our audience. So we are again very  grateful for those things that are  already out in the community, and  we found it to be a gym for our  group level intervention.  Thank you.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I just wanted to say that it  was very brilliant that you incorporated  Sin Verguenza and  that  you  were able to adapt this initiative  at the community level. It definitely  provides a lot of insight, because  on our end, it, we thought that  at the individual level would be  pretty much the way to go and it  made complete sense. But  I appreciate  how it can be adapted to fit the  community level needs. So thank  you so much for sharing  about that.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Yes.  Thank you. And to follow that up,  Pedro is inquiring as  you implemented the training with  something that stood out from  your audience at the end of viewing  the novella?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lastRenderedPageBreak/>
        <w:t xml:space="preserve">So what we usually  are doing when we watch  a soap opera or tele-novella is  we really  are tackling difficult topics to  the  other individual that has nothing  to do with me, it has some other  family that's dealing with this  topic  and eventually what we see with  tele-novella is that it becomes  more engaged in the story line and  you start dialoguing after the tele-novella  or sometimes through it, you start  piecing parts of your  own  story to that tele-novella and relating  to it. That is why we engage in  those tele-novellas, because ultimately  it is a reflection of true  life. And what we found as we became  more engaged throughout each individual  session was that  not only were they receiving information  which was our three-point strategy,  we were providing education, we  were engaging, and activities that  allow them to then talk about what  they were learning and how it related  to their fears and concerns and  knowledge, and then the tele-novella  allowed them to take action  in some way at the end, because  it  would then really processed the  fears that they had, but it started  off slowly with the first episode,  again, because they were first being  introduced to that topic, but by  the fourth session, it was  very engaged. They began to associate  their  own personal connections with loved  ones and people that  they knew, we would oftentimes hear  about people that they knew that  believed would really benefit from  the message, because  they had, they were seen as being  high risk or concerned,  some even shared that they knew  individuals who were living with  HIV. So it really became a moment  of release by the end of our  session.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Thank you for that question.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And thank you, Martha  and Doctor, I think that  is quite interesting. So we have  a couple minutes. We have  some really  good questions. If there are any  other questions, please feel free  to type them in, we may have time  for maybe one more or if someone  on the line as a question, that  would be great. In the meantime,  I just want to let the audience  know that both the slide deck  and webinar recording will be available  at the target HIV  website and we ask that  you allow 3 to 4 weeks for the materials  to be posted. The next webinar in  the series is scheduled for  next month. We do not have an exact date at  this exact time, but as soon as  it is available, we will get that  information out to you and hope  that you will be able to join us  at that time as well. And are there  any other questions? Or any closing  comments from any of  our presenters, or  anyone  else?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I'm sorry. --  I just wanted to thank you for  this opportunity. We are very grateful  for all of the different efforts  that are being made on  behalf of our different communities  that are impacted by HIV, and we  are just  grateful for your time and hearing  our story, and we look  forward to further opportunities  to share more about our strategies  with you at any time.  Thank  you.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t xml:space="preserve">And I thank you. Someone else  had something  to say?  </w:t>
      </w:r>
    </w:p>
    <w:p w:rsidR="000C0094" w:rsidRPr="000C0094" w:rsidRDefault="000C0094" w:rsidP="000C0094">
      <w:pPr>
        <w:rPr>
          <w:b/>
          <w:sz w:val="32"/>
          <w:szCs w:val="32"/>
        </w:rPr>
      </w:pPr>
    </w:p>
    <w:p w:rsidR="000C0094" w:rsidRPr="000C0094" w:rsidRDefault="000C0094" w:rsidP="000C0094">
      <w:pPr>
        <w:rPr>
          <w:b/>
          <w:sz w:val="32"/>
          <w:szCs w:val="32"/>
        </w:rPr>
      </w:pPr>
      <w:r w:rsidRPr="000C0094">
        <w:rPr>
          <w:b/>
          <w:sz w:val="32"/>
          <w:szCs w:val="32"/>
        </w:rPr>
        <w:lastRenderedPageBreak/>
        <w:t xml:space="preserve">If no one was going to say a  question or ask a question, I also  wanted to go ahead and thank everyone  for really allowing us to share  what we've learned. It was truly  a remarkable initiative that  further enhanced our skill set to  better serve the needs of this community.  This has really  been transformative in our agency  as far as lessons learned and just  how to improve our service delivery.  This project pretty much kick started  my public-health career on high  mode, and I just  wouldn't be at the place I am  right now in being able to better  serve  the community without this initiative.  And everything that was discussed  and everything covered with clients,  troubleshooting  complex situations which, of course,  no material or training can prepare  you for, that is life, and  so it was a remarkable initiative  that really has changed so many  lives.  </w:t>
      </w:r>
    </w:p>
    <w:p w:rsidR="000C0094" w:rsidRPr="000C0094" w:rsidRDefault="000C0094" w:rsidP="000C0094">
      <w:pPr>
        <w:rPr>
          <w:b/>
          <w:sz w:val="32"/>
          <w:szCs w:val="32"/>
        </w:rPr>
      </w:pPr>
    </w:p>
    <w:p w:rsidR="000C0094" w:rsidRPr="00F0755B" w:rsidRDefault="000C0094" w:rsidP="000C0094">
      <w:pPr>
        <w:rPr>
          <w:b/>
          <w:sz w:val="32"/>
          <w:szCs w:val="32"/>
        </w:rPr>
      </w:pPr>
      <w:r w:rsidRPr="000C0094">
        <w:rPr>
          <w:b/>
          <w:sz w:val="32"/>
          <w:szCs w:val="32"/>
        </w:rPr>
        <w:t xml:space="preserve">Thank you so much everyone. And  thank you to  the presenters and thank you to  the audience. This concludes today's  webinar. And if you have additional  questions after the webinar, please  don't hesitate  to contact the contact.  &gt;&gt;, That concludes today conference,  thank you for participating. Have  a nice rest of the day, and speakers  hang back for your post conference.  One  moment, please.  [ Event  Concluded ]  </w:t>
      </w:r>
    </w:p>
    <w:sectPr w:rsidR="000C0094" w:rsidRPr="00F0755B" w:rsidSect="00DF6D40">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7687C"/>
    <w:multiLevelType w:val="hybridMultilevel"/>
    <w:tmpl w:val="426A35C0"/>
    <w:lvl w:ilvl="0" w:tplc="8D0C6DDA">
      <w:start w:val="1"/>
      <w:numFmt w:val="decimal"/>
      <w:lvlText w:val="%1."/>
      <w:lvlJc w:val="left"/>
      <w:pPr>
        <w:ind w:left="360" w:hanging="360"/>
      </w:pPr>
      <w:rPr>
        <w:b/>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tDQzsrQ0M7OwNDNU0lEKTi0uzszPAykwrAUALPFlbiwAAAA="/>
  </w:docVars>
  <w:rsids>
    <w:rsidRoot w:val="0012613A"/>
    <w:rsid w:val="000000F0"/>
    <w:rsid w:val="00026A8A"/>
    <w:rsid w:val="000352C9"/>
    <w:rsid w:val="00043F9D"/>
    <w:rsid w:val="000440DA"/>
    <w:rsid w:val="000C0094"/>
    <w:rsid w:val="000C0511"/>
    <w:rsid w:val="000F5ECA"/>
    <w:rsid w:val="00122229"/>
    <w:rsid w:val="0012613A"/>
    <w:rsid w:val="001C5228"/>
    <w:rsid w:val="001E35CE"/>
    <w:rsid w:val="001E6BA5"/>
    <w:rsid w:val="002C10BC"/>
    <w:rsid w:val="00320278"/>
    <w:rsid w:val="00325189"/>
    <w:rsid w:val="0039507F"/>
    <w:rsid w:val="00484399"/>
    <w:rsid w:val="004C45ED"/>
    <w:rsid w:val="004C48B7"/>
    <w:rsid w:val="00514206"/>
    <w:rsid w:val="00624905"/>
    <w:rsid w:val="00694BC4"/>
    <w:rsid w:val="006B104D"/>
    <w:rsid w:val="00730C99"/>
    <w:rsid w:val="00770ED0"/>
    <w:rsid w:val="007B64C4"/>
    <w:rsid w:val="00805179"/>
    <w:rsid w:val="0088660D"/>
    <w:rsid w:val="008F7EBB"/>
    <w:rsid w:val="00900F59"/>
    <w:rsid w:val="00904CF4"/>
    <w:rsid w:val="009878E7"/>
    <w:rsid w:val="009A66C7"/>
    <w:rsid w:val="00A81361"/>
    <w:rsid w:val="00B4200B"/>
    <w:rsid w:val="00B970AF"/>
    <w:rsid w:val="00BB386F"/>
    <w:rsid w:val="00BC2306"/>
    <w:rsid w:val="00C1674C"/>
    <w:rsid w:val="00C443C2"/>
    <w:rsid w:val="00C45A1B"/>
    <w:rsid w:val="00C95793"/>
    <w:rsid w:val="00CB4C54"/>
    <w:rsid w:val="00CF20A2"/>
    <w:rsid w:val="00D00300"/>
    <w:rsid w:val="00D43A27"/>
    <w:rsid w:val="00DF6D40"/>
    <w:rsid w:val="00E17489"/>
    <w:rsid w:val="00E44414"/>
    <w:rsid w:val="00EA2C74"/>
    <w:rsid w:val="00EC38D0"/>
    <w:rsid w:val="00F0755B"/>
    <w:rsid w:val="00F07C68"/>
    <w:rsid w:val="00F45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76A931-2C11-4D29-B137-E42CD8E1E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F6D40"/>
    <w:pPr>
      <w:spacing w:after="0" w:line="240" w:lineRule="auto"/>
    </w:pPr>
    <w:rPr>
      <w:rFonts w:eastAsiaTheme="minorEastAsia"/>
    </w:rPr>
  </w:style>
  <w:style w:type="character" w:customStyle="1" w:styleId="NoSpacingChar">
    <w:name w:val="No Spacing Char"/>
    <w:basedOn w:val="DefaultParagraphFont"/>
    <w:link w:val="NoSpacing"/>
    <w:uiPriority w:val="1"/>
    <w:rsid w:val="00DF6D40"/>
    <w:rPr>
      <w:rFonts w:eastAsiaTheme="minorEastAsia"/>
    </w:rPr>
  </w:style>
  <w:style w:type="paragraph" w:styleId="PlainText">
    <w:name w:val="Plain Text"/>
    <w:basedOn w:val="Normal"/>
    <w:link w:val="PlainTextChar"/>
    <w:unhideWhenUsed/>
    <w:rsid w:val="00DF6D40"/>
    <w:pPr>
      <w:spacing w:after="0" w:line="240" w:lineRule="auto"/>
    </w:pPr>
    <w:rPr>
      <w:rFonts w:ascii="Consolas" w:eastAsiaTheme="minorEastAsia" w:hAnsi="Consolas"/>
      <w:sz w:val="21"/>
      <w:szCs w:val="21"/>
    </w:rPr>
  </w:style>
  <w:style w:type="character" w:customStyle="1" w:styleId="PlainTextChar">
    <w:name w:val="Plain Text Char"/>
    <w:basedOn w:val="DefaultParagraphFont"/>
    <w:link w:val="PlainText"/>
    <w:rsid w:val="00DF6D40"/>
    <w:rPr>
      <w:rFonts w:ascii="Consolas" w:eastAsiaTheme="minorEastAsia" w:hAnsi="Consolas"/>
      <w:sz w:val="21"/>
      <w:szCs w:val="21"/>
    </w:rPr>
  </w:style>
  <w:style w:type="paragraph" w:styleId="BalloonText">
    <w:name w:val="Balloon Text"/>
    <w:basedOn w:val="Normal"/>
    <w:link w:val="BalloonTextChar"/>
    <w:uiPriority w:val="99"/>
    <w:semiHidden/>
    <w:unhideWhenUsed/>
    <w:rsid w:val="00DF6D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6D40"/>
    <w:rPr>
      <w:rFonts w:ascii="Tahoma" w:hAnsi="Tahoma" w:cs="Tahoma"/>
      <w:sz w:val="16"/>
      <w:szCs w:val="16"/>
    </w:rPr>
  </w:style>
  <w:style w:type="character" w:styleId="PlaceholderText">
    <w:name w:val="Placeholder Text"/>
    <w:basedOn w:val="DefaultParagraphFont"/>
    <w:uiPriority w:val="99"/>
    <w:semiHidden/>
    <w:rsid w:val="001C5228"/>
    <w:rPr>
      <w:color w:val="808080"/>
    </w:rPr>
  </w:style>
  <w:style w:type="character" w:customStyle="1" w:styleId="Style99">
    <w:name w:val="Style99"/>
    <w:basedOn w:val="DefaultParagraphFont"/>
    <w:uiPriority w:val="1"/>
    <w:rsid w:val="000440DA"/>
    <w:rPr>
      <w:rFonts w:ascii="Times New Roman" w:hAnsi="Times New Roman"/>
      <w:b/>
      <w:sz w:val="40"/>
    </w:rPr>
  </w:style>
  <w:style w:type="character" w:customStyle="1" w:styleId="Style1">
    <w:name w:val="Style1"/>
    <w:basedOn w:val="DefaultParagraphFont"/>
    <w:uiPriority w:val="1"/>
    <w:rsid w:val="00BB386F"/>
    <w:rPr>
      <w:rFonts w:asciiTheme="minorHAnsi" w:hAnsiTheme="minorHAnsi"/>
      <w:b/>
      <w:i/>
      <w:sz w:val="22"/>
    </w:rPr>
  </w:style>
  <w:style w:type="character" w:customStyle="1" w:styleId="Style2">
    <w:name w:val="Style2"/>
    <w:basedOn w:val="DefaultParagraphFont"/>
    <w:uiPriority w:val="1"/>
    <w:rsid w:val="00BB386F"/>
    <w:rPr>
      <w:rFonts w:asciiTheme="minorHAnsi" w:hAnsiTheme="minorHAnsi"/>
      <w:b/>
      <w:i/>
      <w:sz w:val="22"/>
    </w:rPr>
  </w:style>
  <w:style w:type="character" w:styleId="Hyperlink">
    <w:name w:val="Hyperlink"/>
    <w:basedOn w:val="DefaultParagraphFont"/>
    <w:uiPriority w:val="99"/>
    <w:unhideWhenUsed/>
    <w:rsid w:val="00325189"/>
    <w:rPr>
      <w:color w:val="0000FF" w:themeColor="hyperlink"/>
      <w:u w:val="single"/>
    </w:rPr>
  </w:style>
  <w:style w:type="character" w:customStyle="1" w:styleId="Style3">
    <w:name w:val="Style3"/>
    <w:basedOn w:val="DefaultParagraphFont"/>
    <w:uiPriority w:val="1"/>
    <w:rsid w:val="0088660D"/>
    <w:rPr>
      <w:rFonts w:asciiTheme="minorHAnsi" w:hAnsiTheme="minorHAnsi"/>
      <w:sz w:val="36"/>
    </w:rPr>
  </w:style>
  <w:style w:type="character" w:customStyle="1" w:styleId="calibrititle">
    <w:name w:val="calibrititle"/>
    <w:basedOn w:val="DefaultParagraphFont"/>
    <w:uiPriority w:val="1"/>
    <w:qFormat/>
    <w:rsid w:val="0088660D"/>
    <w:rPr>
      <w:rFonts w:asciiTheme="minorHAnsi" w:hAnsiTheme="minorHAnsi"/>
      <w:sz w:val="22"/>
    </w:rPr>
  </w:style>
  <w:style w:type="character" w:customStyle="1" w:styleId="cal18">
    <w:name w:val="cal18"/>
    <w:basedOn w:val="DefaultParagraphFont"/>
    <w:uiPriority w:val="1"/>
    <w:qFormat/>
    <w:rsid w:val="0088660D"/>
    <w:rPr>
      <w:rFonts w:asciiTheme="minorHAnsi" w:hAnsiTheme="minorHAnsi"/>
      <w:sz w:val="36"/>
    </w:rPr>
  </w:style>
  <w:style w:type="character" w:customStyle="1" w:styleId="Style4">
    <w:name w:val="Style4"/>
    <w:basedOn w:val="DefaultParagraphFont"/>
    <w:uiPriority w:val="1"/>
    <w:rsid w:val="0088660D"/>
    <w:rPr>
      <w:rFonts w:ascii="Times New Roman" w:hAnsi="Times New Roman"/>
      <w:sz w:val="28"/>
    </w:rPr>
  </w:style>
  <w:style w:type="character" w:customStyle="1" w:styleId="Style5">
    <w:name w:val="Style5"/>
    <w:basedOn w:val="DefaultParagraphFont"/>
    <w:uiPriority w:val="1"/>
    <w:rsid w:val="0088660D"/>
    <w:rPr>
      <w:rFonts w:asciiTheme="majorHAnsi" w:hAnsiTheme="majorHAnsi"/>
      <w:sz w:val="44"/>
    </w:rPr>
  </w:style>
  <w:style w:type="paragraph" w:styleId="ListParagraph">
    <w:name w:val="List Paragraph"/>
    <w:basedOn w:val="Normal"/>
    <w:uiPriority w:val="34"/>
    <w:qFormat/>
    <w:rsid w:val="009A66C7"/>
    <w:pPr>
      <w:ind w:left="720"/>
      <w:contextualSpacing/>
    </w:pPr>
    <w:rPr>
      <w:rFonts w:eastAsiaTheme="minorEastAsia"/>
    </w:rPr>
  </w:style>
  <w:style w:type="character" w:customStyle="1" w:styleId="recording">
    <w:name w:val="recording"/>
    <w:basedOn w:val="DefaultParagraphFont"/>
    <w:uiPriority w:val="1"/>
    <w:rsid w:val="009A66C7"/>
    <w:rPr>
      <w:rFonts w:asciiTheme="minorHAnsi" w:hAnsiTheme="minorHAnsi"/>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35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gif"/><Relationship Id="rId18" Type="http://schemas.openxmlformats.org/officeDocument/2006/relationships/image" Target="media/image8.tmp"/><Relationship Id="rId3" Type="http://schemas.openxmlformats.org/officeDocument/2006/relationships/customXml" Target="../customXml/item3.xml"/><Relationship Id="rId21" Type="http://schemas.openxmlformats.org/officeDocument/2006/relationships/image" Target="media/image11.tmp"/><Relationship Id="rId7" Type="http://schemas.openxmlformats.org/officeDocument/2006/relationships/styles" Target="styles.xml"/><Relationship Id="rId12" Type="http://schemas.openxmlformats.org/officeDocument/2006/relationships/image" Target="media/image3.gif"/><Relationship Id="rId17" Type="http://schemas.openxmlformats.org/officeDocument/2006/relationships/hyperlink" Target="https://hrsa.connectsolutions.com/pkh40oe3is6p/"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tmp"/><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6.gif"/><Relationship Id="rId23" Type="http://schemas.openxmlformats.org/officeDocument/2006/relationships/glossaryDocument" Target="glossary/document.xml"/><Relationship Id="rId10" Type="http://schemas.openxmlformats.org/officeDocument/2006/relationships/image" Target="media/image1.gif"/><Relationship Id="rId19" Type="http://schemas.openxmlformats.org/officeDocument/2006/relationships/image" Target="media/image9.tmp"/><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21023263C04F5B9101183289803B23"/>
        <w:category>
          <w:name w:val="General"/>
          <w:gallery w:val="placeholder"/>
        </w:category>
        <w:types>
          <w:type w:val="bbPlcHdr"/>
        </w:types>
        <w:behaviors>
          <w:behavior w:val="content"/>
        </w:behaviors>
        <w:guid w:val="{456564EB-286E-4BBC-94B5-32DA2C5C198F}"/>
      </w:docPartPr>
      <w:docPartBody>
        <w:p w:rsidR="003C42B3" w:rsidRDefault="004D7900" w:rsidP="004D7900">
          <w:pPr>
            <w:pStyle w:val="A821023263C04F5B9101183289803B2327"/>
          </w:pPr>
          <w:r w:rsidRPr="000C0511">
            <w:rPr>
              <w:sz w:val="36"/>
              <w:szCs w:val="36"/>
              <w:highlight w:val="yellow"/>
            </w:rPr>
            <w:t>Unique Users for Individual Session</w:t>
          </w:r>
        </w:p>
      </w:docPartBody>
    </w:docPart>
    <w:docPart>
      <w:docPartPr>
        <w:name w:val="72D64FC659044C108207F184231DCA3D"/>
        <w:category>
          <w:name w:val="General"/>
          <w:gallery w:val="placeholder"/>
        </w:category>
        <w:types>
          <w:type w:val="bbPlcHdr"/>
        </w:types>
        <w:behaviors>
          <w:behavior w:val="content"/>
        </w:behaviors>
        <w:guid w:val="{7A4997DD-3B74-44D5-ABC0-830F15640E6F}"/>
      </w:docPartPr>
      <w:docPartBody>
        <w:p w:rsidR="003C42B3" w:rsidRDefault="004D7900" w:rsidP="004D7900">
          <w:pPr>
            <w:pStyle w:val="72D64FC659044C108207F184231DCA3D27"/>
          </w:pPr>
          <w:r w:rsidRPr="00730C99">
            <w:rPr>
              <w:rStyle w:val="cal18"/>
              <w:szCs w:val="36"/>
              <w:highlight w:val="yellow"/>
            </w:rPr>
            <w:t>Select Type of Audio Used.</w:t>
          </w:r>
        </w:p>
      </w:docPartBody>
    </w:docPart>
    <w:docPart>
      <w:docPartPr>
        <w:name w:val="353885AAF36840F780E89D996D58E771"/>
        <w:category>
          <w:name w:val="General"/>
          <w:gallery w:val="placeholder"/>
        </w:category>
        <w:types>
          <w:type w:val="bbPlcHdr"/>
        </w:types>
        <w:behaviors>
          <w:behavior w:val="content"/>
        </w:behaviors>
        <w:guid w:val="{4EAD4D4C-A485-4AF0-B25B-0A908E2CE4A0}"/>
      </w:docPartPr>
      <w:docPartBody>
        <w:p w:rsidR="003C42B3" w:rsidRDefault="004D7900" w:rsidP="004D7900">
          <w:pPr>
            <w:pStyle w:val="353885AAF36840F780E89D996D58E77127"/>
          </w:pPr>
          <w:r w:rsidRPr="00CF20A2">
            <w:rPr>
              <w:sz w:val="36"/>
              <w:szCs w:val="36"/>
              <w:highlight w:val="yellow"/>
            </w:rPr>
            <w:t>00:00-00:00 AM/PM</w:t>
          </w:r>
        </w:p>
      </w:docPartBody>
    </w:docPart>
    <w:docPart>
      <w:docPartPr>
        <w:name w:val="61ECC7B41C85405395D1E272AA2F292A"/>
        <w:category>
          <w:name w:val="General"/>
          <w:gallery w:val="placeholder"/>
        </w:category>
        <w:types>
          <w:type w:val="bbPlcHdr"/>
        </w:types>
        <w:behaviors>
          <w:behavior w:val="content"/>
        </w:behaviors>
        <w:guid w:val="{A9FFA352-D262-4CCD-ABF5-E9FB59BE3AF7}"/>
      </w:docPartPr>
      <w:docPartBody>
        <w:p w:rsidR="000D0FA9" w:rsidRDefault="004D7900" w:rsidP="004D7900">
          <w:pPr>
            <w:pStyle w:val="61ECC7B41C85405395D1E272AA2F292A"/>
          </w:pPr>
          <w:r w:rsidRPr="00D42E01">
            <w:rPr>
              <w:rStyle w:val="PlaceholderText"/>
            </w:rPr>
            <w:t>[Bureau-Office]</w:t>
          </w:r>
        </w:p>
      </w:docPartBody>
    </w:docPart>
    <w:docPart>
      <w:docPartPr>
        <w:name w:val="6D84790ADC284582822A988306B78AB8"/>
        <w:category>
          <w:name w:val="General"/>
          <w:gallery w:val="placeholder"/>
        </w:category>
        <w:types>
          <w:type w:val="bbPlcHdr"/>
        </w:types>
        <w:behaviors>
          <w:behavior w:val="content"/>
        </w:behaviors>
        <w:guid w:val="{D21B2571-9A1B-49F6-B7A3-02E4784490E2}"/>
      </w:docPartPr>
      <w:docPartBody>
        <w:p w:rsidR="000D0FA9" w:rsidRDefault="004D7900" w:rsidP="004D7900">
          <w:pPr>
            <w:pStyle w:val="6D84790ADC284582822A988306B78AB8"/>
          </w:pPr>
          <w:r w:rsidRPr="00D42E01">
            <w:rPr>
              <w:rStyle w:val="PlaceholderText"/>
            </w:rPr>
            <w:t>[Event Date]</w:t>
          </w:r>
        </w:p>
      </w:docPartBody>
    </w:docPart>
    <w:docPart>
      <w:docPartPr>
        <w:name w:val="E57FD524257D4B8EBD5C8EBE6F3D202C"/>
        <w:category>
          <w:name w:val="General"/>
          <w:gallery w:val="placeholder"/>
        </w:category>
        <w:types>
          <w:type w:val="bbPlcHdr"/>
        </w:types>
        <w:behaviors>
          <w:behavior w:val="content"/>
        </w:behaviors>
        <w:guid w:val="{4DFFA91F-8A5B-424B-898D-6611D9772B49}"/>
      </w:docPartPr>
      <w:docPartBody>
        <w:p w:rsidR="000D0FA9" w:rsidRDefault="004D7900" w:rsidP="004D7900">
          <w:pPr>
            <w:pStyle w:val="E57FD524257D4B8EBD5C8EBE6F3D202C"/>
          </w:pPr>
          <w:r w:rsidRPr="00D42E01">
            <w:rPr>
              <w:rStyle w:val="PlaceholderText"/>
            </w:rPr>
            <w:t>[Event Date]</w:t>
          </w:r>
        </w:p>
      </w:docPartBody>
    </w:docPart>
    <w:docPart>
      <w:docPartPr>
        <w:name w:val="B24E7FAF6E6D4E0F80C9029A9F506A80"/>
        <w:category>
          <w:name w:val="General"/>
          <w:gallery w:val="placeholder"/>
        </w:category>
        <w:types>
          <w:type w:val="bbPlcHdr"/>
        </w:types>
        <w:behaviors>
          <w:behavior w:val="content"/>
        </w:behaviors>
        <w:guid w:val="{1C7B30CD-5057-4A57-BBC9-1ED551CE20F4}"/>
      </w:docPartPr>
      <w:docPartBody>
        <w:p w:rsidR="00D73D12" w:rsidRDefault="004D7900" w:rsidP="004D7900">
          <w:pPr>
            <w:pStyle w:val="B24E7FAF6E6D4E0F80C9029A9F506A80"/>
          </w:pPr>
          <w:r w:rsidRPr="00CF20A2">
            <w:rPr>
              <w:sz w:val="36"/>
              <w:szCs w:val="36"/>
              <w:highlight w:val="yellow"/>
            </w:rPr>
            <w:t>000 minutes</w:t>
          </w:r>
        </w:p>
      </w:docPartBody>
    </w:docPart>
    <w:docPart>
      <w:docPartPr>
        <w:name w:val="CED93E4C8EA540D1802A8F8C4EAA37B0"/>
        <w:category>
          <w:name w:val="General"/>
          <w:gallery w:val="placeholder"/>
        </w:category>
        <w:types>
          <w:type w:val="bbPlcHdr"/>
        </w:types>
        <w:behaviors>
          <w:behavior w:val="content"/>
        </w:behaviors>
        <w:guid w:val="{F81D06CB-FE55-42F8-A8A1-33188AB559A7}"/>
      </w:docPartPr>
      <w:docPartBody>
        <w:p w:rsidR="00D73D12" w:rsidRDefault="004D7900" w:rsidP="004D7900">
          <w:pPr>
            <w:pStyle w:val="CED93E4C8EA540D1802A8F8C4EAA37B0"/>
          </w:pPr>
          <w:r w:rsidRPr="000352C9">
            <w:rPr>
              <w:rStyle w:val="cal18"/>
              <w:highlight w:val="yellow"/>
            </w:rPr>
            <w:t>Insert Webinar URL Here</w:t>
          </w:r>
        </w:p>
      </w:docPartBody>
    </w:docPart>
    <w:docPart>
      <w:docPartPr>
        <w:name w:val="4E481C00C5CD4014B0B1542A5D44DD7D"/>
        <w:category>
          <w:name w:val="General"/>
          <w:gallery w:val="placeholder"/>
        </w:category>
        <w:types>
          <w:type w:val="bbPlcHdr"/>
        </w:types>
        <w:behaviors>
          <w:behavior w:val="content"/>
        </w:behaviors>
        <w:guid w:val="{B8FE78A1-5F93-457F-BA76-18A318417271}"/>
      </w:docPartPr>
      <w:docPartBody>
        <w:p w:rsidR="00D73D12" w:rsidRDefault="004D7900" w:rsidP="004D7900">
          <w:pPr>
            <w:pStyle w:val="4E481C00C5CD4014B0B1542A5D44DD7D"/>
          </w:pPr>
          <w:r w:rsidRPr="004C45ED">
            <w:rPr>
              <w:rStyle w:val="cal18"/>
              <w:szCs w:val="36"/>
              <w:highlight w:val="yellow"/>
            </w:rPr>
            <w:t>Problems Encountered</w:t>
          </w:r>
        </w:p>
      </w:docPartBody>
    </w:docPart>
    <w:docPart>
      <w:docPartPr>
        <w:name w:val="2DA6CDFF47D54E139E9A42002F3E24FF"/>
        <w:category>
          <w:name w:val="General"/>
          <w:gallery w:val="placeholder"/>
        </w:category>
        <w:types>
          <w:type w:val="bbPlcHdr"/>
        </w:types>
        <w:behaviors>
          <w:behavior w:val="content"/>
        </w:behaviors>
        <w:guid w:val="{5CA6A24F-7054-4CC5-8D22-E3E64A7FB48B}"/>
      </w:docPartPr>
      <w:docPartBody>
        <w:p w:rsidR="00D73D12" w:rsidRDefault="004D7900" w:rsidP="004D7900">
          <w:pPr>
            <w:pStyle w:val="2DA6CDFF47D54E139E9A42002F3E24FF"/>
          </w:pPr>
          <w:r w:rsidRPr="00D43A27">
            <w:rPr>
              <w:rStyle w:val="cal18"/>
              <w:szCs w:val="36"/>
              <w:highlight w:val="yellow"/>
            </w:rPr>
            <w:t>Insert Q&amp;A History</w:t>
          </w:r>
        </w:p>
      </w:docPartBody>
    </w:docPart>
    <w:docPart>
      <w:docPartPr>
        <w:name w:val="B93DF32A7AD74AFAB18DE1FDCBC27595"/>
        <w:category>
          <w:name w:val="General"/>
          <w:gallery w:val="placeholder"/>
        </w:category>
        <w:types>
          <w:type w:val="bbPlcHdr"/>
        </w:types>
        <w:behaviors>
          <w:behavior w:val="content"/>
        </w:behaviors>
        <w:guid w:val="{71F49045-D8F9-4F1C-B5B5-F8F3FF764836}"/>
      </w:docPartPr>
      <w:docPartBody>
        <w:p w:rsidR="00D73D12" w:rsidRDefault="004D7900">
          <w:r w:rsidRPr="003A241C">
            <w:rPr>
              <w:rStyle w:val="PlaceholderText"/>
            </w:rPr>
            <w:t>[SubmittedBy]</w:t>
          </w:r>
        </w:p>
      </w:docPartBody>
    </w:docPart>
    <w:docPart>
      <w:docPartPr>
        <w:name w:val="2E30AAA4CEBB48769EDD9778AFED0E79"/>
        <w:category>
          <w:name w:val="General"/>
          <w:gallery w:val="placeholder"/>
        </w:category>
        <w:types>
          <w:type w:val="bbPlcHdr"/>
        </w:types>
        <w:behaviors>
          <w:behavior w:val="content"/>
        </w:behaviors>
        <w:guid w:val="{8AFB103F-D1F6-4B2C-BCC9-5A582D71CFB0}"/>
      </w:docPartPr>
      <w:docPartBody>
        <w:p w:rsidR="00657D95" w:rsidRDefault="00D73D12">
          <w:r w:rsidRPr="00E85FDA">
            <w:rPr>
              <w:rStyle w:val="PlaceholderText"/>
            </w:rPr>
            <w:t>[Meeting Type]</w:t>
          </w:r>
        </w:p>
      </w:docPartBody>
    </w:docPart>
    <w:docPart>
      <w:docPartPr>
        <w:name w:val="493B97D3A5D74A0ABD8F80AFD6197432"/>
        <w:category>
          <w:name w:val="General"/>
          <w:gallery w:val="placeholder"/>
        </w:category>
        <w:types>
          <w:type w:val="bbPlcHdr"/>
        </w:types>
        <w:behaviors>
          <w:behavior w:val="content"/>
        </w:behaviors>
        <w:guid w:val="{24D15191-5083-42A0-A854-6AD36B0C072A}"/>
      </w:docPartPr>
      <w:docPartBody>
        <w:p w:rsidR="006769B9" w:rsidRDefault="00657D95">
          <w:r w:rsidRPr="00A22BA8">
            <w:rPr>
              <w:rStyle w:val="PlaceholderText"/>
            </w:rPr>
            <w:t>[Meeting Coordinator]</w:t>
          </w:r>
        </w:p>
      </w:docPartBody>
    </w:docPart>
    <w:docPart>
      <w:docPartPr>
        <w:name w:val="261D0AC2D450454290E09DCB0292314C"/>
        <w:category>
          <w:name w:val="General"/>
          <w:gallery w:val="placeholder"/>
        </w:category>
        <w:types>
          <w:type w:val="bbPlcHdr"/>
        </w:types>
        <w:behaviors>
          <w:behavior w:val="content"/>
        </w:behaviors>
        <w:guid w:val="{219AFD40-C93C-4619-A8DB-24B7927C8F1F}"/>
      </w:docPartPr>
      <w:docPartBody>
        <w:p w:rsidR="006769B9" w:rsidRDefault="00657D95">
          <w:r w:rsidRPr="00A22BA8">
            <w:rPr>
              <w:rStyle w:val="PlaceholderText"/>
            </w:rPr>
            <w:t>[Meeting Coordina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C2218"/>
    <w:rsid w:val="000D0FA9"/>
    <w:rsid w:val="00261DDC"/>
    <w:rsid w:val="00286997"/>
    <w:rsid w:val="003C42B3"/>
    <w:rsid w:val="004D7900"/>
    <w:rsid w:val="00556605"/>
    <w:rsid w:val="005F445D"/>
    <w:rsid w:val="00652B64"/>
    <w:rsid w:val="00657D95"/>
    <w:rsid w:val="006769B9"/>
    <w:rsid w:val="00693E17"/>
    <w:rsid w:val="006C36A7"/>
    <w:rsid w:val="0083718A"/>
    <w:rsid w:val="008A6068"/>
    <w:rsid w:val="009B6B73"/>
    <w:rsid w:val="009E1D84"/>
    <w:rsid w:val="00A05903"/>
    <w:rsid w:val="00A81A1A"/>
    <w:rsid w:val="00B63D07"/>
    <w:rsid w:val="00C61AD8"/>
    <w:rsid w:val="00D73D12"/>
    <w:rsid w:val="00DC2218"/>
    <w:rsid w:val="00DE2978"/>
    <w:rsid w:val="00E15972"/>
    <w:rsid w:val="00E73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7D95"/>
    <w:rPr>
      <w:color w:val="808080"/>
    </w:rPr>
  </w:style>
  <w:style w:type="paragraph" w:customStyle="1" w:styleId="0D445EACDEDC473ABCEEB97801A15AE1">
    <w:name w:val="0D445EACDEDC473ABCEEB97801A15AE1"/>
  </w:style>
  <w:style w:type="paragraph" w:customStyle="1" w:styleId="C17567DB11AA44ECBF0C774BD69931F5">
    <w:name w:val="C17567DB11AA44ECBF0C774BD69931F5"/>
  </w:style>
  <w:style w:type="paragraph" w:customStyle="1" w:styleId="5FF8D0D95D0842FA90402F9CB6CC2ACE">
    <w:name w:val="5FF8D0D95D0842FA90402F9CB6CC2ACE"/>
  </w:style>
  <w:style w:type="paragraph" w:customStyle="1" w:styleId="34BFA9AE43804D4D900F49D275A805F9">
    <w:name w:val="34BFA9AE43804D4D900F49D275A805F9"/>
  </w:style>
  <w:style w:type="paragraph" w:customStyle="1" w:styleId="DD55B8E5194F453393AE842FA5336A7E">
    <w:name w:val="DD55B8E5194F453393AE842FA5336A7E"/>
  </w:style>
  <w:style w:type="paragraph" w:customStyle="1" w:styleId="287D8F150842466A9FB8997DE2F405B4">
    <w:name w:val="287D8F150842466A9FB8997DE2F405B4"/>
  </w:style>
  <w:style w:type="paragraph" w:customStyle="1" w:styleId="222AAE4792AA4DDFBDE4F887F16693F4">
    <w:name w:val="222AAE4792AA4DDFBDE4F887F16693F4"/>
  </w:style>
  <w:style w:type="paragraph" w:customStyle="1" w:styleId="A821023263C04F5B9101183289803B23">
    <w:name w:val="A821023263C04F5B9101183289803B23"/>
  </w:style>
  <w:style w:type="character" w:customStyle="1" w:styleId="cal18">
    <w:name w:val="cal18"/>
    <w:basedOn w:val="DefaultParagraphFont"/>
    <w:uiPriority w:val="1"/>
    <w:qFormat/>
    <w:rsid w:val="004D7900"/>
    <w:rPr>
      <w:rFonts w:asciiTheme="minorHAnsi" w:hAnsiTheme="minorHAnsi"/>
      <w:sz w:val="36"/>
    </w:rPr>
  </w:style>
  <w:style w:type="paragraph" w:customStyle="1" w:styleId="72D64FC659044C108207F184231DCA3D">
    <w:name w:val="72D64FC659044C108207F184231DCA3D"/>
  </w:style>
  <w:style w:type="paragraph" w:customStyle="1" w:styleId="353885AAF36840F780E89D996D58E771">
    <w:name w:val="353885AAF36840F780E89D996D58E771"/>
  </w:style>
  <w:style w:type="paragraph" w:customStyle="1" w:styleId="F5F5F625E0A14F47A6F57405D7A3A2E1">
    <w:name w:val="F5F5F625E0A14F47A6F57405D7A3A2E1"/>
  </w:style>
  <w:style w:type="paragraph" w:customStyle="1" w:styleId="21062FDCFA4A4EE28BFBCD9366EF575D">
    <w:name w:val="21062FDCFA4A4EE28BFBCD9366EF575D"/>
  </w:style>
  <w:style w:type="paragraph" w:customStyle="1" w:styleId="DD66A6B73AF748CE95C6456BA388E64C">
    <w:name w:val="DD66A6B73AF748CE95C6456BA388E64C"/>
  </w:style>
  <w:style w:type="paragraph" w:customStyle="1" w:styleId="D99BCB371F2C407783043337E71982DD">
    <w:name w:val="D99BCB371F2C407783043337E71982DD"/>
  </w:style>
  <w:style w:type="paragraph" w:customStyle="1" w:styleId="8DBDD3315C9C46ED95B4245A34C524EC">
    <w:name w:val="8DBDD3315C9C46ED95B4245A34C524EC"/>
  </w:style>
  <w:style w:type="paragraph" w:customStyle="1" w:styleId="035A7BD386544878984F4AB8A5A52914">
    <w:name w:val="035A7BD386544878984F4AB8A5A52914"/>
  </w:style>
  <w:style w:type="paragraph" w:customStyle="1" w:styleId="4DC1D0AE30BA445283C7F748BB5AEF65">
    <w:name w:val="4DC1D0AE30BA445283C7F748BB5AEF65"/>
  </w:style>
  <w:style w:type="character" w:styleId="Hyperlink">
    <w:name w:val="Hyperlink"/>
    <w:basedOn w:val="DefaultParagraphFont"/>
    <w:uiPriority w:val="99"/>
    <w:unhideWhenUsed/>
    <w:rsid w:val="003C42B3"/>
    <w:rPr>
      <w:color w:val="0563C1" w:themeColor="hyperlink"/>
      <w:u w:val="single"/>
    </w:rPr>
  </w:style>
  <w:style w:type="paragraph" w:customStyle="1" w:styleId="8DFC8D61E07F48BCB65FB6537403C7C1">
    <w:name w:val="8DFC8D61E07F48BCB65FB6537403C7C1"/>
  </w:style>
  <w:style w:type="paragraph" w:customStyle="1" w:styleId="DC09E481DF8D4813B38D85E98477A3E3">
    <w:name w:val="DC09E481DF8D4813B38D85E98477A3E3"/>
  </w:style>
  <w:style w:type="paragraph" w:customStyle="1" w:styleId="A1CDDC4EE8DF48FDB02D0FA6AE0CD559">
    <w:name w:val="A1CDDC4EE8DF48FDB02D0FA6AE0CD559"/>
  </w:style>
  <w:style w:type="paragraph" w:customStyle="1" w:styleId="1C996E81169F434FBC262D005DA6FEBE">
    <w:name w:val="1C996E81169F434FBC262D005DA6FEBE"/>
  </w:style>
  <w:style w:type="paragraph" w:customStyle="1" w:styleId="B917A984E008439CB83B369C3067FA62">
    <w:name w:val="B917A984E008439CB83B369C3067FA62"/>
  </w:style>
  <w:style w:type="paragraph" w:customStyle="1" w:styleId="0D445EACDEDC473ABCEEB97801A15AE11">
    <w:name w:val="0D445EACDEDC473ABCEEB97801A15AE11"/>
    <w:rsid w:val="00DC2218"/>
    <w:rPr>
      <w:rFonts w:eastAsiaTheme="minorHAnsi"/>
    </w:rPr>
  </w:style>
  <w:style w:type="paragraph" w:customStyle="1" w:styleId="5FF8D0D95D0842FA90402F9CB6CC2ACE1">
    <w:name w:val="5FF8D0D95D0842FA90402F9CB6CC2ACE1"/>
    <w:rsid w:val="00DC2218"/>
    <w:pPr>
      <w:spacing w:after="0" w:line="240" w:lineRule="auto"/>
    </w:pPr>
    <w:rPr>
      <w:rFonts w:ascii="Consolas" w:hAnsi="Consolas"/>
      <w:sz w:val="21"/>
      <w:szCs w:val="21"/>
    </w:rPr>
  </w:style>
  <w:style w:type="paragraph" w:customStyle="1" w:styleId="34BFA9AE43804D4D900F49D275A805F91">
    <w:name w:val="34BFA9AE43804D4D900F49D275A805F91"/>
    <w:rsid w:val="00DC2218"/>
    <w:pPr>
      <w:spacing w:after="0" w:line="240" w:lineRule="auto"/>
    </w:pPr>
  </w:style>
  <w:style w:type="paragraph" w:customStyle="1" w:styleId="287D8F150842466A9FB8997DE2F405B41">
    <w:name w:val="287D8F150842466A9FB8997DE2F405B41"/>
    <w:rsid w:val="00DC2218"/>
    <w:rPr>
      <w:rFonts w:eastAsiaTheme="minorHAnsi"/>
    </w:rPr>
  </w:style>
  <w:style w:type="paragraph" w:customStyle="1" w:styleId="222AAE4792AA4DDFBDE4F887F16693F41">
    <w:name w:val="222AAE4792AA4DDFBDE4F887F16693F41"/>
    <w:rsid w:val="00DC2218"/>
    <w:rPr>
      <w:rFonts w:eastAsiaTheme="minorHAnsi"/>
    </w:rPr>
  </w:style>
  <w:style w:type="paragraph" w:customStyle="1" w:styleId="A821023263C04F5B9101183289803B231">
    <w:name w:val="A821023263C04F5B9101183289803B231"/>
    <w:rsid w:val="00DC2218"/>
    <w:rPr>
      <w:rFonts w:eastAsiaTheme="minorHAnsi"/>
    </w:rPr>
  </w:style>
  <w:style w:type="paragraph" w:customStyle="1" w:styleId="72D64FC659044C108207F184231DCA3D1">
    <w:name w:val="72D64FC659044C108207F184231DCA3D1"/>
    <w:rsid w:val="00DC2218"/>
    <w:rPr>
      <w:rFonts w:eastAsiaTheme="minorHAnsi"/>
    </w:rPr>
  </w:style>
  <w:style w:type="paragraph" w:customStyle="1" w:styleId="353885AAF36840F780E89D996D58E7711">
    <w:name w:val="353885AAF36840F780E89D996D58E7711"/>
    <w:rsid w:val="00DC2218"/>
    <w:rPr>
      <w:rFonts w:eastAsiaTheme="minorHAnsi"/>
    </w:rPr>
  </w:style>
  <w:style w:type="paragraph" w:customStyle="1" w:styleId="F5F5F625E0A14F47A6F57405D7A3A2E11">
    <w:name w:val="F5F5F625E0A14F47A6F57405D7A3A2E11"/>
    <w:rsid w:val="00DC2218"/>
    <w:rPr>
      <w:rFonts w:eastAsiaTheme="minorHAnsi"/>
    </w:rPr>
  </w:style>
  <w:style w:type="paragraph" w:customStyle="1" w:styleId="DD66A6B73AF748CE95C6456BA388E64C1">
    <w:name w:val="DD66A6B73AF748CE95C6456BA388E64C1"/>
    <w:rsid w:val="00DC2218"/>
    <w:pPr>
      <w:ind w:left="720"/>
      <w:contextualSpacing/>
    </w:pPr>
  </w:style>
  <w:style w:type="paragraph" w:customStyle="1" w:styleId="D99BCB371F2C407783043337E71982DD1">
    <w:name w:val="D99BCB371F2C407783043337E71982DD1"/>
    <w:rsid w:val="00DC2218"/>
    <w:pPr>
      <w:ind w:left="720"/>
      <w:contextualSpacing/>
    </w:pPr>
  </w:style>
  <w:style w:type="paragraph" w:customStyle="1" w:styleId="8DBDD3315C9C46ED95B4245A34C524EC1">
    <w:name w:val="8DBDD3315C9C46ED95B4245A34C524EC1"/>
    <w:rsid w:val="00DC2218"/>
    <w:rPr>
      <w:rFonts w:eastAsiaTheme="minorHAnsi"/>
    </w:rPr>
  </w:style>
  <w:style w:type="paragraph" w:customStyle="1" w:styleId="035A7BD386544878984F4AB8A5A529141">
    <w:name w:val="035A7BD386544878984F4AB8A5A529141"/>
    <w:rsid w:val="00DC2218"/>
    <w:rPr>
      <w:rFonts w:eastAsiaTheme="minorHAnsi"/>
    </w:rPr>
  </w:style>
  <w:style w:type="paragraph" w:customStyle="1" w:styleId="4DC1D0AE30BA445283C7F748BB5AEF651">
    <w:name w:val="4DC1D0AE30BA445283C7F748BB5AEF651"/>
    <w:rsid w:val="00DC2218"/>
    <w:rPr>
      <w:rFonts w:eastAsiaTheme="minorHAnsi"/>
    </w:rPr>
  </w:style>
  <w:style w:type="paragraph" w:customStyle="1" w:styleId="8DFC8D61E07F48BCB65FB6537403C7C11">
    <w:name w:val="8DFC8D61E07F48BCB65FB6537403C7C11"/>
    <w:rsid w:val="00DC2218"/>
    <w:rPr>
      <w:rFonts w:eastAsiaTheme="minorHAnsi"/>
    </w:rPr>
  </w:style>
  <w:style w:type="paragraph" w:customStyle="1" w:styleId="DC09E481DF8D4813B38D85E98477A3E31">
    <w:name w:val="DC09E481DF8D4813B38D85E98477A3E31"/>
    <w:rsid w:val="00DC2218"/>
    <w:rPr>
      <w:rFonts w:eastAsiaTheme="minorHAnsi"/>
    </w:rPr>
  </w:style>
  <w:style w:type="paragraph" w:customStyle="1" w:styleId="A1CDDC4EE8DF48FDB02D0FA6AE0CD5591">
    <w:name w:val="A1CDDC4EE8DF48FDB02D0FA6AE0CD5591"/>
    <w:rsid w:val="00DC2218"/>
    <w:rPr>
      <w:rFonts w:eastAsiaTheme="minorHAnsi"/>
    </w:rPr>
  </w:style>
  <w:style w:type="paragraph" w:customStyle="1" w:styleId="1C996E81169F434FBC262D005DA6FEBE1">
    <w:name w:val="1C996E81169F434FBC262D005DA6FEBE1"/>
    <w:rsid w:val="00DC2218"/>
    <w:pPr>
      <w:spacing w:after="0" w:line="240" w:lineRule="auto"/>
    </w:pPr>
    <w:rPr>
      <w:rFonts w:ascii="Consolas" w:hAnsi="Consolas"/>
      <w:sz w:val="21"/>
      <w:szCs w:val="21"/>
    </w:rPr>
  </w:style>
  <w:style w:type="paragraph" w:customStyle="1" w:styleId="B917A984E008439CB83B369C3067FA621">
    <w:name w:val="B917A984E008439CB83B369C3067FA621"/>
    <w:rsid w:val="00DC2218"/>
    <w:rPr>
      <w:rFonts w:eastAsiaTheme="minorHAnsi"/>
    </w:rPr>
  </w:style>
  <w:style w:type="paragraph" w:customStyle="1" w:styleId="2D43B9F01345410D80AE29B4CE2C5EFD">
    <w:name w:val="2D43B9F01345410D80AE29B4CE2C5EFD"/>
    <w:rsid w:val="00DC2218"/>
    <w:pPr>
      <w:spacing w:after="0" w:line="240" w:lineRule="auto"/>
    </w:pPr>
    <w:rPr>
      <w:rFonts w:ascii="Consolas" w:hAnsi="Consolas"/>
      <w:sz w:val="21"/>
      <w:szCs w:val="21"/>
    </w:rPr>
  </w:style>
  <w:style w:type="paragraph" w:customStyle="1" w:styleId="106D783546CC4D38A850F1DC309B1D56">
    <w:name w:val="106D783546CC4D38A850F1DC309B1D56"/>
    <w:rsid w:val="00DC2218"/>
    <w:rPr>
      <w:rFonts w:eastAsiaTheme="minorHAnsi"/>
    </w:rPr>
  </w:style>
  <w:style w:type="paragraph" w:customStyle="1" w:styleId="0D445EACDEDC473ABCEEB97801A15AE12">
    <w:name w:val="0D445EACDEDC473ABCEEB97801A15AE12"/>
    <w:rsid w:val="003C42B3"/>
    <w:rPr>
      <w:rFonts w:eastAsiaTheme="minorHAnsi"/>
    </w:rPr>
  </w:style>
  <w:style w:type="paragraph" w:customStyle="1" w:styleId="5FF8D0D95D0842FA90402F9CB6CC2ACE2">
    <w:name w:val="5FF8D0D95D0842FA90402F9CB6CC2ACE2"/>
    <w:rsid w:val="003C42B3"/>
    <w:pPr>
      <w:spacing w:after="0" w:line="240" w:lineRule="auto"/>
    </w:pPr>
    <w:rPr>
      <w:rFonts w:ascii="Consolas" w:hAnsi="Consolas"/>
      <w:sz w:val="21"/>
      <w:szCs w:val="21"/>
    </w:rPr>
  </w:style>
  <w:style w:type="paragraph" w:customStyle="1" w:styleId="34BFA9AE43804D4D900F49D275A805F92">
    <w:name w:val="34BFA9AE43804D4D900F49D275A805F92"/>
    <w:rsid w:val="003C42B3"/>
    <w:pPr>
      <w:spacing w:after="0" w:line="240" w:lineRule="auto"/>
    </w:pPr>
  </w:style>
  <w:style w:type="paragraph" w:customStyle="1" w:styleId="287D8F150842466A9FB8997DE2F405B42">
    <w:name w:val="287D8F150842466A9FB8997DE2F405B42"/>
    <w:rsid w:val="003C42B3"/>
    <w:rPr>
      <w:rFonts w:eastAsiaTheme="minorHAnsi"/>
    </w:rPr>
  </w:style>
  <w:style w:type="paragraph" w:customStyle="1" w:styleId="222AAE4792AA4DDFBDE4F887F16693F42">
    <w:name w:val="222AAE4792AA4DDFBDE4F887F16693F42"/>
    <w:rsid w:val="003C42B3"/>
    <w:rPr>
      <w:rFonts w:eastAsiaTheme="minorHAnsi"/>
    </w:rPr>
  </w:style>
  <w:style w:type="paragraph" w:customStyle="1" w:styleId="A821023263C04F5B9101183289803B232">
    <w:name w:val="A821023263C04F5B9101183289803B232"/>
    <w:rsid w:val="003C42B3"/>
    <w:rPr>
      <w:rFonts w:eastAsiaTheme="minorHAnsi"/>
    </w:rPr>
  </w:style>
  <w:style w:type="paragraph" w:customStyle="1" w:styleId="72D64FC659044C108207F184231DCA3D2">
    <w:name w:val="72D64FC659044C108207F184231DCA3D2"/>
    <w:rsid w:val="003C42B3"/>
    <w:rPr>
      <w:rFonts w:eastAsiaTheme="minorHAnsi"/>
    </w:rPr>
  </w:style>
  <w:style w:type="paragraph" w:customStyle="1" w:styleId="353885AAF36840F780E89D996D58E7712">
    <w:name w:val="353885AAF36840F780E89D996D58E7712"/>
    <w:rsid w:val="003C42B3"/>
    <w:rPr>
      <w:rFonts w:eastAsiaTheme="minorHAnsi"/>
    </w:rPr>
  </w:style>
  <w:style w:type="paragraph" w:customStyle="1" w:styleId="F5F5F625E0A14F47A6F57405D7A3A2E12">
    <w:name w:val="F5F5F625E0A14F47A6F57405D7A3A2E12"/>
    <w:rsid w:val="003C42B3"/>
    <w:rPr>
      <w:rFonts w:eastAsiaTheme="minorHAnsi"/>
    </w:rPr>
  </w:style>
  <w:style w:type="paragraph" w:customStyle="1" w:styleId="DD66A6B73AF748CE95C6456BA388E64C2">
    <w:name w:val="DD66A6B73AF748CE95C6456BA388E64C2"/>
    <w:rsid w:val="003C42B3"/>
    <w:pPr>
      <w:ind w:left="720"/>
      <w:contextualSpacing/>
    </w:pPr>
  </w:style>
  <w:style w:type="paragraph" w:customStyle="1" w:styleId="D99BCB371F2C407783043337E71982DD2">
    <w:name w:val="D99BCB371F2C407783043337E71982DD2"/>
    <w:rsid w:val="003C42B3"/>
    <w:pPr>
      <w:ind w:left="720"/>
      <w:contextualSpacing/>
    </w:pPr>
  </w:style>
  <w:style w:type="paragraph" w:customStyle="1" w:styleId="8DBDD3315C9C46ED95B4245A34C524EC2">
    <w:name w:val="8DBDD3315C9C46ED95B4245A34C524EC2"/>
    <w:rsid w:val="003C42B3"/>
    <w:rPr>
      <w:rFonts w:eastAsiaTheme="minorHAnsi"/>
    </w:rPr>
  </w:style>
  <w:style w:type="paragraph" w:customStyle="1" w:styleId="035A7BD386544878984F4AB8A5A529142">
    <w:name w:val="035A7BD386544878984F4AB8A5A529142"/>
    <w:rsid w:val="003C42B3"/>
    <w:rPr>
      <w:rFonts w:eastAsiaTheme="minorHAnsi"/>
    </w:rPr>
  </w:style>
  <w:style w:type="paragraph" w:customStyle="1" w:styleId="4DC1D0AE30BA445283C7F748BB5AEF652">
    <w:name w:val="4DC1D0AE30BA445283C7F748BB5AEF652"/>
    <w:rsid w:val="003C42B3"/>
    <w:rPr>
      <w:rFonts w:eastAsiaTheme="minorHAnsi"/>
    </w:rPr>
  </w:style>
  <w:style w:type="paragraph" w:customStyle="1" w:styleId="8DFC8D61E07F48BCB65FB6537403C7C12">
    <w:name w:val="8DFC8D61E07F48BCB65FB6537403C7C12"/>
    <w:rsid w:val="003C42B3"/>
    <w:rPr>
      <w:rFonts w:eastAsiaTheme="minorHAnsi"/>
    </w:rPr>
  </w:style>
  <w:style w:type="paragraph" w:customStyle="1" w:styleId="DC09E481DF8D4813B38D85E98477A3E32">
    <w:name w:val="DC09E481DF8D4813B38D85E98477A3E32"/>
    <w:rsid w:val="003C42B3"/>
    <w:rPr>
      <w:rFonts w:eastAsiaTheme="minorHAnsi"/>
    </w:rPr>
  </w:style>
  <w:style w:type="paragraph" w:customStyle="1" w:styleId="A1CDDC4EE8DF48FDB02D0FA6AE0CD5592">
    <w:name w:val="A1CDDC4EE8DF48FDB02D0FA6AE0CD5592"/>
    <w:rsid w:val="003C42B3"/>
    <w:rPr>
      <w:rFonts w:eastAsiaTheme="minorHAnsi"/>
    </w:rPr>
  </w:style>
  <w:style w:type="paragraph" w:customStyle="1" w:styleId="1C996E81169F434FBC262D005DA6FEBE2">
    <w:name w:val="1C996E81169F434FBC262D005DA6FEBE2"/>
    <w:rsid w:val="003C42B3"/>
    <w:pPr>
      <w:spacing w:after="0" w:line="240" w:lineRule="auto"/>
    </w:pPr>
    <w:rPr>
      <w:rFonts w:ascii="Consolas" w:hAnsi="Consolas"/>
      <w:sz w:val="21"/>
      <w:szCs w:val="21"/>
    </w:rPr>
  </w:style>
  <w:style w:type="paragraph" w:customStyle="1" w:styleId="B917A984E008439CB83B369C3067FA622">
    <w:name w:val="B917A984E008439CB83B369C3067FA622"/>
    <w:rsid w:val="003C42B3"/>
    <w:rPr>
      <w:rFonts w:eastAsiaTheme="minorHAnsi"/>
    </w:rPr>
  </w:style>
  <w:style w:type="paragraph" w:customStyle="1" w:styleId="2D43B9F01345410D80AE29B4CE2C5EFD1">
    <w:name w:val="2D43B9F01345410D80AE29B4CE2C5EFD1"/>
    <w:rsid w:val="003C42B3"/>
    <w:pPr>
      <w:spacing w:after="0" w:line="240" w:lineRule="auto"/>
    </w:pPr>
    <w:rPr>
      <w:rFonts w:ascii="Consolas" w:hAnsi="Consolas"/>
      <w:sz w:val="21"/>
      <w:szCs w:val="21"/>
    </w:rPr>
  </w:style>
  <w:style w:type="paragraph" w:customStyle="1" w:styleId="106D783546CC4D38A850F1DC309B1D561">
    <w:name w:val="106D783546CC4D38A850F1DC309B1D561"/>
    <w:rsid w:val="003C42B3"/>
    <w:rPr>
      <w:rFonts w:eastAsiaTheme="minorHAnsi"/>
    </w:rPr>
  </w:style>
  <w:style w:type="paragraph" w:customStyle="1" w:styleId="0D445EACDEDC473ABCEEB97801A15AE13">
    <w:name w:val="0D445EACDEDC473ABCEEB97801A15AE13"/>
    <w:rsid w:val="003C42B3"/>
    <w:rPr>
      <w:rFonts w:eastAsiaTheme="minorHAnsi"/>
    </w:rPr>
  </w:style>
  <w:style w:type="paragraph" w:customStyle="1" w:styleId="5FF8D0D95D0842FA90402F9CB6CC2ACE3">
    <w:name w:val="5FF8D0D95D0842FA90402F9CB6CC2ACE3"/>
    <w:rsid w:val="003C42B3"/>
    <w:pPr>
      <w:spacing w:after="0" w:line="240" w:lineRule="auto"/>
    </w:pPr>
    <w:rPr>
      <w:rFonts w:ascii="Consolas" w:hAnsi="Consolas"/>
      <w:sz w:val="21"/>
      <w:szCs w:val="21"/>
    </w:rPr>
  </w:style>
  <w:style w:type="paragraph" w:customStyle="1" w:styleId="34BFA9AE43804D4D900F49D275A805F93">
    <w:name w:val="34BFA9AE43804D4D900F49D275A805F93"/>
    <w:rsid w:val="003C42B3"/>
    <w:pPr>
      <w:spacing w:after="0" w:line="240" w:lineRule="auto"/>
    </w:pPr>
  </w:style>
  <w:style w:type="paragraph" w:customStyle="1" w:styleId="287D8F150842466A9FB8997DE2F405B43">
    <w:name w:val="287D8F150842466A9FB8997DE2F405B43"/>
    <w:rsid w:val="003C42B3"/>
    <w:rPr>
      <w:rFonts w:eastAsiaTheme="minorHAnsi"/>
    </w:rPr>
  </w:style>
  <w:style w:type="paragraph" w:customStyle="1" w:styleId="222AAE4792AA4DDFBDE4F887F16693F43">
    <w:name w:val="222AAE4792AA4DDFBDE4F887F16693F43"/>
    <w:rsid w:val="003C42B3"/>
    <w:rPr>
      <w:rFonts w:eastAsiaTheme="minorHAnsi"/>
    </w:rPr>
  </w:style>
  <w:style w:type="paragraph" w:customStyle="1" w:styleId="A821023263C04F5B9101183289803B233">
    <w:name w:val="A821023263C04F5B9101183289803B233"/>
    <w:rsid w:val="003C42B3"/>
    <w:rPr>
      <w:rFonts w:eastAsiaTheme="minorHAnsi"/>
    </w:rPr>
  </w:style>
  <w:style w:type="paragraph" w:customStyle="1" w:styleId="72D64FC659044C108207F184231DCA3D3">
    <w:name w:val="72D64FC659044C108207F184231DCA3D3"/>
    <w:rsid w:val="003C42B3"/>
    <w:rPr>
      <w:rFonts w:eastAsiaTheme="minorHAnsi"/>
    </w:rPr>
  </w:style>
  <w:style w:type="paragraph" w:customStyle="1" w:styleId="353885AAF36840F780E89D996D58E7713">
    <w:name w:val="353885AAF36840F780E89D996D58E7713"/>
    <w:rsid w:val="003C42B3"/>
    <w:rPr>
      <w:rFonts w:eastAsiaTheme="minorHAnsi"/>
    </w:rPr>
  </w:style>
  <w:style w:type="paragraph" w:customStyle="1" w:styleId="F5F5F625E0A14F47A6F57405D7A3A2E13">
    <w:name w:val="F5F5F625E0A14F47A6F57405D7A3A2E13"/>
    <w:rsid w:val="003C42B3"/>
    <w:rPr>
      <w:rFonts w:eastAsiaTheme="minorHAnsi"/>
    </w:rPr>
  </w:style>
  <w:style w:type="paragraph" w:customStyle="1" w:styleId="DD66A6B73AF748CE95C6456BA388E64C3">
    <w:name w:val="DD66A6B73AF748CE95C6456BA388E64C3"/>
    <w:rsid w:val="003C42B3"/>
    <w:pPr>
      <w:ind w:left="720"/>
      <w:contextualSpacing/>
    </w:pPr>
  </w:style>
  <w:style w:type="paragraph" w:customStyle="1" w:styleId="D99BCB371F2C407783043337E71982DD3">
    <w:name w:val="D99BCB371F2C407783043337E71982DD3"/>
    <w:rsid w:val="003C42B3"/>
    <w:pPr>
      <w:ind w:left="720"/>
      <w:contextualSpacing/>
    </w:pPr>
  </w:style>
  <w:style w:type="paragraph" w:customStyle="1" w:styleId="8DBDD3315C9C46ED95B4245A34C524EC3">
    <w:name w:val="8DBDD3315C9C46ED95B4245A34C524EC3"/>
    <w:rsid w:val="003C42B3"/>
    <w:rPr>
      <w:rFonts w:eastAsiaTheme="minorHAnsi"/>
    </w:rPr>
  </w:style>
  <w:style w:type="paragraph" w:customStyle="1" w:styleId="035A7BD386544878984F4AB8A5A529143">
    <w:name w:val="035A7BD386544878984F4AB8A5A529143"/>
    <w:rsid w:val="003C42B3"/>
    <w:rPr>
      <w:rFonts w:eastAsiaTheme="minorHAnsi"/>
    </w:rPr>
  </w:style>
  <w:style w:type="paragraph" w:customStyle="1" w:styleId="4DC1D0AE30BA445283C7F748BB5AEF653">
    <w:name w:val="4DC1D0AE30BA445283C7F748BB5AEF653"/>
    <w:rsid w:val="003C42B3"/>
    <w:rPr>
      <w:rFonts w:eastAsiaTheme="minorHAnsi"/>
    </w:rPr>
  </w:style>
  <w:style w:type="paragraph" w:customStyle="1" w:styleId="8DFC8D61E07F48BCB65FB6537403C7C13">
    <w:name w:val="8DFC8D61E07F48BCB65FB6537403C7C13"/>
    <w:rsid w:val="003C42B3"/>
    <w:rPr>
      <w:rFonts w:eastAsiaTheme="minorHAnsi"/>
    </w:rPr>
  </w:style>
  <w:style w:type="paragraph" w:customStyle="1" w:styleId="DC09E481DF8D4813B38D85E98477A3E33">
    <w:name w:val="DC09E481DF8D4813B38D85E98477A3E33"/>
    <w:rsid w:val="003C42B3"/>
    <w:rPr>
      <w:rFonts w:eastAsiaTheme="minorHAnsi"/>
    </w:rPr>
  </w:style>
  <w:style w:type="paragraph" w:customStyle="1" w:styleId="A1CDDC4EE8DF48FDB02D0FA6AE0CD5593">
    <w:name w:val="A1CDDC4EE8DF48FDB02D0FA6AE0CD5593"/>
    <w:rsid w:val="003C42B3"/>
    <w:rPr>
      <w:rFonts w:eastAsiaTheme="minorHAnsi"/>
    </w:rPr>
  </w:style>
  <w:style w:type="paragraph" w:customStyle="1" w:styleId="1C996E81169F434FBC262D005DA6FEBE3">
    <w:name w:val="1C996E81169F434FBC262D005DA6FEBE3"/>
    <w:rsid w:val="003C42B3"/>
    <w:pPr>
      <w:spacing w:after="0" w:line="240" w:lineRule="auto"/>
    </w:pPr>
    <w:rPr>
      <w:rFonts w:ascii="Consolas" w:hAnsi="Consolas"/>
      <w:sz w:val="21"/>
      <w:szCs w:val="21"/>
    </w:rPr>
  </w:style>
  <w:style w:type="paragraph" w:customStyle="1" w:styleId="B917A984E008439CB83B369C3067FA623">
    <w:name w:val="B917A984E008439CB83B369C3067FA623"/>
    <w:rsid w:val="003C42B3"/>
    <w:rPr>
      <w:rFonts w:eastAsiaTheme="minorHAnsi"/>
    </w:rPr>
  </w:style>
  <w:style w:type="paragraph" w:customStyle="1" w:styleId="2D43B9F01345410D80AE29B4CE2C5EFD2">
    <w:name w:val="2D43B9F01345410D80AE29B4CE2C5EFD2"/>
    <w:rsid w:val="003C42B3"/>
    <w:pPr>
      <w:spacing w:after="0" w:line="240" w:lineRule="auto"/>
    </w:pPr>
    <w:rPr>
      <w:rFonts w:ascii="Consolas" w:hAnsi="Consolas"/>
      <w:sz w:val="21"/>
      <w:szCs w:val="21"/>
    </w:rPr>
  </w:style>
  <w:style w:type="paragraph" w:customStyle="1" w:styleId="106D783546CC4D38A850F1DC309B1D562">
    <w:name w:val="106D783546CC4D38A850F1DC309B1D562"/>
    <w:rsid w:val="003C42B3"/>
    <w:rPr>
      <w:rFonts w:eastAsiaTheme="minorHAnsi"/>
    </w:rPr>
  </w:style>
  <w:style w:type="paragraph" w:customStyle="1" w:styleId="0D445EACDEDC473ABCEEB97801A15AE14">
    <w:name w:val="0D445EACDEDC473ABCEEB97801A15AE14"/>
    <w:rsid w:val="003C42B3"/>
    <w:rPr>
      <w:rFonts w:eastAsiaTheme="minorHAnsi"/>
    </w:rPr>
  </w:style>
  <w:style w:type="paragraph" w:customStyle="1" w:styleId="5FF8D0D95D0842FA90402F9CB6CC2ACE4">
    <w:name w:val="5FF8D0D95D0842FA90402F9CB6CC2ACE4"/>
    <w:rsid w:val="003C42B3"/>
    <w:pPr>
      <w:spacing w:after="0" w:line="240" w:lineRule="auto"/>
    </w:pPr>
    <w:rPr>
      <w:rFonts w:ascii="Consolas" w:hAnsi="Consolas"/>
      <w:sz w:val="21"/>
      <w:szCs w:val="21"/>
    </w:rPr>
  </w:style>
  <w:style w:type="paragraph" w:customStyle="1" w:styleId="34BFA9AE43804D4D900F49D275A805F94">
    <w:name w:val="34BFA9AE43804D4D900F49D275A805F94"/>
    <w:rsid w:val="003C42B3"/>
    <w:pPr>
      <w:spacing w:after="0" w:line="240" w:lineRule="auto"/>
    </w:pPr>
  </w:style>
  <w:style w:type="paragraph" w:customStyle="1" w:styleId="287D8F150842466A9FB8997DE2F405B44">
    <w:name w:val="287D8F150842466A9FB8997DE2F405B44"/>
    <w:rsid w:val="003C42B3"/>
    <w:rPr>
      <w:rFonts w:eastAsiaTheme="minorHAnsi"/>
    </w:rPr>
  </w:style>
  <w:style w:type="paragraph" w:customStyle="1" w:styleId="222AAE4792AA4DDFBDE4F887F16693F44">
    <w:name w:val="222AAE4792AA4DDFBDE4F887F16693F44"/>
    <w:rsid w:val="003C42B3"/>
    <w:rPr>
      <w:rFonts w:eastAsiaTheme="minorHAnsi"/>
    </w:rPr>
  </w:style>
  <w:style w:type="paragraph" w:customStyle="1" w:styleId="A821023263C04F5B9101183289803B234">
    <w:name w:val="A821023263C04F5B9101183289803B234"/>
    <w:rsid w:val="003C42B3"/>
    <w:rPr>
      <w:rFonts w:eastAsiaTheme="minorHAnsi"/>
    </w:rPr>
  </w:style>
  <w:style w:type="paragraph" w:customStyle="1" w:styleId="72D64FC659044C108207F184231DCA3D4">
    <w:name w:val="72D64FC659044C108207F184231DCA3D4"/>
    <w:rsid w:val="003C42B3"/>
    <w:rPr>
      <w:rFonts w:eastAsiaTheme="minorHAnsi"/>
    </w:rPr>
  </w:style>
  <w:style w:type="paragraph" w:customStyle="1" w:styleId="353885AAF36840F780E89D996D58E7714">
    <w:name w:val="353885AAF36840F780E89D996D58E7714"/>
    <w:rsid w:val="003C42B3"/>
    <w:rPr>
      <w:rFonts w:eastAsiaTheme="minorHAnsi"/>
    </w:rPr>
  </w:style>
  <w:style w:type="paragraph" w:customStyle="1" w:styleId="F5F5F625E0A14F47A6F57405D7A3A2E14">
    <w:name w:val="F5F5F625E0A14F47A6F57405D7A3A2E14"/>
    <w:rsid w:val="003C42B3"/>
    <w:rPr>
      <w:rFonts w:eastAsiaTheme="minorHAnsi"/>
    </w:rPr>
  </w:style>
  <w:style w:type="paragraph" w:customStyle="1" w:styleId="DD66A6B73AF748CE95C6456BA388E64C4">
    <w:name w:val="DD66A6B73AF748CE95C6456BA388E64C4"/>
    <w:rsid w:val="003C42B3"/>
    <w:pPr>
      <w:ind w:left="720"/>
      <w:contextualSpacing/>
    </w:pPr>
  </w:style>
  <w:style w:type="paragraph" w:customStyle="1" w:styleId="D99BCB371F2C407783043337E71982DD4">
    <w:name w:val="D99BCB371F2C407783043337E71982DD4"/>
    <w:rsid w:val="003C42B3"/>
    <w:pPr>
      <w:ind w:left="720"/>
      <w:contextualSpacing/>
    </w:pPr>
  </w:style>
  <w:style w:type="paragraph" w:customStyle="1" w:styleId="8DBDD3315C9C46ED95B4245A34C524EC4">
    <w:name w:val="8DBDD3315C9C46ED95B4245A34C524EC4"/>
    <w:rsid w:val="003C42B3"/>
    <w:rPr>
      <w:rFonts w:eastAsiaTheme="minorHAnsi"/>
    </w:rPr>
  </w:style>
  <w:style w:type="paragraph" w:customStyle="1" w:styleId="035A7BD386544878984F4AB8A5A529144">
    <w:name w:val="035A7BD386544878984F4AB8A5A529144"/>
    <w:rsid w:val="003C42B3"/>
    <w:rPr>
      <w:rFonts w:eastAsiaTheme="minorHAnsi"/>
    </w:rPr>
  </w:style>
  <w:style w:type="paragraph" w:customStyle="1" w:styleId="4DC1D0AE30BA445283C7F748BB5AEF654">
    <w:name w:val="4DC1D0AE30BA445283C7F748BB5AEF654"/>
    <w:rsid w:val="003C42B3"/>
    <w:rPr>
      <w:rFonts w:eastAsiaTheme="minorHAnsi"/>
    </w:rPr>
  </w:style>
  <w:style w:type="paragraph" w:customStyle="1" w:styleId="8DFC8D61E07F48BCB65FB6537403C7C14">
    <w:name w:val="8DFC8D61E07F48BCB65FB6537403C7C14"/>
    <w:rsid w:val="003C42B3"/>
    <w:rPr>
      <w:rFonts w:eastAsiaTheme="minorHAnsi"/>
    </w:rPr>
  </w:style>
  <w:style w:type="paragraph" w:customStyle="1" w:styleId="DC09E481DF8D4813B38D85E98477A3E34">
    <w:name w:val="DC09E481DF8D4813B38D85E98477A3E34"/>
    <w:rsid w:val="003C42B3"/>
    <w:rPr>
      <w:rFonts w:eastAsiaTheme="minorHAnsi"/>
    </w:rPr>
  </w:style>
  <w:style w:type="paragraph" w:customStyle="1" w:styleId="A1CDDC4EE8DF48FDB02D0FA6AE0CD5594">
    <w:name w:val="A1CDDC4EE8DF48FDB02D0FA6AE0CD5594"/>
    <w:rsid w:val="003C42B3"/>
    <w:rPr>
      <w:rFonts w:eastAsiaTheme="minorHAnsi"/>
    </w:rPr>
  </w:style>
  <w:style w:type="paragraph" w:customStyle="1" w:styleId="1C996E81169F434FBC262D005DA6FEBE4">
    <w:name w:val="1C996E81169F434FBC262D005DA6FEBE4"/>
    <w:rsid w:val="003C42B3"/>
    <w:pPr>
      <w:spacing w:after="0" w:line="240" w:lineRule="auto"/>
    </w:pPr>
    <w:rPr>
      <w:rFonts w:ascii="Consolas" w:hAnsi="Consolas"/>
      <w:sz w:val="21"/>
      <w:szCs w:val="21"/>
    </w:rPr>
  </w:style>
  <w:style w:type="paragraph" w:customStyle="1" w:styleId="B917A984E008439CB83B369C3067FA624">
    <w:name w:val="B917A984E008439CB83B369C3067FA624"/>
    <w:rsid w:val="003C42B3"/>
    <w:rPr>
      <w:rFonts w:eastAsiaTheme="minorHAnsi"/>
    </w:rPr>
  </w:style>
  <w:style w:type="paragraph" w:customStyle="1" w:styleId="2D43B9F01345410D80AE29B4CE2C5EFD3">
    <w:name w:val="2D43B9F01345410D80AE29B4CE2C5EFD3"/>
    <w:rsid w:val="003C42B3"/>
    <w:pPr>
      <w:spacing w:after="0" w:line="240" w:lineRule="auto"/>
    </w:pPr>
    <w:rPr>
      <w:rFonts w:ascii="Consolas" w:hAnsi="Consolas"/>
      <w:sz w:val="21"/>
      <w:szCs w:val="21"/>
    </w:rPr>
  </w:style>
  <w:style w:type="paragraph" w:customStyle="1" w:styleId="106D783546CC4D38A850F1DC309B1D563">
    <w:name w:val="106D783546CC4D38A850F1DC309B1D563"/>
    <w:rsid w:val="003C42B3"/>
    <w:rPr>
      <w:rFonts w:eastAsiaTheme="minorHAnsi"/>
    </w:rPr>
  </w:style>
  <w:style w:type="paragraph" w:customStyle="1" w:styleId="0D445EACDEDC473ABCEEB97801A15AE15">
    <w:name w:val="0D445EACDEDC473ABCEEB97801A15AE15"/>
    <w:rsid w:val="003C42B3"/>
    <w:rPr>
      <w:rFonts w:eastAsiaTheme="minorHAnsi"/>
    </w:rPr>
  </w:style>
  <w:style w:type="paragraph" w:customStyle="1" w:styleId="5FF8D0D95D0842FA90402F9CB6CC2ACE5">
    <w:name w:val="5FF8D0D95D0842FA90402F9CB6CC2ACE5"/>
    <w:rsid w:val="003C42B3"/>
    <w:pPr>
      <w:spacing w:after="0" w:line="240" w:lineRule="auto"/>
    </w:pPr>
    <w:rPr>
      <w:rFonts w:ascii="Consolas" w:hAnsi="Consolas"/>
      <w:sz w:val="21"/>
      <w:szCs w:val="21"/>
    </w:rPr>
  </w:style>
  <w:style w:type="paragraph" w:customStyle="1" w:styleId="34BFA9AE43804D4D900F49D275A805F95">
    <w:name w:val="34BFA9AE43804D4D900F49D275A805F95"/>
    <w:rsid w:val="003C42B3"/>
    <w:pPr>
      <w:spacing w:after="0" w:line="240" w:lineRule="auto"/>
    </w:pPr>
  </w:style>
  <w:style w:type="paragraph" w:customStyle="1" w:styleId="287D8F150842466A9FB8997DE2F405B45">
    <w:name w:val="287D8F150842466A9FB8997DE2F405B45"/>
    <w:rsid w:val="003C42B3"/>
    <w:rPr>
      <w:rFonts w:eastAsiaTheme="minorHAnsi"/>
    </w:rPr>
  </w:style>
  <w:style w:type="paragraph" w:customStyle="1" w:styleId="222AAE4792AA4DDFBDE4F887F16693F45">
    <w:name w:val="222AAE4792AA4DDFBDE4F887F16693F45"/>
    <w:rsid w:val="003C42B3"/>
    <w:rPr>
      <w:rFonts w:eastAsiaTheme="minorHAnsi"/>
    </w:rPr>
  </w:style>
  <w:style w:type="paragraph" w:customStyle="1" w:styleId="A821023263C04F5B9101183289803B235">
    <w:name w:val="A821023263C04F5B9101183289803B235"/>
    <w:rsid w:val="003C42B3"/>
    <w:rPr>
      <w:rFonts w:eastAsiaTheme="minorHAnsi"/>
    </w:rPr>
  </w:style>
  <w:style w:type="paragraph" w:customStyle="1" w:styleId="72D64FC659044C108207F184231DCA3D5">
    <w:name w:val="72D64FC659044C108207F184231DCA3D5"/>
    <w:rsid w:val="003C42B3"/>
    <w:rPr>
      <w:rFonts w:eastAsiaTheme="minorHAnsi"/>
    </w:rPr>
  </w:style>
  <w:style w:type="paragraph" w:customStyle="1" w:styleId="353885AAF36840F780E89D996D58E7715">
    <w:name w:val="353885AAF36840F780E89D996D58E7715"/>
    <w:rsid w:val="003C42B3"/>
    <w:rPr>
      <w:rFonts w:eastAsiaTheme="minorHAnsi"/>
    </w:rPr>
  </w:style>
  <w:style w:type="paragraph" w:customStyle="1" w:styleId="F5F5F625E0A14F47A6F57405D7A3A2E15">
    <w:name w:val="F5F5F625E0A14F47A6F57405D7A3A2E15"/>
    <w:rsid w:val="003C42B3"/>
    <w:rPr>
      <w:rFonts w:eastAsiaTheme="minorHAnsi"/>
    </w:rPr>
  </w:style>
  <w:style w:type="paragraph" w:customStyle="1" w:styleId="DD66A6B73AF748CE95C6456BA388E64C5">
    <w:name w:val="DD66A6B73AF748CE95C6456BA388E64C5"/>
    <w:rsid w:val="003C42B3"/>
    <w:pPr>
      <w:ind w:left="720"/>
      <w:contextualSpacing/>
    </w:pPr>
  </w:style>
  <w:style w:type="paragraph" w:customStyle="1" w:styleId="D99BCB371F2C407783043337E71982DD5">
    <w:name w:val="D99BCB371F2C407783043337E71982DD5"/>
    <w:rsid w:val="003C42B3"/>
    <w:pPr>
      <w:ind w:left="720"/>
      <w:contextualSpacing/>
    </w:pPr>
  </w:style>
  <w:style w:type="paragraph" w:customStyle="1" w:styleId="8DBDD3315C9C46ED95B4245A34C524EC5">
    <w:name w:val="8DBDD3315C9C46ED95B4245A34C524EC5"/>
    <w:rsid w:val="003C42B3"/>
    <w:rPr>
      <w:rFonts w:eastAsiaTheme="minorHAnsi"/>
    </w:rPr>
  </w:style>
  <w:style w:type="paragraph" w:customStyle="1" w:styleId="035A7BD386544878984F4AB8A5A529145">
    <w:name w:val="035A7BD386544878984F4AB8A5A529145"/>
    <w:rsid w:val="003C42B3"/>
    <w:rPr>
      <w:rFonts w:eastAsiaTheme="minorHAnsi"/>
    </w:rPr>
  </w:style>
  <w:style w:type="paragraph" w:customStyle="1" w:styleId="4DC1D0AE30BA445283C7F748BB5AEF655">
    <w:name w:val="4DC1D0AE30BA445283C7F748BB5AEF655"/>
    <w:rsid w:val="003C42B3"/>
    <w:rPr>
      <w:rFonts w:eastAsiaTheme="minorHAnsi"/>
    </w:rPr>
  </w:style>
  <w:style w:type="paragraph" w:customStyle="1" w:styleId="8DFC8D61E07F48BCB65FB6537403C7C15">
    <w:name w:val="8DFC8D61E07F48BCB65FB6537403C7C15"/>
    <w:rsid w:val="003C42B3"/>
    <w:rPr>
      <w:rFonts w:eastAsiaTheme="minorHAnsi"/>
    </w:rPr>
  </w:style>
  <w:style w:type="paragraph" w:customStyle="1" w:styleId="DC09E481DF8D4813B38D85E98477A3E35">
    <w:name w:val="DC09E481DF8D4813B38D85E98477A3E35"/>
    <w:rsid w:val="003C42B3"/>
    <w:rPr>
      <w:rFonts w:eastAsiaTheme="minorHAnsi"/>
    </w:rPr>
  </w:style>
  <w:style w:type="paragraph" w:customStyle="1" w:styleId="A1CDDC4EE8DF48FDB02D0FA6AE0CD5595">
    <w:name w:val="A1CDDC4EE8DF48FDB02D0FA6AE0CD5595"/>
    <w:rsid w:val="003C42B3"/>
    <w:rPr>
      <w:rFonts w:eastAsiaTheme="minorHAnsi"/>
    </w:rPr>
  </w:style>
  <w:style w:type="paragraph" w:customStyle="1" w:styleId="1C996E81169F434FBC262D005DA6FEBE5">
    <w:name w:val="1C996E81169F434FBC262D005DA6FEBE5"/>
    <w:rsid w:val="003C42B3"/>
    <w:pPr>
      <w:spacing w:after="0" w:line="240" w:lineRule="auto"/>
    </w:pPr>
    <w:rPr>
      <w:rFonts w:ascii="Consolas" w:hAnsi="Consolas"/>
      <w:sz w:val="21"/>
      <w:szCs w:val="21"/>
    </w:rPr>
  </w:style>
  <w:style w:type="paragraph" w:customStyle="1" w:styleId="B917A984E008439CB83B369C3067FA625">
    <w:name w:val="B917A984E008439CB83B369C3067FA625"/>
    <w:rsid w:val="003C42B3"/>
    <w:rPr>
      <w:rFonts w:eastAsiaTheme="minorHAnsi"/>
    </w:rPr>
  </w:style>
  <w:style w:type="paragraph" w:customStyle="1" w:styleId="2D43B9F01345410D80AE29B4CE2C5EFD4">
    <w:name w:val="2D43B9F01345410D80AE29B4CE2C5EFD4"/>
    <w:rsid w:val="003C42B3"/>
    <w:pPr>
      <w:spacing w:after="0" w:line="240" w:lineRule="auto"/>
    </w:pPr>
    <w:rPr>
      <w:rFonts w:ascii="Consolas" w:hAnsi="Consolas"/>
      <w:sz w:val="21"/>
      <w:szCs w:val="21"/>
    </w:rPr>
  </w:style>
  <w:style w:type="paragraph" w:customStyle="1" w:styleId="106D783546CC4D38A850F1DC309B1D564">
    <w:name w:val="106D783546CC4D38A850F1DC309B1D564"/>
    <w:rsid w:val="003C42B3"/>
    <w:rPr>
      <w:rFonts w:eastAsiaTheme="minorHAnsi"/>
    </w:rPr>
  </w:style>
  <w:style w:type="paragraph" w:customStyle="1" w:styleId="0D445EACDEDC473ABCEEB97801A15AE16">
    <w:name w:val="0D445EACDEDC473ABCEEB97801A15AE16"/>
    <w:rsid w:val="003C42B3"/>
    <w:rPr>
      <w:rFonts w:eastAsiaTheme="minorHAnsi"/>
    </w:rPr>
  </w:style>
  <w:style w:type="paragraph" w:customStyle="1" w:styleId="5FF8D0D95D0842FA90402F9CB6CC2ACE6">
    <w:name w:val="5FF8D0D95D0842FA90402F9CB6CC2ACE6"/>
    <w:rsid w:val="003C42B3"/>
    <w:pPr>
      <w:spacing w:after="0" w:line="240" w:lineRule="auto"/>
    </w:pPr>
    <w:rPr>
      <w:rFonts w:ascii="Consolas" w:hAnsi="Consolas"/>
      <w:sz w:val="21"/>
      <w:szCs w:val="21"/>
    </w:rPr>
  </w:style>
  <w:style w:type="paragraph" w:customStyle="1" w:styleId="34BFA9AE43804D4D900F49D275A805F96">
    <w:name w:val="34BFA9AE43804D4D900F49D275A805F96"/>
    <w:rsid w:val="003C42B3"/>
    <w:pPr>
      <w:spacing w:after="0" w:line="240" w:lineRule="auto"/>
    </w:pPr>
  </w:style>
  <w:style w:type="paragraph" w:customStyle="1" w:styleId="287D8F150842466A9FB8997DE2F405B46">
    <w:name w:val="287D8F150842466A9FB8997DE2F405B46"/>
    <w:rsid w:val="003C42B3"/>
    <w:rPr>
      <w:rFonts w:eastAsiaTheme="minorHAnsi"/>
    </w:rPr>
  </w:style>
  <w:style w:type="paragraph" w:customStyle="1" w:styleId="222AAE4792AA4DDFBDE4F887F16693F46">
    <w:name w:val="222AAE4792AA4DDFBDE4F887F16693F46"/>
    <w:rsid w:val="003C42B3"/>
    <w:rPr>
      <w:rFonts w:eastAsiaTheme="minorHAnsi"/>
    </w:rPr>
  </w:style>
  <w:style w:type="paragraph" w:customStyle="1" w:styleId="A821023263C04F5B9101183289803B236">
    <w:name w:val="A821023263C04F5B9101183289803B236"/>
    <w:rsid w:val="003C42B3"/>
    <w:rPr>
      <w:rFonts w:eastAsiaTheme="minorHAnsi"/>
    </w:rPr>
  </w:style>
  <w:style w:type="paragraph" w:customStyle="1" w:styleId="72D64FC659044C108207F184231DCA3D6">
    <w:name w:val="72D64FC659044C108207F184231DCA3D6"/>
    <w:rsid w:val="003C42B3"/>
    <w:rPr>
      <w:rFonts w:eastAsiaTheme="minorHAnsi"/>
    </w:rPr>
  </w:style>
  <w:style w:type="paragraph" w:customStyle="1" w:styleId="353885AAF36840F780E89D996D58E7716">
    <w:name w:val="353885AAF36840F780E89D996D58E7716"/>
    <w:rsid w:val="003C42B3"/>
    <w:rPr>
      <w:rFonts w:eastAsiaTheme="minorHAnsi"/>
    </w:rPr>
  </w:style>
  <w:style w:type="paragraph" w:customStyle="1" w:styleId="F5F5F625E0A14F47A6F57405D7A3A2E16">
    <w:name w:val="F5F5F625E0A14F47A6F57405D7A3A2E16"/>
    <w:rsid w:val="003C42B3"/>
    <w:rPr>
      <w:rFonts w:eastAsiaTheme="minorHAnsi"/>
    </w:rPr>
  </w:style>
  <w:style w:type="paragraph" w:customStyle="1" w:styleId="DD66A6B73AF748CE95C6456BA388E64C6">
    <w:name w:val="DD66A6B73AF748CE95C6456BA388E64C6"/>
    <w:rsid w:val="003C42B3"/>
    <w:pPr>
      <w:ind w:left="720"/>
      <w:contextualSpacing/>
    </w:pPr>
  </w:style>
  <w:style w:type="paragraph" w:customStyle="1" w:styleId="D99BCB371F2C407783043337E71982DD6">
    <w:name w:val="D99BCB371F2C407783043337E71982DD6"/>
    <w:rsid w:val="003C42B3"/>
    <w:pPr>
      <w:ind w:left="720"/>
      <w:contextualSpacing/>
    </w:pPr>
  </w:style>
  <w:style w:type="paragraph" w:customStyle="1" w:styleId="8DBDD3315C9C46ED95B4245A34C524EC6">
    <w:name w:val="8DBDD3315C9C46ED95B4245A34C524EC6"/>
    <w:rsid w:val="003C42B3"/>
    <w:rPr>
      <w:rFonts w:eastAsiaTheme="minorHAnsi"/>
    </w:rPr>
  </w:style>
  <w:style w:type="paragraph" w:customStyle="1" w:styleId="035A7BD386544878984F4AB8A5A529146">
    <w:name w:val="035A7BD386544878984F4AB8A5A529146"/>
    <w:rsid w:val="003C42B3"/>
    <w:rPr>
      <w:rFonts w:eastAsiaTheme="minorHAnsi"/>
    </w:rPr>
  </w:style>
  <w:style w:type="paragraph" w:customStyle="1" w:styleId="4DC1D0AE30BA445283C7F748BB5AEF656">
    <w:name w:val="4DC1D0AE30BA445283C7F748BB5AEF656"/>
    <w:rsid w:val="003C42B3"/>
    <w:rPr>
      <w:rFonts w:eastAsiaTheme="minorHAnsi"/>
    </w:rPr>
  </w:style>
  <w:style w:type="paragraph" w:customStyle="1" w:styleId="8DFC8D61E07F48BCB65FB6537403C7C16">
    <w:name w:val="8DFC8D61E07F48BCB65FB6537403C7C16"/>
    <w:rsid w:val="003C42B3"/>
    <w:rPr>
      <w:rFonts w:eastAsiaTheme="minorHAnsi"/>
    </w:rPr>
  </w:style>
  <w:style w:type="paragraph" w:customStyle="1" w:styleId="DC09E481DF8D4813B38D85E98477A3E36">
    <w:name w:val="DC09E481DF8D4813B38D85E98477A3E36"/>
    <w:rsid w:val="003C42B3"/>
    <w:rPr>
      <w:rFonts w:eastAsiaTheme="minorHAnsi"/>
    </w:rPr>
  </w:style>
  <w:style w:type="paragraph" w:customStyle="1" w:styleId="A1CDDC4EE8DF48FDB02D0FA6AE0CD5596">
    <w:name w:val="A1CDDC4EE8DF48FDB02D0FA6AE0CD5596"/>
    <w:rsid w:val="003C42B3"/>
    <w:rPr>
      <w:rFonts w:eastAsiaTheme="minorHAnsi"/>
    </w:rPr>
  </w:style>
  <w:style w:type="paragraph" w:customStyle="1" w:styleId="1C996E81169F434FBC262D005DA6FEBE6">
    <w:name w:val="1C996E81169F434FBC262D005DA6FEBE6"/>
    <w:rsid w:val="003C42B3"/>
    <w:pPr>
      <w:spacing w:after="0" w:line="240" w:lineRule="auto"/>
    </w:pPr>
    <w:rPr>
      <w:rFonts w:ascii="Consolas" w:hAnsi="Consolas"/>
      <w:sz w:val="21"/>
      <w:szCs w:val="21"/>
    </w:rPr>
  </w:style>
  <w:style w:type="paragraph" w:customStyle="1" w:styleId="B917A984E008439CB83B369C3067FA626">
    <w:name w:val="B917A984E008439CB83B369C3067FA626"/>
    <w:rsid w:val="003C42B3"/>
    <w:rPr>
      <w:rFonts w:eastAsiaTheme="minorHAnsi"/>
    </w:rPr>
  </w:style>
  <w:style w:type="paragraph" w:customStyle="1" w:styleId="2D43B9F01345410D80AE29B4CE2C5EFD5">
    <w:name w:val="2D43B9F01345410D80AE29B4CE2C5EFD5"/>
    <w:rsid w:val="003C42B3"/>
    <w:pPr>
      <w:spacing w:after="0" w:line="240" w:lineRule="auto"/>
    </w:pPr>
    <w:rPr>
      <w:rFonts w:ascii="Consolas" w:hAnsi="Consolas"/>
      <w:sz w:val="21"/>
      <w:szCs w:val="21"/>
    </w:rPr>
  </w:style>
  <w:style w:type="paragraph" w:customStyle="1" w:styleId="106D783546CC4D38A850F1DC309B1D565">
    <w:name w:val="106D783546CC4D38A850F1DC309B1D565"/>
    <w:rsid w:val="003C42B3"/>
    <w:rPr>
      <w:rFonts w:eastAsiaTheme="minorHAnsi"/>
    </w:rPr>
  </w:style>
  <w:style w:type="paragraph" w:customStyle="1" w:styleId="0D445EACDEDC473ABCEEB97801A15AE17">
    <w:name w:val="0D445EACDEDC473ABCEEB97801A15AE17"/>
    <w:rsid w:val="003C42B3"/>
    <w:rPr>
      <w:rFonts w:eastAsiaTheme="minorHAnsi"/>
    </w:rPr>
  </w:style>
  <w:style w:type="paragraph" w:customStyle="1" w:styleId="5FF8D0D95D0842FA90402F9CB6CC2ACE7">
    <w:name w:val="5FF8D0D95D0842FA90402F9CB6CC2ACE7"/>
    <w:rsid w:val="003C42B3"/>
    <w:pPr>
      <w:spacing w:after="0" w:line="240" w:lineRule="auto"/>
    </w:pPr>
    <w:rPr>
      <w:rFonts w:ascii="Consolas" w:hAnsi="Consolas"/>
      <w:sz w:val="21"/>
      <w:szCs w:val="21"/>
    </w:rPr>
  </w:style>
  <w:style w:type="paragraph" w:customStyle="1" w:styleId="34BFA9AE43804D4D900F49D275A805F97">
    <w:name w:val="34BFA9AE43804D4D900F49D275A805F97"/>
    <w:rsid w:val="003C42B3"/>
    <w:pPr>
      <w:spacing w:after="0" w:line="240" w:lineRule="auto"/>
    </w:pPr>
  </w:style>
  <w:style w:type="paragraph" w:customStyle="1" w:styleId="287D8F150842466A9FB8997DE2F405B47">
    <w:name w:val="287D8F150842466A9FB8997DE2F405B47"/>
    <w:rsid w:val="003C42B3"/>
    <w:rPr>
      <w:rFonts w:eastAsiaTheme="minorHAnsi"/>
    </w:rPr>
  </w:style>
  <w:style w:type="paragraph" w:customStyle="1" w:styleId="222AAE4792AA4DDFBDE4F887F16693F47">
    <w:name w:val="222AAE4792AA4DDFBDE4F887F16693F47"/>
    <w:rsid w:val="003C42B3"/>
    <w:rPr>
      <w:rFonts w:eastAsiaTheme="minorHAnsi"/>
    </w:rPr>
  </w:style>
  <w:style w:type="paragraph" w:customStyle="1" w:styleId="A821023263C04F5B9101183289803B237">
    <w:name w:val="A821023263C04F5B9101183289803B237"/>
    <w:rsid w:val="003C42B3"/>
    <w:rPr>
      <w:rFonts w:eastAsiaTheme="minorHAnsi"/>
    </w:rPr>
  </w:style>
  <w:style w:type="paragraph" w:customStyle="1" w:styleId="72D64FC659044C108207F184231DCA3D7">
    <w:name w:val="72D64FC659044C108207F184231DCA3D7"/>
    <w:rsid w:val="003C42B3"/>
    <w:rPr>
      <w:rFonts w:eastAsiaTheme="minorHAnsi"/>
    </w:rPr>
  </w:style>
  <w:style w:type="paragraph" w:customStyle="1" w:styleId="353885AAF36840F780E89D996D58E7717">
    <w:name w:val="353885AAF36840F780E89D996D58E7717"/>
    <w:rsid w:val="003C42B3"/>
    <w:rPr>
      <w:rFonts w:eastAsiaTheme="minorHAnsi"/>
    </w:rPr>
  </w:style>
  <w:style w:type="paragraph" w:customStyle="1" w:styleId="F5F5F625E0A14F47A6F57405D7A3A2E17">
    <w:name w:val="F5F5F625E0A14F47A6F57405D7A3A2E17"/>
    <w:rsid w:val="003C42B3"/>
    <w:rPr>
      <w:rFonts w:eastAsiaTheme="minorHAnsi"/>
    </w:rPr>
  </w:style>
  <w:style w:type="paragraph" w:customStyle="1" w:styleId="DD66A6B73AF748CE95C6456BA388E64C7">
    <w:name w:val="DD66A6B73AF748CE95C6456BA388E64C7"/>
    <w:rsid w:val="003C42B3"/>
    <w:pPr>
      <w:ind w:left="720"/>
      <w:contextualSpacing/>
    </w:pPr>
  </w:style>
  <w:style w:type="paragraph" w:customStyle="1" w:styleId="D99BCB371F2C407783043337E71982DD7">
    <w:name w:val="D99BCB371F2C407783043337E71982DD7"/>
    <w:rsid w:val="003C42B3"/>
    <w:pPr>
      <w:ind w:left="720"/>
      <w:contextualSpacing/>
    </w:pPr>
  </w:style>
  <w:style w:type="paragraph" w:customStyle="1" w:styleId="8DBDD3315C9C46ED95B4245A34C524EC7">
    <w:name w:val="8DBDD3315C9C46ED95B4245A34C524EC7"/>
    <w:rsid w:val="003C42B3"/>
    <w:rPr>
      <w:rFonts w:eastAsiaTheme="minorHAnsi"/>
    </w:rPr>
  </w:style>
  <w:style w:type="paragraph" w:customStyle="1" w:styleId="035A7BD386544878984F4AB8A5A529147">
    <w:name w:val="035A7BD386544878984F4AB8A5A529147"/>
    <w:rsid w:val="003C42B3"/>
    <w:rPr>
      <w:rFonts w:eastAsiaTheme="minorHAnsi"/>
    </w:rPr>
  </w:style>
  <w:style w:type="paragraph" w:customStyle="1" w:styleId="4DC1D0AE30BA445283C7F748BB5AEF657">
    <w:name w:val="4DC1D0AE30BA445283C7F748BB5AEF657"/>
    <w:rsid w:val="003C42B3"/>
    <w:rPr>
      <w:rFonts w:eastAsiaTheme="minorHAnsi"/>
    </w:rPr>
  </w:style>
  <w:style w:type="paragraph" w:customStyle="1" w:styleId="8DFC8D61E07F48BCB65FB6537403C7C17">
    <w:name w:val="8DFC8D61E07F48BCB65FB6537403C7C17"/>
    <w:rsid w:val="003C42B3"/>
    <w:rPr>
      <w:rFonts w:eastAsiaTheme="minorHAnsi"/>
    </w:rPr>
  </w:style>
  <w:style w:type="paragraph" w:customStyle="1" w:styleId="DC09E481DF8D4813B38D85E98477A3E37">
    <w:name w:val="DC09E481DF8D4813B38D85E98477A3E37"/>
    <w:rsid w:val="003C42B3"/>
    <w:rPr>
      <w:rFonts w:eastAsiaTheme="minorHAnsi"/>
    </w:rPr>
  </w:style>
  <w:style w:type="paragraph" w:customStyle="1" w:styleId="A1CDDC4EE8DF48FDB02D0FA6AE0CD5597">
    <w:name w:val="A1CDDC4EE8DF48FDB02D0FA6AE0CD5597"/>
    <w:rsid w:val="003C42B3"/>
    <w:rPr>
      <w:rFonts w:eastAsiaTheme="minorHAnsi"/>
    </w:rPr>
  </w:style>
  <w:style w:type="paragraph" w:customStyle="1" w:styleId="1C996E81169F434FBC262D005DA6FEBE7">
    <w:name w:val="1C996E81169F434FBC262D005DA6FEBE7"/>
    <w:rsid w:val="003C42B3"/>
    <w:pPr>
      <w:spacing w:after="0" w:line="240" w:lineRule="auto"/>
    </w:pPr>
    <w:rPr>
      <w:rFonts w:ascii="Consolas" w:hAnsi="Consolas"/>
      <w:sz w:val="21"/>
      <w:szCs w:val="21"/>
    </w:rPr>
  </w:style>
  <w:style w:type="paragraph" w:customStyle="1" w:styleId="B917A984E008439CB83B369C3067FA627">
    <w:name w:val="B917A984E008439CB83B369C3067FA627"/>
    <w:rsid w:val="003C42B3"/>
    <w:rPr>
      <w:rFonts w:eastAsiaTheme="minorHAnsi"/>
    </w:rPr>
  </w:style>
  <w:style w:type="paragraph" w:customStyle="1" w:styleId="2D43B9F01345410D80AE29B4CE2C5EFD6">
    <w:name w:val="2D43B9F01345410D80AE29B4CE2C5EFD6"/>
    <w:rsid w:val="003C42B3"/>
    <w:pPr>
      <w:spacing w:after="0" w:line="240" w:lineRule="auto"/>
    </w:pPr>
    <w:rPr>
      <w:rFonts w:ascii="Consolas" w:hAnsi="Consolas"/>
      <w:sz w:val="21"/>
      <w:szCs w:val="21"/>
    </w:rPr>
  </w:style>
  <w:style w:type="paragraph" w:customStyle="1" w:styleId="106D783546CC4D38A850F1DC309B1D566">
    <w:name w:val="106D783546CC4D38A850F1DC309B1D566"/>
    <w:rsid w:val="003C42B3"/>
    <w:rPr>
      <w:rFonts w:eastAsiaTheme="minorHAnsi"/>
    </w:rPr>
  </w:style>
  <w:style w:type="paragraph" w:customStyle="1" w:styleId="0D445EACDEDC473ABCEEB97801A15AE18">
    <w:name w:val="0D445EACDEDC473ABCEEB97801A15AE18"/>
    <w:rsid w:val="003C42B3"/>
    <w:rPr>
      <w:rFonts w:eastAsiaTheme="minorHAnsi"/>
    </w:rPr>
  </w:style>
  <w:style w:type="paragraph" w:customStyle="1" w:styleId="5FF8D0D95D0842FA90402F9CB6CC2ACE8">
    <w:name w:val="5FF8D0D95D0842FA90402F9CB6CC2ACE8"/>
    <w:rsid w:val="003C42B3"/>
    <w:pPr>
      <w:spacing w:after="0" w:line="240" w:lineRule="auto"/>
    </w:pPr>
    <w:rPr>
      <w:rFonts w:ascii="Consolas" w:hAnsi="Consolas"/>
      <w:sz w:val="21"/>
      <w:szCs w:val="21"/>
    </w:rPr>
  </w:style>
  <w:style w:type="paragraph" w:customStyle="1" w:styleId="34BFA9AE43804D4D900F49D275A805F98">
    <w:name w:val="34BFA9AE43804D4D900F49D275A805F98"/>
    <w:rsid w:val="003C42B3"/>
    <w:pPr>
      <w:spacing w:after="0" w:line="240" w:lineRule="auto"/>
    </w:pPr>
  </w:style>
  <w:style w:type="paragraph" w:customStyle="1" w:styleId="287D8F150842466A9FB8997DE2F405B48">
    <w:name w:val="287D8F150842466A9FB8997DE2F405B48"/>
    <w:rsid w:val="003C42B3"/>
    <w:rPr>
      <w:rFonts w:eastAsiaTheme="minorHAnsi"/>
    </w:rPr>
  </w:style>
  <w:style w:type="paragraph" w:customStyle="1" w:styleId="222AAE4792AA4DDFBDE4F887F16693F48">
    <w:name w:val="222AAE4792AA4DDFBDE4F887F16693F48"/>
    <w:rsid w:val="003C42B3"/>
    <w:rPr>
      <w:rFonts w:eastAsiaTheme="minorHAnsi"/>
    </w:rPr>
  </w:style>
  <w:style w:type="paragraph" w:customStyle="1" w:styleId="A821023263C04F5B9101183289803B238">
    <w:name w:val="A821023263C04F5B9101183289803B238"/>
    <w:rsid w:val="003C42B3"/>
    <w:rPr>
      <w:rFonts w:eastAsiaTheme="minorHAnsi"/>
    </w:rPr>
  </w:style>
  <w:style w:type="paragraph" w:customStyle="1" w:styleId="72D64FC659044C108207F184231DCA3D8">
    <w:name w:val="72D64FC659044C108207F184231DCA3D8"/>
    <w:rsid w:val="003C42B3"/>
    <w:rPr>
      <w:rFonts w:eastAsiaTheme="minorHAnsi"/>
    </w:rPr>
  </w:style>
  <w:style w:type="paragraph" w:customStyle="1" w:styleId="353885AAF36840F780E89D996D58E7718">
    <w:name w:val="353885AAF36840F780E89D996D58E7718"/>
    <w:rsid w:val="003C42B3"/>
    <w:rPr>
      <w:rFonts w:eastAsiaTheme="minorHAnsi"/>
    </w:rPr>
  </w:style>
  <w:style w:type="paragraph" w:customStyle="1" w:styleId="F5F5F625E0A14F47A6F57405D7A3A2E18">
    <w:name w:val="F5F5F625E0A14F47A6F57405D7A3A2E18"/>
    <w:rsid w:val="003C42B3"/>
    <w:rPr>
      <w:rFonts w:eastAsiaTheme="minorHAnsi"/>
    </w:rPr>
  </w:style>
  <w:style w:type="paragraph" w:customStyle="1" w:styleId="DD66A6B73AF748CE95C6456BA388E64C8">
    <w:name w:val="DD66A6B73AF748CE95C6456BA388E64C8"/>
    <w:rsid w:val="003C42B3"/>
    <w:pPr>
      <w:ind w:left="720"/>
      <w:contextualSpacing/>
    </w:pPr>
  </w:style>
  <w:style w:type="paragraph" w:customStyle="1" w:styleId="D99BCB371F2C407783043337E71982DD8">
    <w:name w:val="D99BCB371F2C407783043337E71982DD8"/>
    <w:rsid w:val="003C42B3"/>
    <w:pPr>
      <w:ind w:left="720"/>
      <w:contextualSpacing/>
    </w:pPr>
  </w:style>
  <w:style w:type="paragraph" w:customStyle="1" w:styleId="8DBDD3315C9C46ED95B4245A34C524EC8">
    <w:name w:val="8DBDD3315C9C46ED95B4245A34C524EC8"/>
    <w:rsid w:val="003C42B3"/>
    <w:rPr>
      <w:rFonts w:eastAsiaTheme="minorHAnsi"/>
    </w:rPr>
  </w:style>
  <w:style w:type="paragraph" w:customStyle="1" w:styleId="035A7BD386544878984F4AB8A5A529148">
    <w:name w:val="035A7BD386544878984F4AB8A5A529148"/>
    <w:rsid w:val="003C42B3"/>
    <w:rPr>
      <w:rFonts w:eastAsiaTheme="minorHAnsi"/>
    </w:rPr>
  </w:style>
  <w:style w:type="paragraph" w:customStyle="1" w:styleId="4DC1D0AE30BA445283C7F748BB5AEF658">
    <w:name w:val="4DC1D0AE30BA445283C7F748BB5AEF658"/>
    <w:rsid w:val="003C42B3"/>
    <w:rPr>
      <w:rFonts w:eastAsiaTheme="minorHAnsi"/>
    </w:rPr>
  </w:style>
  <w:style w:type="paragraph" w:customStyle="1" w:styleId="8DFC8D61E07F48BCB65FB6537403C7C18">
    <w:name w:val="8DFC8D61E07F48BCB65FB6537403C7C18"/>
    <w:rsid w:val="003C42B3"/>
    <w:rPr>
      <w:rFonts w:eastAsiaTheme="minorHAnsi"/>
    </w:rPr>
  </w:style>
  <w:style w:type="paragraph" w:customStyle="1" w:styleId="DC09E481DF8D4813B38D85E98477A3E38">
    <w:name w:val="DC09E481DF8D4813B38D85E98477A3E38"/>
    <w:rsid w:val="003C42B3"/>
    <w:rPr>
      <w:rFonts w:eastAsiaTheme="minorHAnsi"/>
    </w:rPr>
  </w:style>
  <w:style w:type="paragraph" w:customStyle="1" w:styleId="A1CDDC4EE8DF48FDB02D0FA6AE0CD5598">
    <w:name w:val="A1CDDC4EE8DF48FDB02D0FA6AE0CD5598"/>
    <w:rsid w:val="003C42B3"/>
    <w:rPr>
      <w:rFonts w:eastAsiaTheme="minorHAnsi"/>
    </w:rPr>
  </w:style>
  <w:style w:type="paragraph" w:customStyle="1" w:styleId="1C996E81169F434FBC262D005DA6FEBE8">
    <w:name w:val="1C996E81169F434FBC262D005DA6FEBE8"/>
    <w:rsid w:val="003C42B3"/>
    <w:pPr>
      <w:spacing w:after="0" w:line="240" w:lineRule="auto"/>
    </w:pPr>
    <w:rPr>
      <w:rFonts w:ascii="Consolas" w:hAnsi="Consolas"/>
      <w:sz w:val="21"/>
      <w:szCs w:val="21"/>
    </w:rPr>
  </w:style>
  <w:style w:type="paragraph" w:customStyle="1" w:styleId="B917A984E008439CB83B369C3067FA628">
    <w:name w:val="B917A984E008439CB83B369C3067FA628"/>
    <w:rsid w:val="003C42B3"/>
    <w:rPr>
      <w:rFonts w:eastAsiaTheme="minorHAnsi"/>
    </w:rPr>
  </w:style>
  <w:style w:type="paragraph" w:customStyle="1" w:styleId="2D43B9F01345410D80AE29B4CE2C5EFD7">
    <w:name w:val="2D43B9F01345410D80AE29B4CE2C5EFD7"/>
    <w:rsid w:val="003C42B3"/>
    <w:pPr>
      <w:spacing w:after="0" w:line="240" w:lineRule="auto"/>
    </w:pPr>
    <w:rPr>
      <w:rFonts w:ascii="Consolas" w:hAnsi="Consolas"/>
      <w:sz w:val="21"/>
      <w:szCs w:val="21"/>
    </w:rPr>
  </w:style>
  <w:style w:type="paragraph" w:customStyle="1" w:styleId="106D783546CC4D38A850F1DC309B1D567">
    <w:name w:val="106D783546CC4D38A850F1DC309B1D567"/>
    <w:rsid w:val="003C42B3"/>
    <w:rPr>
      <w:rFonts w:eastAsiaTheme="minorHAnsi"/>
    </w:rPr>
  </w:style>
  <w:style w:type="paragraph" w:customStyle="1" w:styleId="0D445EACDEDC473ABCEEB97801A15AE19">
    <w:name w:val="0D445EACDEDC473ABCEEB97801A15AE19"/>
    <w:rsid w:val="003C42B3"/>
    <w:rPr>
      <w:rFonts w:eastAsiaTheme="minorHAnsi"/>
    </w:rPr>
  </w:style>
  <w:style w:type="paragraph" w:customStyle="1" w:styleId="5FF8D0D95D0842FA90402F9CB6CC2ACE9">
    <w:name w:val="5FF8D0D95D0842FA90402F9CB6CC2ACE9"/>
    <w:rsid w:val="003C42B3"/>
    <w:pPr>
      <w:spacing w:after="0" w:line="240" w:lineRule="auto"/>
    </w:pPr>
    <w:rPr>
      <w:rFonts w:ascii="Consolas" w:hAnsi="Consolas"/>
      <w:sz w:val="21"/>
      <w:szCs w:val="21"/>
    </w:rPr>
  </w:style>
  <w:style w:type="paragraph" w:customStyle="1" w:styleId="34BFA9AE43804D4D900F49D275A805F99">
    <w:name w:val="34BFA9AE43804D4D900F49D275A805F99"/>
    <w:rsid w:val="003C42B3"/>
    <w:pPr>
      <w:spacing w:after="0" w:line="240" w:lineRule="auto"/>
    </w:pPr>
  </w:style>
  <w:style w:type="paragraph" w:customStyle="1" w:styleId="287D8F150842466A9FB8997DE2F405B49">
    <w:name w:val="287D8F150842466A9FB8997DE2F405B49"/>
    <w:rsid w:val="003C42B3"/>
    <w:rPr>
      <w:rFonts w:eastAsiaTheme="minorHAnsi"/>
    </w:rPr>
  </w:style>
  <w:style w:type="paragraph" w:customStyle="1" w:styleId="222AAE4792AA4DDFBDE4F887F16693F49">
    <w:name w:val="222AAE4792AA4DDFBDE4F887F16693F49"/>
    <w:rsid w:val="003C42B3"/>
    <w:rPr>
      <w:rFonts w:eastAsiaTheme="minorHAnsi"/>
    </w:rPr>
  </w:style>
  <w:style w:type="paragraph" w:customStyle="1" w:styleId="A821023263C04F5B9101183289803B239">
    <w:name w:val="A821023263C04F5B9101183289803B239"/>
    <w:rsid w:val="003C42B3"/>
    <w:rPr>
      <w:rFonts w:eastAsiaTheme="minorHAnsi"/>
    </w:rPr>
  </w:style>
  <w:style w:type="paragraph" w:customStyle="1" w:styleId="72D64FC659044C108207F184231DCA3D9">
    <w:name w:val="72D64FC659044C108207F184231DCA3D9"/>
    <w:rsid w:val="003C42B3"/>
    <w:rPr>
      <w:rFonts w:eastAsiaTheme="minorHAnsi"/>
    </w:rPr>
  </w:style>
  <w:style w:type="paragraph" w:customStyle="1" w:styleId="353885AAF36840F780E89D996D58E7719">
    <w:name w:val="353885AAF36840F780E89D996D58E7719"/>
    <w:rsid w:val="003C42B3"/>
    <w:rPr>
      <w:rFonts w:eastAsiaTheme="minorHAnsi"/>
    </w:rPr>
  </w:style>
  <w:style w:type="paragraph" w:customStyle="1" w:styleId="F5F5F625E0A14F47A6F57405D7A3A2E19">
    <w:name w:val="F5F5F625E0A14F47A6F57405D7A3A2E19"/>
    <w:rsid w:val="003C42B3"/>
    <w:rPr>
      <w:rFonts w:eastAsiaTheme="minorHAnsi"/>
    </w:rPr>
  </w:style>
  <w:style w:type="paragraph" w:customStyle="1" w:styleId="DD66A6B73AF748CE95C6456BA388E64C9">
    <w:name w:val="DD66A6B73AF748CE95C6456BA388E64C9"/>
    <w:rsid w:val="003C42B3"/>
    <w:pPr>
      <w:ind w:left="720"/>
      <w:contextualSpacing/>
    </w:pPr>
  </w:style>
  <w:style w:type="paragraph" w:customStyle="1" w:styleId="D99BCB371F2C407783043337E71982DD9">
    <w:name w:val="D99BCB371F2C407783043337E71982DD9"/>
    <w:rsid w:val="003C42B3"/>
    <w:pPr>
      <w:ind w:left="720"/>
      <w:contextualSpacing/>
    </w:pPr>
  </w:style>
  <w:style w:type="paragraph" w:customStyle="1" w:styleId="8DBDD3315C9C46ED95B4245A34C524EC9">
    <w:name w:val="8DBDD3315C9C46ED95B4245A34C524EC9"/>
    <w:rsid w:val="003C42B3"/>
    <w:rPr>
      <w:rFonts w:eastAsiaTheme="minorHAnsi"/>
    </w:rPr>
  </w:style>
  <w:style w:type="paragraph" w:customStyle="1" w:styleId="035A7BD386544878984F4AB8A5A529149">
    <w:name w:val="035A7BD386544878984F4AB8A5A529149"/>
    <w:rsid w:val="003C42B3"/>
    <w:rPr>
      <w:rFonts w:eastAsiaTheme="minorHAnsi"/>
    </w:rPr>
  </w:style>
  <w:style w:type="paragraph" w:customStyle="1" w:styleId="4DC1D0AE30BA445283C7F748BB5AEF659">
    <w:name w:val="4DC1D0AE30BA445283C7F748BB5AEF659"/>
    <w:rsid w:val="003C42B3"/>
    <w:rPr>
      <w:rFonts w:eastAsiaTheme="minorHAnsi"/>
    </w:rPr>
  </w:style>
  <w:style w:type="paragraph" w:customStyle="1" w:styleId="8DFC8D61E07F48BCB65FB6537403C7C19">
    <w:name w:val="8DFC8D61E07F48BCB65FB6537403C7C19"/>
    <w:rsid w:val="003C42B3"/>
    <w:rPr>
      <w:rFonts w:eastAsiaTheme="minorHAnsi"/>
    </w:rPr>
  </w:style>
  <w:style w:type="paragraph" w:customStyle="1" w:styleId="DC09E481DF8D4813B38D85E98477A3E39">
    <w:name w:val="DC09E481DF8D4813B38D85E98477A3E39"/>
    <w:rsid w:val="003C42B3"/>
    <w:rPr>
      <w:rFonts w:eastAsiaTheme="minorHAnsi"/>
    </w:rPr>
  </w:style>
  <w:style w:type="paragraph" w:customStyle="1" w:styleId="A1CDDC4EE8DF48FDB02D0FA6AE0CD5599">
    <w:name w:val="A1CDDC4EE8DF48FDB02D0FA6AE0CD5599"/>
    <w:rsid w:val="003C42B3"/>
    <w:rPr>
      <w:rFonts w:eastAsiaTheme="minorHAnsi"/>
    </w:rPr>
  </w:style>
  <w:style w:type="paragraph" w:customStyle="1" w:styleId="1C996E81169F434FBC262D005DA6FEBE9">
    <w:name w:val="1C996E81169F434FBC262D005DA6FEBE9"/>
    <w:rsid w:val="003C42B3"/>
    <w:pPr>
      <w:spacing w:after="0" w:line="240" w:lineRule="auto"/>
    </w:pPr>
    <w:rPr>
      <w:rFonts w:ascii="Consolas" w:hAnsi="Consolas"/>
      <w:sz w:val="21"/>
      <w:szCs w:val="21"/>
    </w:rPr>
  </w:style>
  <w:style w:type="paragraph" w:customStyle="1" w:styleId="B917A984E008439CB83B369C3067FA629">
    <w:name w:val="B917A984E008439CB83B369C3067FA629"/>
    <w:rsid w:val="003C42B3"/>
    <w:rPr>
      <w:rFonts w:eastAsiaTheme="minorHAnsi"/>
    </w:rPr>
  </w:style>
  <w:style w:type="paragraph" w:customStyle="1" w:styleId="2D43B9F01345410D80AE29B4CE2C5EFD8">
    <w:name w:val="2D43B9F01345410D80AE29B4CE2C5EFD8"/>
    <w:rsid w:val="003C42B3"/>
    <w:pPr>
      <w:spacing w:after="0" w:line="240" w:lineRule="auto"/>
    </w:pPr>
    <w:rPr>
      <w:rFonts w:ascii="Consolas" w:hAnsi="Consolas"/>
      <w:sz w:val="21"/>
      <w:szCs w:val="21"/>
    </w:rPr>
  </w:style>
  <w:style w:type="paragraph" w:customStyle="1" w:styleId="106D783546CC4D38A850F1DC309B1D568">
    <w:name w:val="106D783546CC4D38A850F1DC309B1D568"/>
    <w:rsid w:val="003C42B3"/>
    <w:rPr>
      <w:rFonts w:eastAsiaTheme="minorHAnsi"/>
    </w:rPr>
  </w:style>
  <w:style w:type="paragraph" w:customStyle="1" w:styleId="0D445EACDEDC473ABCEEB97801A15AE110">
    <w:name w:val="0D445EACDEDC473ABCEEB97801A15AE110"/>
    <w:rsid w:val="003C42B3"/>
    <w:rPr>
      <w:rFonts w:eastAsiaTheme="minorHAnsi"/>
    </w:rPr>
  </w:style>
  <w:style w:type="paragraph" w:customStyle="1" w:styleId="5FF8D0D95D0842FA90402F9CB6CC2ACE10">
    <w:name w:val="5FF8D0D95D0842FA90402F9CB6CC2ACE10"/>
    <w:rsid w:val="003C42B3"/>
    <w:pPr>
      <w:spacing w:after="0" w:line="240" w:lineRule="auto"/>
    </w:pPr>
    <w:rPr>
      <w:rFonts w:ascii="Consolas" w:hAnsi="Consolas"/>
      <w:sz w:val="21"/>
      <w:szCs w:val="21"/>
    </w:rPr>
  </w:style>
  <w:style w:type="paragraph" w:customStyle="1" w:styleId="34BFA9AE43804D4D900F49D275A805F910">
    <w:name w:val="34BFA9AE43804D4D900F49D275A805F910"/>
    <w:rsid w:val="003C42B3"/>
    <w:pPr>
      <w:spacing w:after="0" w:line="240" w:lineRule="auto"/>
    </w:pPr>
  </w:style>
  <w:style w:type="paragraph" w:customStyle="1" w:styleId="287D8F150842466A9FB8997DE2F405B410">
    <w:name w:val="287D8F150842466A9FB8997DE2F405B410"/>
    <w:rsid w:val="003C42B3"/>
    <w:rPr>
      <w:rFonts w:eastAsiaTheme="minorHAnsi"/>
    </w:rPr>
  </w:style>
  <w:style w:type="paragraph" w:customStyle="1" w:styleId="222AAE4792AA4DDFBDE4F887F16693F410">
    <w:name w:val="222AAE4792AA4DDFBDE4F887F16693F410"/>
    <w:rsid w:val="003C42B3"/>
    <w:rPr>
      <w:rFonts w:eastAsiaTheme="minorHAnsi"/>
    </w:rPr>
  </w:style>
  <w:style w:type="paragraph" w:customStyle="1" w:styleId="A821023263C04F5B9101183289803B2310">
    <w:name w:val="A821023263C04F5B9101183289803B2310"/>
    <w:rsid w:val="003C42B3"/>
    <w:rPr>
      <w:rFonts w:eastAsiaTheme="minorHAnsi"/>
    </w:rPr>
  </w:style>
  <w:style w:type="paragraph" w:customStyle="1" w:styleId="72D64FC659044C108207F184231DCA3D10">
    <w:name w:val="72D64FC659044C108207F184231DCA3D10"/>
    <w:rsid w:val="003C42B3"/>
    <w:rPr>
      <w:rFonts w:eastAsiaTheme="minorHAnsi"/>
    </w:rPr>
  </w:style>
  <w:style w:type="paragraph" w:customStyle="1" w:styleId="353885AAF36840F780E89D996D58E77110">
    <w:name w:val="353885AAF36840F780E89D996D58E77110"/>
    <w:rsid w:val="003C42B3"/>
    <w:rPr>
      <w:rFonts w:eastAsiaTheme="minorHAnsi"/>
    </w:rPr>
  </w:style>
  <w:style w:type="paragraph" w:customStyle="1" w:styleId="F5F5F625E0A14F47A6F57405D7A3A2E110">
    <w:name w:val="F5F5F625E0A14F47A6F57405D7A3A2E110"/>
    <w:rsid w:val="003C42B3"/>
    <w:rPr>
      <w:rFonts w:eastAsiaTheme="minorHAnsi"/>
    </w:rPr>
  </w:style>
  <w:style w:type="paragraph" w:customStyle="1" w:styleId="DD66A6B73AF748CE95C6456BA388E64C10">
    <w:name w:val="DD66A6B73AF748CE95C6456BA388E64C10"/>
    <w:rsid w:val="003C42B3"/>
    <w:pPr>
      <w:ind w:left="720"/>
      <w:contextualSpacing/>
    </w:pPr>
  </w:style>
  <w:style w:type="paragraph" w:customStyle="1" w:styleId="D99BCB371F2C407783043337E71982DD10">
    <w:name w:val="D99BCB371F2C407783043337E71982DD10"/>
    <w:rsid w:val="003C42B3"/>
    <w:pPr>
      <w:ind w:left="720"/>
      <w:contextualSpacing/>
    </w:pPr>
  </w:style>
  <w:style w:type="paragraph" w:customStyle="1" w:styleId="8DBDD3315C9C46ED95B4245A34C524EC10">
    <w:name w:val="8DBDD3315C9C46ED95B4245A34C524EC10"/>
    <w:rsid w:val="003C42B3"/>
    <w:rPr>
      <w:rFonts w:eastAsiaTheme="minorHAnsi"/>
    </w:rPr>
  </w:style>
  <w:style w:type="paragraph" w:customStyle="1" w:styleId="035A7BD386544878984F4AB8A5A5291410">
    <w:name w:val="035A7BD386544878984F4AB8A5A5291410"/>
    <w:rsid w:val="003C42B3"/>
    <w:rPr>
      <w:rFonts w:eastAsiaTheme="minorHAnsi"/>
    </w:rPr>
  </w:style>
  <w:style w:type="paragraph" w:customStyle="1" w:styleId="4DC1D0AE30BA445283C7F748BB5AEF6510">
    <w:name w:val="4DC1D0AE30BA445283C7F748BB5AEF6510"/>
    <w:rsid w:val="003C42B3"/>
    <w:rPr>
      <w:rFonts w:eastAsiaTheme="minorHAnsi"/>
    </w:rPr>
  </w:style>
  <w:style w:type="paragraph" w:customStyle="1" w:styleId="8DFC8D61E07F48BCB65FB6537403C7C110">
    <w:name w:val="8DFC8D61E07F48BCB65FB6537403C7C110"/>
    <w:rsid w:val="003C42B3"/>
    <w:rPr>
      <w:rFonts w:eastAsiaTheme="minorHAnsi"/>
    </w:rPr>
  </w:style>
  <w:style w:type="paragraph" w:customStyle="1" w:styleId="DC09E481DF8D4813B38D85E98477A3E310">
    <w:name w:val="DC09E481DF8D4813B38D85E98477A3E310"/>
    <w:rsid w:val="003C42B3"/>
    <w:rPr>
      <w:rFonts w:eastAsiaTheme="minorHAnsi"/>
    </w:rPr>
  </w:style>
  <w:style w:type="paragraph" w:customStyle="1" w:styleId="A1CDDC4EE8DF48FDB02D0FA6AE0CD55910">
    <w:name w:val="A1CDDC4EE8DF48FDB02D0FA6AE0CD55910"/>
    <w:rsid w:val="003C42B3"/>
    <w:rPr>
      <w:rFonts w:eastAsiaTheme="minorHAnsi"/>
    </w:rPr>
  </w:style>
  <w:style w:type="paragraph" w:customStyle="1" w:styleId="1C996E81169F434FBC262D005DA6FEBE10">
    <w:name w:val="1C996E81169F434FBC262D005DA6FEBE10"/>
    <w:rsid w:val="003C42B3"/>
    <w:pPr>
      <w:spacing w:after="0" w:line="240" w:lineRule="auto"/>
    </w:pPr>
    <w:rPr>
      <w:rFonts w:ascii="Consolas" w:hAnsi="Consolas"/>
      <w:sz w:val="21"/>
      <w:szCs w:val="21"/>
    </w:rPr>
  </w:style>
  <w:style w:type="paragraph" w:customStyle="1" w:styleId="B917A984E008439CB83B369C3067FA6210">
    <w:name w:val="B917A984E008439CB83B369C3067FA6210"/>
    <w:rsid w:val="003C42B3"/>
    <w:rPr>
      <w:rFonts w:eastAsiaTheme="minorHAnsi"/>
    </w:rPr>
  </w:style>
  <w:style w:type="paragraph" w:customStyle="1" w:styleId="2D43B9F01345410D80AE29B4CE2C5EFD9">
    <w:name w:val="2D43B9F01345410D80AE29B4CE2C5EFD9"/>
    <w:rsid w:val="003C42B3"/>
    <w:pPr>
      <w:spacing w:after="0" w:line="240" w:lineRule="auto"/>
    </w:pPr>
    <w:rPr>
      <w:rFonts w:ascii="Consolas" w:hAnsi="Consolas"/>
      <w:sz w:val="21"/>
      <w:szCs w:val="21"/>
    </w:rPr>
  </w:style>
  <w:style w:type="paragraph" w:customStyle="1" w:styleId="106D783546CC4D38A850F1DC309B1D569">
    <w:name w:val="106D783546CC4D38A850F1DC309B1D569"/>
    <w:rsid w:val="003C42B3"/>
    <w:rPr>
      <w:rFonts w:eastAsiaTheme="minorHAnsi"/>
    </w:rPr>
  </w:style>
  <w:style w:type="paragraph" w:customStyle="1" w:styleId="0D445EACDEDC473ABCEEB97801A15AE111">
    <w:name w:val="0D445EACDEDC473ABCEEB97801A15AE111"/>
    <w:rsid w:val="003C42B3"/>
    <w:rPr>
      <w:rFonts w:eastAsiaTheme="minorHAnsi"/>
    </w:rPr>
  </w:style>
  <w:style w:type="paragraph" w:customStyle="1" w:styleId="5FF8D0D95D0842FA90402F9CB6CC2ACE11">
    <w:name w:val="5FF8D0D95D0842FA90402F9CB6CC2ACE11"/>
    <w:rsid w:val="003C42B3"/>
    <w:pPr>
      <w:spacing w:after="0" w:line="240" w:lineRule="auto"/>
    </w:pPr>
    <w:rPr>
      <w:rFonts w:ascii="Consolas" w:hAnsi="Consolas"/>
      <w:sz w:val="21"/>
      <w:szCs w:val="21"/>
    </w:rPr>
  </w:style>
  <w:style w:type="paragraph" w:customStyle="1" w:styleId="34BFA9AE43804D4D900F49D275A805F911">
    <w:name w:val="34BFA9AE43804D4D900F49D275A805F911"/>
    <w:rsid w:val="003C42B3"/>
    <w:pPr>
      <w:spacing w:after="0" w:line="240" w:lineRule="auto"/>
    </w:pPr>
  </w:style>
  <w:style w:type="paragraph" w:customStyle="1" w:styleId="287D8F150842466A9FB8997DE2F405B411">
    <w:name w:val="287D8F150842466A9FB8997DE2F405B411"/>
    <w:rsid w:val="003C42B3"/>
    <w:rPr>
      <w:rFonts w:eastAsiaTheme="minorHAnsi"/>
    </w:rPr>
  </w:style>
  <w:style w:type="paragraph" w:customStyle="1" w:styleId="222AAE4792AA4DDFBDE4F887F16693F411">
    <w:name w:val="222AAE4792AA4DDFBDE4F887F16693F411"/>
    <w:rsid w:val="003C42B3"/>
    <w:rPr>
      <w:rFonts w:eastAsiaTheme="minorHAnsi"/>
    </w:rPr>
  </w:style>
  <w:style w:type="paragraph" w:customStyle="1" w:styleId="A821023263C04F5B9101183289803B2311">
    <w:name w:val="A821023263C04F5B9101183289803B2311"/>
    <w:rsid w:val="003C42B3"/>
    <w:rPr>
      <w:rFonts w:eastAsiaTheme="minorHAnsi"/>
    </w:rPr>
  </w:style>
  <w:style w:type="paragraph" w:customStyle="1" w:styleId="72D64FC659044C108207F184231DCA3D11">
    <w:name w:val="72D64FC659044C108207F184231DCA3D11"/>
    <w:rsid w:val="003C42B3"/>
    <w:rPr>
      <w:rFonts w:eastAsiaTheme="minorHAnsi"/>
    </w:rPr>
  </w:style>
  <w:style w:type="paragraph" w:customStyle="1" w:styleId="353885AAF36840F780E89D996D58E77111">
    <w:name w:val="353885AAF36840F780E89D996D58E77111"/>
    <w:rsid w:val="003C42B3"/>
    <w:rPr>
      <w:rFonts w:eastAsiaTheme="minorHAnsi"/>
    </w:rPr>
  </w:style>
  <w:style w:type="paragraph" w:customStyle="1" w:styleId="F5F5F625E0A14F47A6F57405D7A3A2E111">
    <w:name w:val="F5F5F625E0A14F47A6F57405D7A3A2E111"/>
    <w:rsid w:val="003C42B3"/>
    <w:rPr>
      <w:rFonts w:eastAsiaTheme="minorHAnsi"/>
    </w:rPr>
  </w:style>
  <w:style w:type="paragraph" w:customStyle="1" w:styleId="DD66A6B73AF748CE95C6456BA388E64C11">
    <w:name w:val="DD66A6B73AF748CE95C6456BA388E64C11"/>
    <w:rsid w:val="003C42B3"/>
    <w:pPr>
      <w:ind w:left="720"/>
      <w:contextualSpacing/>
    </w:pPr>
  </w:style>
  <w:style w:type="paragraph" w:customStyle="1" w:styleId="D99BCB371F2C407783043337E71982DD11">
    <w:name w:val="D99BCB371F2C407783043337E71982DD11"/>
    <w:rsid w:val="003C42B3"/>
    <w:pPr>
      <w:ind w:left="720"/>
      <w:contextualSpacing/>
    </w:pPr>
  </w:style>
  <w:style w:type="paragraph" w:customStyle="1" w:styleId="8DBDD3315C9C46ED95B4245A34C524EC11">
    <w:name w:val="8DBDD3315C9C46ED95B4245A34C524EC11"/>
    <w:rsid w:val="003C42B3"/>
    <w:rPr>
      <w:rFonts w:eastAsiaTheme="minorHAnsi"/>
    </w:rPr>
  </w:style>
  <w:style w:type="paragraph" w:customStyle="1" w:styleId="035A7BD386544878984F4AB8A5A5291411">
    <w:name w:val="035A7BD386544878984F4AB8A5A5291411"/>
    <w:rsid w:val="003C42B3"/>
    <w:rPr>
      <w:rFonts w:eastAsiaTheme="minorHAnsi"/>
    </w:rPr>
  </w:style>
  <w:style w:type="paragraph" w:customStyle="1" w:styleId="4DC1D0AE30BA445283C7F748BB5AEF6511">
    <w:name w:val="4DC1D0AE30BA445283C7F748BB5AEF6511"/>
    <w:rsid w:val="003C42B3"/>
    <w:rPr>
      <w:rFonts w:eastAsiaTheme="minorHAnsi"/>
    </w:rPr>
  </w:style>
  <w:style w:type="paragraph" w:customStyle="1" w:styleId="8DFC8D61E07F48BCB65FB6537403C7C111">
    <w:name w:val="8DFC8D61E07F48BCB65FB6537403C7C111"/>
    <w:rsid w:val="003C42B3"/>
    <w:rPr>
      <w:rFonts w:eastAsiaTheme="minorHAnsi"/>
    </w:rPr>
  </w:style>
  <w:style w:type="paragraph" w:customStyle="1" w:styleId="DC09E481DF8D4813B38D85E98477A3E311">
    <w:name w:val="DC09E481DF8D4813B38D85E98477A3E311"/>
    <w:rsid w:val="003C42B3"/>
    <w:rPr>
      <w:rFonts w:eastAsiaTheme="minorHAnsi"/>
    </w:rPr>
  </w:style>
  <w:style w:type="paragraph" w:customStyle="1" w:styleId="A1CDDC4EE8DF48FDB02D0FA6AE0CD55911">
    <w:name w:val="A1CDDC4EE8DF48FDB02D0FA6AE0CD55911"/>
    <w:rsid w:val="003C42B3"/>
    <w:rPr>
      <w:rFonts w:eastAsiaTheme="minorHAnsi"/>
    </w:rPr>
  </w:style>
  <w:style w:type="paragraph" w:customStyle="1" w:styleId="1C996E81169F434FBC262D005DA6FEBE11">
    <w:name w:val="1C996E81169F434FBC262D005DA6FEBE11"/>
    <w:rsid w:val="003C42B3"/>
    <w:pPr>
      <w:spacing w:after="0" w:line="240" w:lineRule="auto"/>
    </w:pPr>
    <w:rPr>
      <w:rFonts w:ascii="Consolas" w:hAnsi="Consolas"/>
      <w:sz w:val="21"/>
      <w:szCs w:val="21"/>
    </w:rPr>
  </w:style>
  <w:style w:type="paragraph" w:customStyle="1" w:styleId="B917A984E008439CB83B369C3067FA6211">
    <w:name w:val="B917A984E008439CB83B369C3067FA6211"/>
    <w:rsid w:val="003C42B3"/>
    <w:rPr>
      <w:rFonts w:eastAsiaTheme="minorHAnsi"/>
    </w:rPr>
  </w:style>
  <w:style w:type="paragraph" w:customStyle="1" w:styleId="2D43B9F01345410D80AE29B4CE2C5EFD10">
    <w:name w:val="2D43B9F01345410D80AE29B4CE2C5EFD10"/>
    <w:rsid w:val="003C42B3"/>
    <w:pPr>
      <w:spacing w:after="0" w:line="240" w:lineRule="auto"/>
    </w:pPr>
    <w:rPr>
      <w:rFonts w:ascii="Consolas" w:hAnsi="Consolas"/>
      <w:sz w:val="21"/>
      <w:szCs w:val="21"/>
    </w:rPr>
  </w:style>
  <w:style w:type="paragraph" w:customStyle="1" w:styleId="106D783546CC4D38A850F1DC309B1D5610">
    <w:name w:val="106D783546CC4D38A850F1DC309B1D5610"/>
    <w:rsid w:val="003C42B3"/>
    <w:rPr>
      <w:rFonts w:eastAsiaTheme="minorHAnsi"/>
    </w:rPr>
  </w:style>
  <w:style w:type="paragraph" w:customStyle="1" w:styleId="0D445EACDEDC473ABCEEB97801A15AE112">
    <w:name w:val="0D445EACDEDC473ABCEEB97801A15AE112"/>
    <w:rsid w:val="003C42B3"/>
    <w:rPr>
      <w:rFonts w:eastAsiaTheme="minorHAnsi"/>
    </w:rPr>
  </w:style>
  <w:style w:type="paragraph" w:customStyle="1" w:styleId="5FF8D0D95D0842FA90402F9CB6CC2ACE12">
    <w:name w:val="5FF8D0D95D0842FA90402F9CB6CC2ACE12"/>
    <w:rsid w:val="003C42B3"/>
    <w:pPr>
      <w:spacing w:after="0" w:line="240" w:lineRule="auto"/>
    </w:pPr>
    <w:rPr>
      <w:rFonts w:ascii="Consolas" w:hAnsi="Consolas"/>
      <w:sz w:val="21"/>
      <w:szCs w:val="21"/>
    </w:rPr>
  </w:style>
  <w:style w:type="paragraph" w:customStyle="1" w:styleId="34BFA9AE43804D4D900F49D275A805F912">
    <w:name w:val="34BFA9AE43804D4D900F49D275A805F912"/>
    <w:rsid w:val="003C42B3"/>
    <w:pPr>
      <w:spacing w:after="0" w:line="240" w:lineRule="auto"/>
    </w:pPr>
  </w:style>
  <w:style w:type="paragraph" w:customStyle="1" w:styleId="287D8F150842466A9FB8997DE2F405B412">
    <w:name w:val="287D8F150842466A9FB8997DE2F405B412"/>
    <w:rsid w:val="003C42B3"/>
    <w:rPr>
      <w:rFonts w:eastAsiaTheme="minorHAnsi"/>
    </w:rPr>
  </w:style>
  <w:style w:type="paragraph" w:customStyle="1" w:styleId="222AAE4792AA4DDFBDE4F887F16693F412">
    <w:name w:val="222AAE4792AA4DDFBDE4F887F16693F412"/>
    <w:rsid w:val="003C42B3"/>
    <w:rPr>
      <w:rFonts w:eastAsiaTheme="minorHAnsi"/>
    </w:rPr>
  </w:style>
  <w:style w:type="paragraph" w:customStyle="1" w:styleId="A821023263C04F5B9101183289803B2312">
    <w:name w:val="A821023263C04F5B9101183289803B2312"/>
    <w:rsid w:val="003C42B3"/>
    <w:rPr>
      <w:rFonts w:eastAsiaTheme="minorHAnsi"/>
    </w:rPr>
  </w:style>
  <w:style w:type="paragraph" w:customStyle="1" w:styleId="72D64FC659044C108207F184231DCA3D12">
    <w:name w:val="72D64FC659044C108207F184231DCA3D12"/>
    <w:rsid w:val="003C42B3"/>
    <w:rPr>
      <w:rFonts w:eastAsiaTheme="minorHAnsi"/>
    </w:rPr>
  </w:style>
  <w:style w:type="paragraph" w:customStyle="1" w:styleId="353885AAF36840F780E89D996D58E77112">
    <w:name w:val="353885AAF36840F780E89D996D58E77112"/>
    <w:rsid w:val="003C42B3"/>
    <w:rPr>
      <w:rFonts w:eastAsiaTheme="minorHAnsi"/>
    </w:rPr>
  </w:style>
  <w:style w:type="paragraph" w:customStyle="1" w:styleId="F5F5F625E0A14F47A6F57405D7A3A2E112">
    <w:name w:val="F5F5F625E0A14F47A6F57405D7A3A2E112"/>
    <w:rsid w:val="003C42B3"/>
    <w:rPr>
      <w:rFonts w:eastAsiaTheme="minorHAnsi"/>
    </w:rPr>
  </w:style>
  <w:style w:type="paragraph" w:customStyle="1" w:styleId="DD66A6B73AF748CE95C6456BA388E64C12">
    <w:name w:val="DD66A6B73AF748CE95C6456BA388E64C12"/>
    <w:rsid w:val="003C42B3"/>
    <w:pPr>
      <w:ind w:left="720"/>
      <w:contextualSpacing/>
    </w:pPr>
  </w:style>
  <w:style w:type="paragraph" w:customStyle="1" w:styleId="D99BCB371F2C407783043337E71982DD12">
    <w:name w:val="D99BCB371F2C407783043337E71982DD12"/>
    <w:rsid w:val="003C42B3"/>
    <w:pPr>
      <w:ind w:left="720"/>
      <w:contextualSpacing/>
    </w:pPr>
  </w:style>
  <w:style w:type="paragraph" w:customStyle="1" w:styleId="8DBDD3315C9C46ED95B4245A34C524EC12">
    <w:name w:val="8DBDD3315C9C46ED95B4245A34C524EC12"/>
    <w:rsid w:val="003C42B3"/>
    <w:rPr>
      <w:rFonts w:eastAsiaTheme="minorHAnsi"/>
    </w:rPr>
  </w:style>
  <w:style w:type="paragraph" w:customStyle="1" w:styleId="035A7BD386544878984F4AB8A5A5291412">
    <w:name w:val="035A7BD386544878984F4AB8A5A5291412"/>
    <w:rsid w:val="003C42B3"/>
    <w:rPr>
      <w:rFonts w:eastAsiaTheme="minorHAnsi"/>
    </w:rPr>
  </w:style>
  <w:style w:type="paragraph" w:customStyle="1" w:styleId="4DC1D0AE30BA445283C7F748BB5AEF6512">
    <w:name w:val="4DC1D0AE30BA445283C7F748BB5AEF6512"/>
    <w:rsid w:val="003C42B3"/>
    <w:rPr>
      <w:rFonts w:eastAsiaTheme="minorHAnsi"/>
    </w:rPr>
  </w:style>
  <w:style w:type="paragraph" w:customStyle="1" w:styleId="8DFC8D61E07F48BCB65FB6537403C7C112">
    <w:name w:val="8DFC8D61E07F48BCB65FB6537403C7C112"/>
    <w:rsid w:val="003C42B3"/>
    <w:rPr>
      <w:rFonts w:eastAsiaTheme="minorHAnsi"/>
    </w:rPr>
  </w:style>
  <w:style w:type="paragraph" w:customStyle="1" w:styleId="DC09E481DF8D4813B38D85E98477A3E312">
    <w:name w:val="DC09E481DF8D4813B38D85E98477A3E312"/>
    <w:rsid w:val="003C42B3"/>
    <w:rPr>
      <w:rFonts w:eastAsiaTheme="minorHAnsi"/>
    </w:rPr>
  </w:style>
  <w:style w:type="paragraph" w:customStyle="1" w:styleId="A1CDDC4EE8DF48FDB02D0FA6AE0CD55912">
    <w:name w:val="A1CDDC4EE8DF48FDB02D0FA6AE0CD55912"/>
    <w:rsid w:val="003C42B3"/>
    <w:rPr>
      <w:rFonts w:eastAsiaTheme="minorHAnsi"/>
    </w:rPr>
  </w:style>
  <w:style w:type="paragraph" w:customStyle="1" w:styleId="1C996E81169F434FBC262D005DA6FEBE12">
    <w:name w:val="1C996E81169F434FBC262D005DA6FEBE12"/>
    <w:rsid w:val="003C42B3"/>
    <w:pPr>
      <w:spacing w:after="0" w:line="240" w:lineRule="auto"/>
    </w:pPr>
    <w:rPr>
      <w:rFonts w:ascii="Consolas" w:hAnsi="Consolas"/>
      <w:sz w:val="21"/>
      <w:szCs w:val="21"/>
    </w:rPr>
  </w:style>
  <w:style w:type="paragraph" w:customStyle="1" w:styleId="B917A984E008439CB83B369C3067FA6212">
    <w:name w:val="B917A984E008439CB83B369C3067FA6212"/>
    <w:rsid w:val="003C42B3"/>
    <w:rPr>
      <w:rFonts w:eastAsiaTheme="minorHAnsi"/>
    </w:rPr>
  </w:style>
  <w:style w:type="paragraph" w:customStyle="1" w:styleId="2D43B9F01345410D80AE29B4CE2C5EFD11">
    <w:name w:val="2D43B9F01345410D80AE29B4CE2C5EFD11"/>
    <w:rsid w:val="003C42B3"/>
    <w:pPr>
      <w:spacing w:after="0" w:line="240" w:lineRule="auto"/>
    </w:pPr>
    <w:rPr>
      <w:rFonts w:ascii="Consolas" w:hAnsi="Consolas"/>
      <w:sz w:val="21"/>
      <w:szCs w:val="21"/>
    </w:rPr>
  </w:style>
  <w:style w:type="paragraph" w:customStyle="1" w:styleId="106D783546CC4D38A850F1DC309B1D5611">
    <w:name w:val="106D783546CC4D38A850F1DC309B1D5611"/>
    <w:rsid w:val="003C42B3"/>
    <w:rPr>
      <w:rFonts w:eastAsiaTheme="minorHAnsi"/>
    </w:rPr>
  </w:style>
  <w:style w:type="paragraph" w:customStyle="1" w:styleId="0D445EACDEDC473ABCEEB97801A15AE113">
    <w:name w:val="0D445EACDEDC473ABCEEB97801A15AE113"/>
    <w:rsid w:val="003C42B3"/>
    <w:rPr>
      <w:rFonts w:eastAsiaTheme="minorHAnsi"/>
    </w:rPr>
  </w:style>
  <w:style w:type="paragraph" w:customStyle="1" w:styleId="5FF8D0D95D0842FA90402F9CB6CC2ACE13">
    <w:name w:val="5FF8D0D95D0842FA90402F9CB6CC2ACE13"/>
    <w:rsid w:val="003C42B3"/>
    <w:pPr>
      <w:spacing w:after="0" w:line="240" w:lineRule="auto"/>
    </w:pPr>
    <w:rPr>
      <w:rFonts w:ascii="Consolas" w:hAnsi="Consolas"/>
      <w:sz w:val="21"/>
      <w:szCs w:val="21"/>
    </w:rPr>
  </w:style>
  <w:style w:type="paragraph" w:customStyle="1" w:styleId="34BFA9AE43804D4D900F49D275A805F913">
    <w:name w:val="34BFA9AE43804D4D900F49D275A805F913"/>
    <w:rsid w:val="003C42B3"/>
    <w:pPr>
      <w:spacing w:after="0" w:line="240" w:lineRule="auto"/>
    </w:pPr>
  </w:style>
  <w:style w:type="paragraph" w:customStyle="1" w:styleId="287D8F150842466A9FB8997DE2F405B413">
    <w:name w:val="287D8F150842466A9FB8997DE2F405B413"/>
    <w:rsid w:val="003C42B3"/>
    <w:rPr>
      <w:rFonts w:eastAsiaTheme="minorHAnsi"/>
    </w:rPr>
  </w:style>
  <w:style w:type="paragraph" w:customStyle="1" w:styleId="222AAE4792AA4DDFBDE4F887F16693F413">
    <w:name w:val="222AAE4792AA4DDFBDE4F887F16693F413"/>
    <w:rsid w:val="003C42B3"/>
    <w:rPr>
      <w:rFonts w:eastAsiaTheme="minorHAnsi"/>
    </w:rPr>
  </w:style>
  <w:style w:type="paragraph" w:customStyle="1" w:styleId="A821023263C04F5B9101183289803B2313">
    <w:name w:val="A821023263C04F5B9101183289803B2313"/>
    <w:rsid w:val="003C42B3"/>
    <w:rPr>
      <w:rFonts w:eastAsiaTheme="minorHAnsi"/>
    </w:rPr>
  </w:style>
  <w:style w:type="paragraph" w:customStyle="1" w:styleId="72D64FC659044C108207F184231DCA3D13">
    <w:name w:val="72D64FC659044C108207F184231DCA3D13"/>
    <w:rsid w:val="003C42B3"/>
    <w:rPr>
      <w:rFonts w:eastAsiaTheme="minorHAnsi"/>
    </w:rPr>
  </w:style>
  <w:style w:type="paragraph" w:customStyle="1" w:styleId="353885AAF36840F780E89D996D58E77113">
    <w:name w:val="353885AAF36840F780E89D996D58E77113"/>
    <w:rsid w:val="003C42B3"/>
    <w:rPr>
      <w:rFonts w:eastAsiaTheme="minorHAnsi"/>
    </w:rPr>
  </w:style>
  <w:style w:type="paragraph" w:customStyle="1" w:styleId="F5F5F625E0A14F47A6F57405D7A3A2E113">
    <w:name w:val="F5F5F625E0A14F47A6F57405D7A3A2E113"/>
    <w:rsid w:val="003C42B3"/>
    <w:rPr>
      <w:rFonts w:eastAsiaTheme="minorHAnsi"/>
    </w:rPr>
  </w:style>
  <w:style w:type="paragraph" w:customStyle="1" w:styleId="DD66A6B73AF748CE95C6456BA388E64C13">
    <w:name w:val="DD66A6B73AF748CE95C6456BA388E64C13"/>
    <w:rsid w:val="003C42B3"/>
    <w:pPr>
      <w:ind w:left="720"/>
      <w:contextualSpacing/>
    </w:pPr>
  </w:style>
  <w:style w:type="paragraph" w:customStyle="1" w:styleId="D99BCB371F2C407783043337E71982DD13">
    <w:name w:val="D99BCB371F2C407783043337E71982DD13"/>
    <w:rsid w:val="003C42B3"/>
    <w:pPr>
      <w:ind w:left="720"/>
      <w:contextualSpacing/>
    </w:pPr>
  </w:style>
  <w:style w:type="paragraph" w:customStyle="1" w:styleId="8DBDD3315C9C46ED95B4245A34C524EC13">
    <w:name w:val="8DBDD3315C9C46ED95B4245A34C524EC13"/>
    <w:rsid w:val="003C42B3"/>
    <w:rPr>
      <w:rFonts w:eastAsiaTheme="minorHAnsi"/>
    </w:rPr>
  </w:style>
  <w:style w:type="paragraph" w:customStyle="1" w:styleId="035A7BD386544878984F4AB8A5A5291413">
    <w:name w:val="035A7BD386544878984F4AB8A5A5291413"/>
    <w:rsid w:val="003C42B3"/>
    <w:rPr>
      <w:rFonts w:eastAsiaTheme="minorHAnsi"/>
    </w:rPr>
  </w:style>
  <w:style w:type="paragraph" w:customStyle="1" w:styleId="4DC1D0AE30BA445283C7F748BB5AEF6513">
    <w:name w:val="4DC1D0AE30BA445283C7F748BB5AEF6513"/>
    <w:rsid w:val="003C42B3"/>
    <w:rPr>
      <w:rFonts w:eastAsiaTheme="minorHAnsi"/>
    </w:rPr>
  </w:style>
  <w:style w:type="paragraph" w:customStyle="1" w:styleId="8DFC8D61E07F48BCB65FB6537403C7C113">
    <w:name w:val="8DFC8D61E07F48BCB65FB6537403C7C113"/>
    <w:rsid w:val="003C42B3"/>
    <w:rPr>
      <w:rFonts w:eastAsiaTheme="minorHAnsi"/>
    </w:rPr>
  </w:style>
  <w:style w:type="paragraph" w:customStyle="1" w:styleId="DC09E481DF8D4813B38D85E98477A3E313">
    <w:name w:val="DC09E481DF8D4813B38D85E98477A3E313"/>
    <w:rsid w:val="003C42B3"/>
    <w:rPr>
      <w:rFonts w:eastAsiaTheme="minorHAnsi"/>
    </w:rPr>
  </w:style>
  <w:style w:type="paragraph" w:customStyle="1" w:styleId="A1CDDC4EE8DF48FDB02D0FA6AE0CD55913">
    <w:name w:val="A1CDDC4EE8DF48FDB02D0FA6AE0CD55913"/>
    <w:rsid w:val="003C42B3"/>
    <w:rPr>
      <w:rFonts w:eastAsiaTheme="minorHAnsi"/>
    </w:rPr>
  </w:style>
  <w:style w:type="paragraph" w:customStyle="1" w:styleId="1C996E81169F434FBC262D005DA6FEBE13">
    <w:name w:val="1C996E81169F434FBC262D005DA6FEBE13"/>
    <w:rsid w:val="003C42B3"/>
    <w:pPr>
      <w:spacing w:after="0" w:line="240" w:lineRule="auto"/>
    </w:pPr>
    <w:rPr>
      <w:rFonts w:ascii="Consolas" w:hAnsi="Consolas"/>
      <w:sz w:val="21"/>
      <w:szCs w:val="21"/>
    </w:rPr>
  </w:style>
  <w:style w:type="paragraph" w:customStyle="1" w:styleId="B917A984E008439CB83B369C3067FA6213">
    <w:name w:val="B917A984E008439CB83B369C3067FA6213"/>
    <w:rsid w:val="003C42B3"/>
    <w:rPr>
      <w:rFonts w:eastAsiaTheme="minorHAnsi"/>
    </w:rPr>
  </w:style>
  <w:style w:type="paragraph" w:customStyle="1" w:styleId="2D43B9F01345410D80AE29B4CE2C5EFD12">
    <w:name w:val="2D43B9F01345410D80AE29B4CE2C5EFD12"/>
    <w:rsid w:val="003C42B3"/>
    <w:pPr>
      <w:spacing w:after="0" w:line="240" w:lineRule="auto"/>
    </w:pPr>
    <w:rPr>
      <w:rFonts w:ascii="Consolas" w:hAnsi="Consolas"/>
      <w:sz w:val="21"/>
      <w:szCs w:val="21"/>
    </w:rPr>
  </w:style>
  <w:style w:type="paragraph" w:customStyle="1" w:styleId="106D783546CC4D38A850F1DC309B1D5612">
    <w:name w:val="106D783546CC4D38A850F1DC309B1D5612"/>
    <w:rsid w:val="003C42B3"/>
    <w:rPr>
      <w:rFonts w:eastAsiaTheme="minorHAnsi"/>
    </w:rPr>
  </w:style>
  <w:style w:type="paragraph" w:customStyle="1" w:styleId="0D445EACDEDC473ABCEEB97801A15AE114">
    <w:name w:val="0D445EACDEDC473ABCEEB97801A15AE114"/>
    <w:rsid w:val="003C42B3"/>
    <w:rPr>
      <w:rFonts w:eastAsiaTheme="minorHAnsi"/>
    </w:rPr>
  </w:style>
  <w:style w:type="paragraph" w:customStyle="1" w:styleId="5FF8D0D95D0842FA90402F9CB6CC2ACE14">
    <w:name w:val="5FF8D0D95D0842FA90402F9CB6CC2ACE14"/>
    <w:rsid w:val="003C42B3"/>
    <w:pPr>
      <w:spacing w:after="0" w:line="240" w:lineRule="auto"/>
    </w:pPr>
    <w:rPr>
      <w:rFonts w:ascii="Consolas" w:hAnsi="Consolas"/>
      <w:sz w:val="21"/>
      <w:szCs w:val="21"/>
    </w:rPr>
  </w:style>
  <w:style w:type="paragraph" w:customStyle="1" w:styleId="34BFA9AE43804D4D900F49D275A805F914">
    <w:name w:val="34BFA9AE43804D4D900F49D275A805F914"/>
    <w:rsid w:val="003C42B3"/>
    <w:pPr>
      <w:spacing w:after="0" w:line="240" w:lineRule="auto"/>
    </w:pPr>
  </w:style>
  <w:style w:type="paragraph" w:customStyle="1" w:styleId="287D8F150842466A9FB8997DE2F405B414">
    <w:name w:val="287D8F150842466A9FB8997DE2F405B414"/>
    <w:rsid w:val="003C42B3"/>
    <w:rPr>
      <w:rFonts w:eastAsiaTheme="minorHAnsi"/>
    </w:rPr>
  </w:style>
  <w:style w:type="paragraph" w:customStyle="1" w:styleId="222AAE4792AA4DDFBDE4F887F16693F414">
    <w:name w:val="222AAE4792AA4DDFBDE4F887F16693F414"/>
    <w:rsid w:val="003C42B3"/>
    <w:rPr>
      <w:rFonts w:eastAsiaTheme="minorHAnsi"/>
    </w:rPr>
  </w:style>
  <w:style w:type="paragraph" w:customStyle="1" w:styleId="A821023263C04F5B9101183289803B2314">
    <w:name w:val="A821023263C04F5B9101183289803B2314"/>
    <w:rsid w:val="003C42B3"/>
    <w:rPr>
      <w:rFonts w:eastAsiaTheme="minorHAnsi"/>
    </w:rPr>
  </w:style>
  <w:style w:type="paragraph" w:customStyle="1" w:styleId="72D64FC659044C108207F184231DCA3D14">
    <w:name w:val="72D64FC659044C108207F184231DCA3D14"/>
    <w:rsid w:val="003C42B3"/>
    <w:rPr>
      <w:rFonts w:eastAsiaTheme="minorHAnsi"/>
    </w:rPr>
  </w:style>
  <w:style w:type="paragraph" w:customStyle="1" w:styleId="353885AAF36840F780E89D996D58E77114">
    <w:name w:val="353885AAF36840F780E89D996D58E77114"/>
    <w:rsid w:val="003C42B3"/>
    <w:rPr>
      <w:rFonts w:eastAsiaTheme="minorHAnsi"/>
    </w:rPr>
  </w:style>
  <w:style w:type="paragraph" w:customStyle="1" w:styleId="F5F5F625E0A14F47A6F57405D7A3A2E114">
    <w:name w:val="F5F5F625E0A14F47A6F57405D7A3A2E114"/>
    <w:rsid w:val="003C42B3"/>
    <w:rPr>
      <w:rFonts w:eastAsiaTheme="minorHAnsi"/>
    </w:rPr>
  </w:style>
  <w:style w:type="paragraph" w:customStyle="1" w:styleId="DD66A6B73AF748CE95C6456BA388E64C14">
    <w:name w:val="DD66A6B73AF748CE95C6456BA388E64C14"/>
    <w:rsid w:val="003C42B3"/>
    <w:pPr>
      <w:ind w:left="720"/>
      <w:contextualSpacing/>
    </w:pPr>
  </w:style>
  <w:style w:type="paragraph" w:customStyle="1" w:styleId="D99BCB371F2C407783043337E71982DD14">
    <w:name w:val="D99BCB371F2C407783043337E71982DD14"/>
    <w:rsid w:val="003C42B3"/>
    <w:pPr>
      <w:ind w:left="720"/>
      <w:contextualSpacing/>
    </w:pPr>
  </w:style>
  <w:style w:type="paragraph" w:customStyle="1" w:styleId="8DBDD3315C9C46ED95B4245A34C524EC14">
    <w:name w:val="8DBDD3315C9C46ED95B4245A34C524EC14"/>
    <w:rsid w:val="003C42B3"/>
    <w:rPr>
      <w:rFonts w:eastAsiaTheme="minorHAnsi"/>
    </w:rPr>
  </w:style>
  <w:style w:type="paragraph" w:customStyle="1" w:styleId="035A7BD386544878984F4AB8A5A5291414">
    <w:name w:val="035A7BD386544878984F4AB8A5A5291414"/>
    <w:rsid w:val="003C42B3"/>
    <w:rPr>
      <w:rFonts w:eastAsiaTheme="minorHAnsi"/>
    </w:rPr>
  </w:style>
  <w:style w:type="paragraph" w:customStyle="1" w:styleId="4DC1D0AE30BA445283C7F748BB5AEF6514">
    <w:name w:val="4DC1D0AE30BA445283C7F748BB5AEF6514"/>
    <w:rsid w:val="003C42B3"/>
    <w:rPr>
      <w:rFonts w:eastAsiaTheme="minorHAnsi"/>
    </w:rPr>
  </w:style>
  <w:style w:type="paragraph" w:customStyle="1" w:styleId="8DFC8D61E07F48BCB65FB6537403C7C114">
    <w:name w:val="8DFC8D61E07F48BCB65FB6537403C7C114"/>
    <w:rsid w:val="003C42B3"/>
    <w:rPr>
      <w:rFonts w:eastAsiaTheme="minorHAnsi"/>
    </w:rPr>
  </w:style>
  <w:style w:type="paragraph" w:customStyle="1" w:styleId="DC09E481DF8D4813B38D85E98477A3E314">
    <w:name w:val="DC09E481DF8D4813B38D85E98477A3E314"/>
    <w:rsid w:val="003C42B3"/>
    <w:rPr>
      <w:rFonts w:eastAsiaTheme="minorHAnsi"/>
    </w:rPr>
  </w:style>
  <w:style w:type="paragraph" w:customStyle="1" w:styleId="A1CDDC4EE8DF48FDB02D0FA6AE0CD55914">
    <w:name w:val="A1CDDC4EE8DF48FDB02D0FA6AE0CD55914"/>
    <w:rsid w:val="003C42B3"/>
    <w:rPr>
      <w:rFonts w:eastAsiaTheme="minorHAnsi"/>
    </w:rPr>
  </w:style>
  <w:style w:type="paragraph" w:customStyle="1" w:styleId="1C996E81169F434FBC262D005DA6FEBE14">
    <w:name w:val="1C996E81169F434FBC262D005DA6FEBE14"/>
    <w:rsid w:val="003C42B3"/>
    <w:pPr>
      <w:spacing w:after="0" w:line="240" w:lineRule="auto"/>
    </w:pPr>
    <w:rPr>
      <w:rFonts w:ascii="Consolas" w:hAnsi="Consolas"/>
      <w:sz w:val="21"/>
      <w:szCs w:val="21"/>
    </w:rPr>
  </w:style>
  <w:style w:type="paragraph" w:customStyle="1" w:styleId="B917A984E008439CB83B369C3067FA6214">
    <w:name w:val="B917A984E008439CB83B369C3067FA6214"/>
    <w:rsid w:val="003C42B3"/>
    <w:rPr>
      <w:rFonts w:eastAsiaTheme="minorHAnsi"/>
    </w:rPr>
  </w:style>
  <w:style w:type="paragraph" w:customStyle="1" w:styleId="2D43B9F01345410D80AE29B4CE2C5EFD13">
    <w:name w:val="2D43B9F01345410D80AE29B4CE2C5EFD13"/>
    <w:rsid w:val="003C42B3"/>
    <w:pPr>
      <w:spacing w:after="0" w:line="240" w:lineRule="auto"/>
    </w:pPr>
    <w:rPr>
      <w:rFonts w:ascii="Consolas" w:hAnsi="Consolas"/>
      <w:sz w:val="21"/>
      <w:szCs w:val="21"/>
    </w:rPr>
  </w:style>
  <w:style w:type="paragraph" w:customStyle="1" w:styleId="106D783546CC4D38A850F1DC309B1D5613">
    <w:name w:val="106D783546CC4D38A850F1DC309B1D5613"/>
    <w:rsid w:val="003C42B3"/>
    <w:rPr>
      <w:rFonts w:eastAsiaTheme="minorHAnsi"/>
    </w:rPr>
  </w:style>
  <w:style w:type="paragraph" w:customStyle="1" w:styleId="0D445EACDEDC473ABCEEB97801A15AE115">
    <w:name w:val="0D445EACDEDC473ABCEEB97801A15AE115"/>
    <w:rsid w:val="003C42B3"/>
    <w:rPr>
      <w:rFonts w:eastAsiaTheme="minorHAnsi"/>
    </w:rPr>
  </w:style>
  <w:style w:type="paragraph" w:customStyle="1" w:styleId="5FF8D0D95D0842FA90402F9CB6CC2ACE15">
    <w:name w:val="5FF8D0D95D0842FA90402F9CB6CC2ACE15"/>
    <w:rsid w:val="003C42B3"/>
    <w:pPr>
      <w:spacing w:after="0" w:line="240" w:lineRule="auto"/>
    </w:pPr>
    <w:rPr>
      <w:rFonts w:ascii="Consolas" w:hAnsi="Consolas"/>
      <w:sz w:val="21"/>
      <w:szCs w:val="21"/>
    </w:rPr>
  </w:style>
  <w:style w:type="paragraph" w:customStyle="1" w:styleId="34BFA9AE43804D4D900F49D275A805F915">
    <w:name w:val="34BFA9AE43804D4D900F49D275A805F915"/>
    <w:rsid w:val="003C42B3"/>
    <w:pPr>
      <w:spacing w:after="0" w:line="240" w:lineRule="auto"/>
    </w:pPr>
  </w:style>
  <w:style w:type="paragraph" w:customStyle="1" w:styleId="287D8F150842466A9FB8997DE2F405B415">
    <w:name w:val="287D8F150842466A9FB8997DE2F405B415"/>
    <w:rsid w:val="003C42B3"/>
    <w:rPr>
      <w:rFonts w:eastAsiaTheme="minorHAnsi"/>
    </w:rPr>
  </w:style>
  <w:style w:type="paragraph" w:customStyle="1" w:styleId="222AAE4792AA4DDFBDE4F887F16693F415">
    <w:name w:val="222AAE4792AA4DDFBDE4F887F16693F415"/>
    <w:rsid w:val="003C42B3"/>
    <w:rPr>
      <w:rFonts w:eastAsiaTheme="minorHAnsi"/>
    </w:rPr>
  </w:style>
  <w:style w:type="paragraph" w:customStyle="1" w:styleId="A821023263C04F5B9101183289803B2315">
    <w:name w:val="A821023263C04F5B9101183289803B2315"/>
    <w:rsid w:val="003C42B3"/>
    <w:rPr>
      <w:rFonts w:eastAsiaTheme="minorHAnsi"/>
    </w:rPr>
  </w:style>
  <w:style w:type="paragraph" w:customStyle="1" w:styleId="72D64FC659044C108207F184231DCA3D15">
    <w:name w:val="72D64FC659044C108207F184231DCA3D15"/>
    <w:rsid w:val="003C42B3"/>
    <w:rPr>
      <w:rFonts w:eastAsiaTheme="minorHAnsi"/>
    </w:rPr>
  </w:style>
  <w:style w:type="paragraph" w:customStyle="1" w:styleId="353885AAF36840F780E89D996D58E77115">
    <w:name w:val="353885AAF36840F780E89D996D58E77115"/>
    <w:rsid w:val="003C42B3"/>
    <w:rPr>
      <w:rFonts w:eastAsiaTheme="minorHAnsi"/>
    </w:rPr>
  </w:style>
  <w:style w:type="paragraph" w:customStyle="1" w:styleId="F5F5F625E0A14F47A6F57405D7A3A2E115">
    <w:name w:val="F5F5F625E0A14F47A6F57405D7A3A2E115"/>
    <w:rsid w:val="003C42B3"/>
    <w:rPr>
      <w:rFonts w:eastAsiaTheme="minorHAnsi"/>
    </w:rPr>
  </w:style>
  <w:style w:type="paragraph" w:customStyle="1" w:styleId="DD66A6B73AF748CE95C6456BA388E64C15">
    <w:name w:val="DD66A6B73AF748CE95C6456BA388E64C15"/>
    <w:rsid w:val="003C42B3"/>
    <w:pPr>
      <w:ind w:left="720"/>
      <w:contextualSpacing/>
    </w:pPr>
  </w:style>
  <w:style w:type="paragraph" w:customStyle="1" w:styleId="D99BCB371F2C407783043337E71982DD15">
    <w:name w:val="D99BCB371F2C407783043337E71982DD15"/>
    <w:rsid w:val="003C42B3"/>
    <w:pPr>
      <w:ind w:left="720"/>
      <w:contextualSpacing/>
    </w:pPr>
  </w:style>
  <w:style w:type="paragraph" w:customStyle="1" w:styleId="A1CDDC4EE8DF48FDB02D0FA6AE0CD55915">
    <w:name w:val="A1CDDC4EE8DF48FDB02D0FA6AE0CD55915"/>
    <w:rsid w:val="003C42B3"/>
    <w:rPr>
      <w:rFonts w:eastAsiaTheme="minorHAnsi"/>
    </w:rPr>
  </w:style>
  <w:style w:type="paragraph" w:customStyle="1" w:styleId="1C996E81169F434FBC262D005DA6FEBE15">
    <w:name w:val="1C996E81169F434FBC262D005DA6FEBE15"/>
    <w:rsid w:val="003C42B3"/>
    <w:pPr>
      <w:spacing w:after="0" w:line="240" w:lineRule="auto"/>
    </w:pPr>
    <w:rPr>
      <w:rFonts w:ascii="Consolas" w:hAnsi="Consolas"/>
      <w:sz w:val="21"/>
      <w:szCs w:val="21"/>
    </w:rPr>
  </w:style>
  <w:style w:type="paragraph" w:customStyle="1" w:styleId="B917A984E008439CB83B369C3067FA6215">
    <w:name w:val="B917A984E008439CB83B369C3067FA6215"/>
    <w:rsid w:val="003C42B3"/>
    <w:rPr>
      <w:rFonts w:eastAsiaTheme="minorHAnsi"/>
    </w:rPr>
  </w:style>
  <w:style w:type="paragraph" w:customStyle="1" w:styleId="2D43B9F01345410D80AE29B4CE2C5EFD14">
    <w:name w:val="2D43B9F01345410D80AE29B4CE2C5EFD14"/>
    <w:rsid w:val="003C42B3"/>
    <w:pPr>
      <w:spacing w:after="0" w:line="240" w:lineRule="auto"/>
    </w:pPr>
    <w:rPr>
      <w:rFonts w:ascii="Consolas" w:hAnsi="Consolas"/>
      <w:sz w:val="21"/>
      <w:szCs w:val="21"/>
    </w:rPr>
  </w:style>
  <w:style w:type="paragraph" w:customStyle="1" w:styleId="106D783546CC4D38A850F1DC309B1D5614">
    <w:name w:val="106D783546CC4D38A850F1DC309B1D5614"/>
    <w:rsid w:val="003C42B3"/>
    <w:rPr>
      <w:rFonts w:eastAsiaTheme="minorHAnsi"/>
    </w:rPr>
  </w:style>
  <w:style w:type="paragraph" w:customStyle="1" w:styleId="E9E9643BAF0F48E8A1D90F6DEC2995E6">
    <w:name w:val="E9E9643BAF0F48E8A1D90F6DEC2995E6"/>
    <w:rsid w:val="005F445D"/>
  </w:style>
  <w:style w:type="paragraph" w:customStyle="1" w:styleId="0D445EACDEDC473ABCEEB97801A15AE116">
    <w:name w:val="0D445EACDEDC473ABCEEB97801A15AE116"/>
    <w:rsid w:val="005F445D"/>
    <w:rPr>
      <w:rFonts w:eastAsiaTheme="minorHAnsi"/>
    </w:rPr>
  </w:style>
  <w:style w:type="paragraph" w:customStyle="1" w:styleId="5FF8D0D95D0842FA90402F9CB6CC2ACE16">
    <w:name w:val="5FF8D0D95D0842FA90402F9CB6CC2ACE16"/>
    <w:rsid w:val="005F445D"/>
    <w:pPr>
      <w:spacing w:after="0" w:line="240" w:lineRule="auto"/>
    </w:pPr>
    <w:rPr>
      <w:rFonts w:ascii="Consolas" w:hAnsi="Consolas"/>
      <w:sz w:val="21"/>
      <w:szCs w:val="21"/>
    </w:rPr>
  </w:style>
  <w:style w:type="paragraph" w:customStyle="1" w:styleId="34BFA9AE43804D4D900F49D275A805F916">
    <w:name w:val="34BFA9AE43804D4D900F49D275A805F916"/>
    <w:rsid w:val="005F445D"/>
    <w:pPr>
      <w:spacing w:after="0" w:line="240" w:lineRule="auto"/>
    </w:pPr>
  </w:style>
  <w:style w:type="paragraph" w:customStyle="1" w:styleId="287D8F150842466A9FB8997DE2F405B416">
    <w:name w:val="287D8F150842466A9FB8997DE2F405B416"/>
    <w:rsid w:val="005F445D"/>
    <w:rPr>
      <w:rFonts w:eastAsiaTheme="minorHAnsi"/>
    </w:rPr>
  </w:style>
  <w:style w:type="paragraph" w:customStyle="1" w:styleId="222AAE4792AA4DDFBDE4F887F16693F416">
    <w:name w:val="222AAE4792AA4DDFBDE4F887F16693F416"/>
    <w:rsid w:val="005F445D"/>
    <w:rPr>
      <w:rFonts w:eastAsiaTheme="minorHAnsi"/>
    </w:rPr>
  </w:style>
  <w:style w:type="paragraph" w:customStyle="1" w:styleId="A821023263C04F5B9101183289803B2316">
    <w:name w:val="A821023263C04F5B9101183289803B2316"/>
    <w:rsid w:val="005F445D"/>
    <w:rPr>
      <w:rFonts w:eastAsiaTheme="minorHAnsi"/>
    </w:rPr>
  </w:style>
  <w:style w:type="paragraph" w:customStyle="1" w:styleId="72D64FC659044C108207F184231DCA3D16">
    <w:name w:val="72D64FC659044C108207F184231DCA3D16"/>
    <w:rsid w:val="005F445D"/>
    <w:rPr>
      <w:rFonts w:eastAsiaTheme="minorHAnsi"/>
    </w:rPr>
  </w:style>
  <w:style w:type="paragraph" w:customStyle="1" w:styleId="353885AAF36840F780E89D996D58E77116">
    <w:name w:val="353885AAF36840F780E89D996D58E77116"/>
    <w:rsid w:val="005F445D"/>
    <w:rPr>
      <w:rFonts w:eastAsiaTheme="minorHAnsi"/>
    </w:rPr>
  </w:style>
  <w:style w:type="paragraph" w:customStyle="1" w:styleId="F5F5F625E0A14F47A6F57405D7A3A2E116">
    <w:name w:val="F5F5F625E0A14F47A6F57405D7A3A2E116"/>
    <w:rsid w:val="005F445D"/>
    <w:rPr>
      <w:rFonts w:eastAsiaTheme="minorHAnsi"/>
    </w:rPr>
  </w:style>
  <w:style w:type="paragraph" w:customStyle="1" w:styleId="E9E9643BAF0F48E8A1D90F6DEC2995E61">
    <w:name w:val="E9E9643BAF0F48E8A1D90F6DEC2995E61"/>
    <w:rsid w:val="005F445D"/>
    <w:pPr>
      <w:ind w:left="720"/>
      <w:contextualSpacing/>
    </w:pPr>
  </w:style>
  <w:style w:type="paragraph" w:customStyle="1" w:styleId="A1CDDC4EE8DF48FDB02D0FA6AE0CD55916">
    <w:name w:val="A1CDDC4EE8DF48FDB02D0FA6AE0CD55916"/>
    <w:rsid w:val="005F445D"/>
    <w:rPr>
      <w:rFonts w:eastAsiaTheme="minorHAnsi"/>
    </w:rPr>
  </w:style>
  <w:style w:type="paragraph" w:customStyle="1" w:styleId="1C996E81169F434FBC262D005DA6FEBE16">
    <w:name w:val="1C996E81169F434FBC262D005DA6FEBE16"/>
    <w:rsid w:val="005F445D"/>
    <w:pPr>
      <w:spacing w:after="0" w:line="240" w:lineRule="auto"/>
    </w:pPr>
    <w:rPr>
      <w:rFonts w:ascii="Consolas" w:hAnsi="Consolas"/>
      <w:sz w:val="21"/>
      <w:szCs w:val="21"/>
    </w:rPr>
  </w:style>
  <w:style w:type="paragraph" w:customStyle="1" w:styleId="B917A984E008439CB83B369C3067FA6216">
    <w:name w:val="B917A984E008439CB83B369C3067FA6216"/>
    <w:rsid w:val="005F445D"/>
    <w:rPr>
      <w:rFonts w:eastAsiaTheme="minorHAnsi"/>
    </w:rPr>
  </w:style>
  <w:style w:type="paragraph" w:customStyle="1" w:styleId="2D43B9F01345410D80AE29B4CE2C5EFD15">
    <w:name w:val="2D43B9F01345410D80AE29B4CE2C5EFD15"/>
    <w:rsid w:val="005F445D"/>
    <w:pPr>
      <w:spacing w:after="0" w:line="240" w:lineRule="auto"/>
    </w:pPr>
    <w:rPr>
      <w:rFonts w:ascii="Consolas" w:hAnsi="Consolas"/>
      <w:sz w:val="21"/>
      <w:szCs w:val="21"/>
    </w:rPr>
  </w:style>
  <w:style w:type="paragraph" w:customStyle="1" w:styleId="106D783546CC4D38A850F1DC309B1D5615">
    <w:name w:val="106D783546CC4D38A850F1DC309B1D5615"/>
    <w:rsid w:val="005F445D"/>
    <w:rPr>
      <w:rFonts w:eastAsiaTheme="minorHAnsi"/>
    </w:rPr>
  </w:style>
  <w:style w:type="paragraph" w:customStyle="1" w:styleId="453CFDC1D9E54F6CA4E105112CB708DC">
    <w:name w:val="453CFDC1D9E54F6CA4E105112CB708DC"/>
    <w:rsid w:val="005F445D"/>
  </w:style>
  <w:style w:type="paragraph" w:customStyle="1" w:styleId="0D445EACDEDC473ABCEEB97801A15AE117">
    <w:name w:val="0D445EACDEDC473ABCEEB97801A15AE117"/>
    <w:rsid w:val="005F445D"/>
    <w:rPr>
      <w:rFonts w:eastAsiaTheme="minorHAnsi"/>
    </w:rPr>
  </w:style>
  <w:style w:type="paragraph" w:customStyle="1" w:styleId="5FF8D0D95D0842FA90402F9CB6CC2ACE17">
    <w:name w:val="5FF8D0D95D0842FA90402F9CB6CC2ACE17"/>
    <w:rsid w:val="005F445D"/>
    <w:pPr>
      <w:spacing w:after="0" w:line="240" w:lineRule="auto"/>
    </w:pPr>
    <w:rPr>
      <w:rFonts w:ascii="Consolas" w:hAnsi="Consolas"/>
      <w:sz w:val="21"/>
      <w:szCs w:val="21"/>
    </w:rPr>
  </w:style>
  <w:style w:type="paragraph" w:customStyle="1" w:styleId="34BFA9AE43804D4D900F49D275A805F917">
    <w:name w:val="34BFA9AE43804D4D900F49D275A805F917"/>
    <w:rsid w:val="005F445D"/>
    <w:pPr>
      <w:spacing w:after="0" w:line="240" w:lineRule="auto"/>
    </w:pPr>
  </w:style>
  <w:style w:type="paragraph" w:customStyle="1" w:styleId="287D8F150842466A9FB8997DE2F405B417">
    <w:name w:val="287D8F150842466A9FB8997DE2F405B417"/>
    <w:rsid w:val="005F445D"/>
    <w:rPr>
      <w:rFonts w:eastAsiaTheme="minorHAnsi"/>
    </w:rPr>
  </w:style>
  <w:style w:type="paragraph" w:customStyle="1" w:styleId="222AAE4792AA4DDFBDE4F887F16693F417">
    <w:name w:val="222AAE4792AA4DDFBDE4F887F16693F417"/>
    <w:rsid w:val="005F445D"/>
    <w:rPr>
      <w:rFonts w:eastAsiaTheme="minorHAnsi"/>
    </w:rPr>
  </w:style>
  <w:style w:type="paragraph" w:customStyle="1" w:styleId="A821023263C04F5B9101183289803B2317">
    <w:name w:val="A821023263C04F5B9101183289803B2317"/>
    <w:rsid w:val="005F445D"/>
    <w:rPr>
      <w:rFonts w:eastAsiaTheme="minorHAnsi"/>
    </w:rPr>
  </w:style>
  <w:style w:type="paragraph" w:customStyle="1" w:styleId="72D64FC659044C108207F184231DCA3D17">
    <w:name w:val="72D64FC659044C108207F184231DCA3D17"/>
    <w:rsid w:val="005F445D"/>
    <w:rPr>
      <w:rFonts w:eastAsiaTheme="minorHAnsi"/>
    </w:rPr>
  </w:style>
  <w:style w:type="paragraph" w:customStyle="1" w:styleId="353885AAF36840F780E89D996D58E77117">
    <w:name w:val="353885AAF36840F780E89D996D58E77117"/>
    <w:rsid w:val="005F445D"/>
    <w:rPr>
      <w:rFonts w:eastAsiaTheme="minorHAnsi"/>
    </w:rPr>
  </w:style>
  <w:style w:type="paragraph" w:customStyle="1" w:styleId="F5F5F625E0A14F47A6F57405D7A3A2E117">
    <w:name w:val="F5F5F625E0A14F47A6F57405D7A3A2E117"/>
    <w:rsid w:val="005F445D"/>
    <w:rPr>
      <w:rFonts w:eastAsiaTheme="minorHAnsi"/>
    </w:rPr>
  </w:style>
  <w:style w:type="paragraph" w:customStyle="1" w:styleId="453CFDC1D9E54F6CA4E105112CB708DC1">
    <w:name w:val="453CFDC1D9E54F6CA4E105112CB708DC1"/>
    <w:rsid w:val="005F445D"/>
    <w:pPr>
      <w:ind w:left="720"/>
      <w:contextualSpacing/>
    </w:pPr>
  </w:style>
  <w:style w:type="paragraph" w:customStyle="1" w:styleId="A1CDDC4EE8DF48FDB02D0FA6AE0CD55917">
    <w:name w:val="A1CDDC4EE8DF48FDB02D0FA6AE0CD55917"/>
    <w:rsid w:val="005F445D"/>
    <w:rPr>
      <w:rFonts w:eastAsiaTheme="minorHAnsi"/>
    </w:rPr>
  </w:style>
  <w:style w:type="paragraph" w:customStyle="1" w:styleId="1C996E81169F434FBC262D005DA6FEBE17">
    <w:name w:val="1C996E81169F434FBC262D005DA6FEBE17"/>
    <w:rsid w:val="005F445D"/>
    <w:pPr>
      <w:spacing w:after="0" w:line="240" w:lineRule="auto"/>
    </w:pPr>
    <w:rPr>
      <w:rFonts w:ascii="Consolas" w:hAnsi="Consolas"/>
      <w:sz w:val="21"/>
      <w:szCs w:val="21"/>
    </w:rPr>
  </w:style>
  <w:style w:type="paragraph" w:customStyle="1" w:styleId="B917A984E008439CB83B369C3067FA6217">
    <w:name w:val="B917A984E008439CB83B369C3067FA6217"/>
    <w:rsid w:val="005F445D"/>
    <w:rPr>
      <w:rFonts w:eastAsiaTheme="minorHAnsi"/>
    </w:rPr>
  </w:style>
  <w:style w:type="paragraph" w:customStyle="1" w:styleId="2D43B9F01345410D80AE29B4CE2C5EFD16">
    <w:name w:val="2D43B9F01345410D80AE29B4CE2C5EFD16"/>
    <w:rsid w:val="005F445D"/>
    <w:pPr>
      <w:spacing w:after="0" w:line="240" w:lineRule="auto"/>
    </w:pPr>
    <w:rPr>
      <w:rFonts w:ascii="Consolas" w:hAnsi="Consolas"/>
      <w:sz w:val="21"/>
      <w:szCs w:val="21"/>
    </w:rPr>
  </w:style>
  <w:style w:type="paragraph" w:customStyle="1" w:styleId="106D783546CC4D38A850F1DC309B1D5616">
    <w:name w:val="106D783546CC4D38A850F1DC309B1D5616"/>
    <w:rsid w:val="005F445D"/>
    <w:rPr>
      <w:rFonts w:eastAsiaTheme="minorHAnsi"/>
    </w:rPr>
  </w:style>
  <w:style w:type="paragraph" w:customStyle="1" w:styleId="8A51F8078E2047969970B43502AA6AA3">
    <w:name w:val="8A51F8078E2047969970B43502AA6AA3"/>
    <w:rsid w:val="005F445D"/>
  </w:style>
  <w:style w:type="paragraph" w:customStyle="1" w:styleId="0D445EACDEDC473ABCEEB97801A15AE118">
    <w:name w:val="0D445EACDEDC473ABCEEB97801A15AE118"/>
    <w:rsid w:val="005F445D"/>
    <w:rPr>
      <w:rFonts w:eastAsiaTheme="minorHAnsi"/>
    </w:rPr>
  </w:style>
  <w:style w:type="paragraph" w:customStyle="1" w:styleId="5FF8D0D95D0842FA90402F9CB6CC2ACE18">
    <w:name w:val="5FF8D0D95D0842FA90402F9CB6CC2ACE18"/>
    <w:rsid w:val="005F445D"/>
    <w:pPr>
      <w:spacing w:after="0" w:line="240" w:lineRule="auto"/>
    </w:pPr>
    <w:rPr>
      <w:rFonts w:ascii="Consolas" w:hAnsi="Consolas"/>
      <w:sz w:val="21"/>
      <w:szCs w:val="21"/>
    </w:rPr>
  </w:style>
  <w:style w:type="paragraph" w:customStyle="1" w:styleId="34BFA9AE43804D4D900F49D275A805F918">
    <w:name w:val="34BFA9AE43804D4D900F49D275A805F918"/>
    <w:rsid w:val="005F445D"/>
    <w:pPr>
      <w:spacing w:after="0" w:line="240" w:lineRule="auto"/>
    </w:pPr>
  </w:style>
  <w:style w:type="paragraph" w:customStyle="1" w:styleId="287D8F150842466A9FB8997DE2F405B418">
    <w:name w:val="287D8F150842466A9FB8997DE2F405B418"/>
    <w:rsid w:val="005F445D"/>
    <w:rPr>
      <w:rFonts w:eastAsiaTheme="minorHAnsi"/>
    </w:rPr>
  </w:style>
  <w:style w:type="paragraph" w:customStyle="1" w:styleId="222AAE4792AA4DDFBDE4F887F16693F418">
    <w:name w:val="222AAE4792AA4DDFBDE4F887F16693F418"/>
    <w:rsid w:val="005F445D"/>
    <w:rPr>
      <w:rFonts w:eastAsiaTheme="minorHAnsi"/>
    </w:rPr>
  </w:style>
  <w:style w:type="paragraph" w:customStyle="1" w:styleId="A821023263C04F5B9101183289803B2318">
    <w:name w:val="A821023263C04F5B9101183289803B2318"/>
    <w:rsid w:val="005F445D"/>
    <w:rPr>
      <w:rFonts w:eastAsiaTheme="minorHAnsi"/>
    </w:rPr>
  </w:style>
  <w:style w:type="paragraph" w:customStyle="1" w:styleId="72D64FC659044C108207F184231DCA3D18">
    <w:name w:val="72D64FC659044C108207F184231DCA3D18"/>
    <w:rsid w:val="005F445D"/>
    <w:rPr>
      <w:rFonts w:eastAsiaTheme="minorHAnsi"/>
    </w:rPr>
  </w:style>
  <w:style w:type="paragraph" w:customStyle="1" w:styleId="353885AAF36840F780E89D996D58E77118">
    <w:name w:val="353885AAF36840F780E89D996D58E77118"/>
    <w:rsid w:val="005F445D"/>
    <w:rPr>
      <w:rFonts w:eastAsiaTheme="minorHAnsi"/>
    </w:rPr>
  </w:style>
  <w:style w:type="paragraph" w:customStyle="1" w:styleId="F5F5F625E0A14F47A6F57405D7A3A2E118">
    <w:name w:val="F5F5F625E0A14F47A6F57405D7A3A2E118"/>
    <w:rsid w:val="005F445D"/>
    <w:rPr>
      <w:rFonts w:eastAsiaTheme="minorHAnsi"/>
    </w:rPr>
  </w:style>
  <w:style w:type="paragraph" w:customStyle="1" w:styleId="453CFDC1D9E54F6CA4E105112CB708DC2">
    <w:name w:val="453CFDC1D9E54F6CA4E105112CB708DC2"/>
    <w:rsid w:val="005F445D"/>
    <w:pPr>
      <w:ind w:left="720"/>
      <w:contextualSpacing/>
    </w:pPr>
  </w:style>
  <w:style w:type="paragraph" w:customStyle="1" w:styleId="A1CDDC4EE8DF48FDB02D0FA6AE0CD55918">
    <w:name w:val="A1CDDC4EE8DF48FDB02D0FA6AE0CD55918"/>
    <w:rsid w:val="005F445D"/>
    <w:rPr>
      <w:rFonts w:eastAsiaTheme="minorHAnsi"/>
    </w:rPr>
  </w:style>
  <w:style w:type="paragraph" w:customStyle="1" w:styleId="8A51F8078E2047969970B43502AA6AA31">
    <w:name w:val="8A51F8078E2047969970B43502AA6AA31"/>
    <w:rsid w:val="005F445D"/>
    <w:pPr>
      <w:spacing w:after="0" w:line="240" w:lineRule="auto"/>
    </w:pPr>
    <w:rPr>
      <w:rFonts w:ascii="Consolas" w:hAnsi="Consolas"/>
      <w:sz w:val="21"/>
      <w:szCs w:val="21"/>
    </w:rPr>
  </w:style>
  <w:style w:type="paragraph" w:customStyle="1" w:styleId="B917A984E008439CB83B369C3067FA6218">
    <w:name w:val="B917A984E008439CB83B369C3067FA6218"/>
    <w:rsid w:val="005F445D"/>
    <w:rPr>
      <w:rFonts w:eastAsiaTheme="minorHAnsi"/>
    </w:rPr>
  </w:style>
  <w:style w:type="paragraph" w:customStyle="1" w:styleId="2D43B9F01345410D80AE29B4CE2C5EFD17">
    <w:name w:val="2D43B9F01345410D80AE29B4CE2C5EFD17"/>
    <w:rsid w:val="005F445D"/>
    <w:pPr>
      <w:spacing w:after="0" w:line="240" w:lineRule="auto"/>
    </w:pPr>
    <w:rPr>
      <w:rFonts w:ascii="Consolas" w:hAnsi="Consolas"/>
      <w:sz w:val="21"/>
      <w:szCs w:val="21"/>
    </w:rPr>
  </w:style>
  <w:style w:type="paragraph" w:customStyle="1" w:styleId="106D783546CC4D38A850F1DC309B1D5617">
    <w:name w:val="106D783546CC4D38A850F1DC309B1D5617"/>
    <w:rsid w:val="005F445D"/>
    <w:rPr>
      <w:rFonts w:eastAsiaTheme="minorHAnsi"/>
    </w:rPr>
  </w:style>
  <w:style w:type="paragraph" w:customStyle="1" w:styleId="4DB51D7A9F55467E8CE577C6A958487E">
    <w:name w:val="4DB51D7A9F55467E8CE577C6A958487E"/>
    <w:rsid w:val="005F445D"/>
  </w:style>
  <w:style w:type="paragraph" w:customStyle="1" w:styleId="0D445EACDEDC473ABCEEB97801A15AE119">
    <w:name w:val="0D445EACDEDC473ABCEEB97801A15AE119"/>
    <w:rsid w:val="005F445D"/>
    <w:rPr>
      <w:rFonts w:eastAsiaTheme="minorHAnsi"/>
    </w:rPr>
  </w:style>
  <w:style w:type="paragraph" w:customStyle="1" w:styleId="5FF8D0D95D0842FA90402F9CB6CC2ACE19">
    <w:name w:val="5FF8D0D95D0842FA90402F9CB6CC2ACE19"/>
    <w:rsid w:val="005F445D"/>
    <w:pPr>
      <w:spacing w:after="0" w:line="240" w:lineRule="auto"/>
    </w:pPr>
    <w:rPr>
      <w:rFonts w:ascii="Consolas" w:hAnsi="Consolas"/>
      <w:sz w:val="21"/>
      <w:szCs w:val="21"/>
    </w:rPr>
  </w:style>
  <w:style w:type="paragraph" w:customStyle="1" w:styleId="34BFA9AE43804D4D900F49D275A805F919">
    <w:name w:val="34BFA9AE43804D4D900F49D275A805F919"/>
    <w:rsid w:val="005F445D"/>
    <w:pPr>
      <w:spacing w:after="0" w:line="240" w:lineRule="auto"/>
    </w:pPr>
  </w:style>
  <w:style w:type="paragraph" w:customStyle="1" w:styleId="287D8F150842466A9FB8997DE2F405B419">
    <w:name w:val="287D8F150842466A9FB8997DE2F405B419"/>
    <w:rsid w:val="005F445D"/>
    <w:rPr>
      <w:rFonts w:eastAsiaTheme="minorHAnsi"/>
    </w:rPr>
  </w:style>
  <w:style w:type="paragraph" w:customStyle="1" w:styleId="222AAE4792AA4DDFBDE4F887F16693F419">
    <w:name w:val="222AAE4792AA4DDFBDE4F887F16693F419"/>
    <w:rsid w:val="005F445D"/>
    <w:rPr>
      <w:rFonts w:eastAsiaTheme="minorHAnsi"/>
    </w:rPr>
  </w:style>
  <w:style w:type="paragraph" w:customStyle="1" w:styleId="A821023263C04F5B9101183289803B2319">
    <w:name w:val="A821023263C04F5B9101183289803B2319"/>
    <w:rsid w:val="005F445D"/>
    <w:rPr>
      <w:rFonts w:eastAsiaTheme="minorHAnsi"/>
    </w:rPr>
  </w:style>
  <w:style w:type="paragraph" w:customStyle="1" w:styleId="72D64FC659044C108207F184231DCA3D19">
    <w:name w:val="72D64FC659044C108207F184231DCA3D19"/>
    <w:rsid w:val="005F445D"/>
    <w:rPr>
      <w:rFonts w:eastAsiaTheme="minorHAnsi"/>
    </w:rPr>
  </w:style>
  <w:style w:type="paragraph" w:customStyle="1" w:styleId="353885AAF36840F780E89D996D58E77119">
    <w:name w:val="353885AAF36840F780E89D996D58E77119"/>
    <w:rsid w:val="005F445D"/>
    <w:rPr>
      <w:rFonts w:eastAsiaTheme="minorHAnsi"/>
    </w:rPr>
  </w:style>
  <w:style w:type="paragraph" w:customStyle="1" w:styleId="F5F5F625E0A14F47A6F57405D7A3A2E119">
    <w:name w:val="F5F5F625E0A14F47A6F57405D7A3A2E119"/>
    <w:rsid w:val="005F445D"/>
    <w:rPr>
      <w:rFonts w:eastAsiaTheme="minorHAnsi"/>
    </w:rPr>
  </w:style>
  <w:style w:type="paragraph" w:customStyle="1" w:styleId="453CFDC1D9E54F6CA4E105112CB708DC3">
    <w:name w:val="453CFDC1D9E54F6CA4E105112CB708DC3"/>
    <w:rsid w:val="005F445D"/>
    <w:pPr>
      <w:ind w:left="720"/>
      <w:contextualSpacing/>
    </w:pPr>
  </w:style>
  <w:style w:type="paragraph" w:customStyle="1" w:styleId="A1CDDC4EE8DF48FDB02D0FA6AE0CD55919">
    <w:name w:val="A1CDDC4EE8DF48FDB02D0FA6AE0CD55919"/>
    <w:rsid w:val="005F445D"/>
    <w:rPr>
      <w:rFonts w:eastAsiaTheme="minorHAnsi"/>
    </w:rPr>
  </w:style>
  <w:style w:type="paragraph" w:customStyle="1" w:styleId="8A51F8078E2047969970B43502AA6AA32">
    <w:name w:val="8A51F8078E2047969970B43502AA6AA32"/>
    <w:rsid w:val="005F445D"/>
    <w:pPr>
      <w:spacing w:after="0" w:line="240" w:lineRule="auto"/>
    </w:pPr>
    <w:rPr>
      <w:rFonts w:ascii="Consolas" w:hAnsi="Consolas"/>
      <w:sz w:val="21"/>
      <w:szCs w:val="21"/>
    </w:rPr>
  </w:style>
  <w:style w:type="paragraph" w:customStyle="1" w:styleId="4DB51D7A9F55467E8CE577C6A958487E1">
    <w:name w:val="4DB51D7A9F55467E8CE577C6A958487E1"/>
    <w:rsid w:val="005F445D"/>
    <w:rPr>
      <w:rFonts w:eastAsiaTheme="minorHAnsi"/>
    </w:rPr>
  </w:style>
  <w:style w:type="paragraph" w:customStyle="1" w:styleId="2D43B9F01345410D80AE29B4CE2C5EFD18">
    <w:name w:val="2D43B9F01345410D80AE29B4CE2C5EFD18"/>
    <w:rsid w:val="005F445D"/>
    <w:pPr>
      <w:spacing w:after="0" w:line="240" w:lineRule="auto"/>
    </w:pPr>
    <w:rPr>
      <w:rFonts w:ascii="Consolas" w:hAnsi="Consolas"/>
      <w:sz w:val="21"/>
      <w:szCs w:val="21"/>
    </w:rPr>
  </w:style>
  <w:style w:type="paragraph" w:customStyle="1" w:styleId="106D783546CC4D38A850F1DC309B1D5618">
    <w:name w:val="106D783546CC4D38A850F1DC309B1D5618"/>
    <w:rsid w:val="005F445D"/>
    <w:rPr>
      <w:rFonts w:eastAsiaTheme="minorHAnsi"/>
    </w:rPr>
  </w:style>
  <w:style w:type="paragraph" w:customStyle="1" w:styleId="530C1E89FC9B4D9A9ADCB474FDFEADDB">
    <w:name w:val="530C1E89FC9B4D9A9ADCB474FDFEADDB"/>
    <w:rsid w:val="005F445D"/>
  </w:style>
  <w:style w:type="paragraph" w:customStyle="1" w:styleId="0D445EACDEDC473ABCEEB97801A15AE120">
    <w:name w:val="0D445EACDEDC473ABCEEB97801A15AE120"/>
    <w:rsid w:val="005F445D"/>
    <w:rPr>
      <w:rFonts w:eastAsiaTheme="minorHAnsi"/>
    </w:rPr>
  </w:style>
  <w:style w:type="paragraph" w:customStyle="1" w:styleId="5FF8D0D95D0842FA90402F9CB6CC2ACE20">
    <w:name w:val="5FF8D0D95D0842FA90402F9CB6CC2ACE20"/>
    <w:rsid w:val="005F445D"/>
    <w:pPr>
      <w:spacing w:after="0" w:line="240" w:lineRule="auto"/>
    </w:pPr>
    <w:rPr>
      <w:rFonts w:ascii="Consolas" w:hAnsi="Consolas"/>
      <w:sz w:val="21"/>
      <w:szCs w:val="21"/>
    </w:rPr>
  </w:style>
  <w:style w:type="paragraph" w:customStyle="1" w:styleId="34BFA9AE43804D4D900F49D275A805F920">
    <w:name w:val="34BFA9AE43804D4D900F49D275A805F920"/>
    <w:rsid w:val="005F445D"/>
    <w:pPr>
      <w:spacing w:after="0" w:line="240" w:lineRule="auto"/>
    </w:pPr>
  </w:style>
  <w:style w:type="paragraph" w:customStyle="1" w:styleId="287D8F150842466A9FB8997DE2F405B420">
    <w:name w:val="287D8F150842466A9FB8997DE2F405B420"/>
    <w:rsid w:val="005F445D"/>
    <w:rPr>
      <w:rFonts w:eastAsiaTheme="minorHAnsi"/>
    </w:rPr>
  </w:style>
  <w:style w:type="paragraph" w:customStyle="1" w:styleId="222AAE4792AA4DDFBDE4F887F16693F420">
    <w:name w:val="222AAE4792AA4DDFBDE4F887F16693F420"/>
    <w:rsid w:val="005F445D"/>
    <w:rPr>
      <w:rFonts w:eastAsiaTheme="minorHAnsi"/>
    </w:rPr>
  </w:style>
  <w:style w:type="paragraph" w:customStyle="1" w:styleId="A821023263C04F5B9101183289803B2320">
    <w:name w:val="A821023263C04F5B9101183289803B2320"/>
    <w:rsid w:val="005F445D"/>
    <w:rPr>
      <w:rFonts w:eastAsiaTheme="minorHAnsi"/>
    </w:rPr>
  </w:style>
  <w:style w:type="paragraph" w:customStyle="1" w:styleId="72D64FC659044C108207F184231DCA3D20">
    <w:name w:val="72D64FC659044C108207F184231DCA3D20"/>
    <w:rsid w:val="005F445D"/>
    <w:rPr>
      <w:rFonts w:eastAsiaTheme="minorHAnsi"/>
    </w:rPr>
  </w:style>
  <w:style w:type="paragraph" w:customStyle="1" w:styleId="353885AAF36840F780E89D996D58E77120">
    <w:name w:val="353885AAF36840F780E89D996D58E77120"/>
    <w:rsid w:val="005F445D"/>
    <w:rPr>
      <w:rFonts w:eastAsiaTheme="minorHAnsi"/>
    </w:rPr>
  </w:style>
  <w:style w:type="paragraph" w:customStyle="1" w:styleId="F5F5F625E0A14F47A6F57405D7A3A2E120">
    <w:name w:val="F5F5F625E0A14F47A6F57405D7A3A2E120"/>
    <w:rsid w:val="005F445D"/>
    <w:rPr>
      <w:rFonts w:eastAsiaTheme="minorHAnsi"/>
    </w:rPr>
  </w:style>
  <w:style w:type="paragraph" w:customStyle="1" w:styleId="453CFDC1D9E54F6CA4E105112CB708DC4">
    <w:name w:val="453CFDC1D9E54F6CA4E105112CB708DC4"/>
    <w:rsid w:val="005F445D"/>
    <w:pPr>
      <w:ind w:left="720"/>
      <w:contextualSpacing/>
    </w:pPr>
  </w:style>
  <w:style w:type="paragraph" w:customStyle="1" w:styleId="A1CDDC4EE8DF48FDB02D0FA6AE0CD55920">
    <w:name w:val="A1CDDC4EE8DF48FDB02D0FA6AE0CD55920"/>
    <w:rsid w:val="005F445D"/>
    <w:rPr>
      <w:rFonts w:eastAsiaTheme="minorHAnsi"/>
    </w:rPr>
  </w:style>
  <w:style w:type="paragraph" w:customStyle="1" w:styleId="8A51F8078E2047969970B43502AA6AA33">
    <w:name w:val="8A51F8078E2047969970B43502AA6AA33"/>
    <w:rsid w:val="005F445D"/>
    <w:pPr>
      <w:spacing w:after="0" w:line="240" w:lineRule="auto"/>
    </w:pPr>
    <w:rPr>
      <w:rFonts w:ascii="Consolas" w:hAnsi="Consolas"/>
      <w:sz w:val="21"/>
      <w:szCs w:val="21"/>
    </w:rPr>
  </w:style>
  <w:style w:type="paragraph" w:customStyle="1" w:styleId="4DB51D7A9F55467E8CE577C6A958487E2">
    <w:name w:val="4DB51D7A9F55467E8CE577C6A958487E2"/>
    <w:rsid w:val="005F445D"/>
    <w:rPr>
      <w:rFonts w:eastAsiaTheme="minorHAnsi"/>
    </w:rPr>
  </w:style>
  <w:style w:type="paragraph" w:customStyle="1" w:styleId="530C1E89FC9B4D9A9ADCB474FDFEADDB1">
    <w:name w:val="530C1E89FC9B4D9A9ADCB474FDFEADDB1"/>
    <w:rsid w:val="005F445D"/>
    <w:pPr>
      <w:spacing w:after="0" w:line="240" w:lineRule="auto"/>
    </w:pPr>
    <w:rPr>
      <w:rFonts w:ascii="Consolas" w:hAnsi="Consolas"/>
      <w:sz w:val="21"/>
      <w:szCs w:val="21"/>
    </w:rPr>
  </w:style>
  <w:style w:type="paragraph" w:customStyle="1" w:styleId="106D783546CC4D38A850F1DC309B1D5619">
    <w:name w:val="106D783546CC4D38A850F1DC309B1D5619"/>
    <w:rsid w:val="005F445D"/>
    <w:rPr>
      <w:rFonts w:eastAsiaTheme="minorHAnsi"/>
    </w:rPr>
  </w:style>
  <w:style w:type="paragraph" w:customStyle="1" w:styleId="4E250090A5A04BA48AC93BD492C004E7">
    <w:name w:val="4E250090A5A04BA48AC93BD492C004E7"/>
    <w:rsid w:val="005F445D"/>
  </w:style>
  <w:style w:type="paragraph" w:customStyle="1" w:styleId="0D445EACDEDC473ABCEEB97801A15AE121">
    <w:name w:val="0D445EACDEDC473ABCEEB97801A15AE121"/>
    <w:rsid w:val="005F445D"/>
    <w:rPr>
      <w:rFonts w:eastAsiaTheme="minorHAnsi"/>
    </w:rPr>
  </w:style>
  <w:style w:type="paragraph" w:customStyle="1" w:styleId="5FF8D0D95D0842FA90402F9CB6CC2ACE21">
    <w:name w:val="5FF8D0D95D0842FA90402F9CB6CC2ACE21"/>
    <w:rsid w:val="005F445D"/>
    <w:pPr>
      <w:spacing w:after="0" w:line="240" w:lineRule="auto"/>
    </w:pPr>
    <w:rPr>
      <w:rFonts w:ascii="Consolas" w:hAnsi="Consolas"/>
      <w:sz w:val="21"/>
      <w:szCs w:val="21"/>
    </w:rPr>
  </w:style>
  <w:style w:type="paragraph" w:customStyle="1" w:styleId="34BFA9AE43804D4D900F49D275A805F921">
    <w:name w:val="34BFA9AE43804D4D900F49D275A805F921"/>
    <w:rsid w:val="005F445D"/>
    <w:pPr>
      <w:spacing w:after="0" w:line="240" w:lineRule="auto"/>
    </w:pPr>
  </w:style>
  <w:style w:type="paragraph" w:customStyle="1" w:styleId="287D8F150842466A9FB8997DE2F405B421">
    <w:name w:val="287D8F150842466A9FB8997DE2F405B421"/>
    <w:rsid w:val="005F445D"/>
    <w:rPr>
      <w:rFonts w:eastAsiaTheme="minorHAnsi"/>
    </w:rPr>
  </w:style>
  <w:style w:type="paragraph" w:customStyle="1" w:styleId="222AAE4792AA4DDFBDE4F887F16693F421">
    <w:name w:val="222AAE4792AA4DDFBDE4F887F16693F421"/>
    <w:rsid w:val="005F445D"/>
    <w:rPr>
      <w:rFonts w:eastAsiaTheme="minorHAnsi"/>
    </w:rPr>
  </w:style>
  <w:style w:type="paragraph" w:customStyle="1" w:styleId="A821023263C04F5B9101183289803B2321">
    <w:name w:val="A821023263C04F5B9101183289803B2321"/>
    <w:rsid w:val="005F445D"/>
    <w:rPr>
      <w:rFonts w:eastAsiaTheme="minorHAnsi"/>
    </w:rPr>
  </w:style>
  <w:style w:type="paragraph" w:customStyle="1" w:styleId="72D64FC659044C108207F184231DCA3D21">
    <w:name w:val="72D64FC659044C108207F184231DCA3D21"/>
    <w:rsid w:val="005F445D"/>
    <w:rPr>
      <w:rFonts w:eastAsiaTheme="minorHAnsi"/>
    </w:rPr>
  </w:style>
  <w:style w:type="paragraph" w:customStyle="1" w:styleId="353885AAF36840F780E89D996D58E77121">
    <w:name w:val="353885AAF36840F780E89D996D58E77121"/>
    <w:rsid w:val="005F445D"/>
    <w:rPr>
      <w:rFonts w:eastAsiaTheme="minorHAnsi"/>
    </w:rPr>
  </w:style>
  <w:style w:type="paragraph" w:customStyle="1" w:styleId="F5F5F625E0A14F47A6F57405D7A3A2E121">
    <w:name w:val="F5F5F625E0A14F47A6F57405D7A3A2E121"/>
    <w:rsid w:val="005F445D"/>
    <w:rPr>
      <w:rFonts w:eastAsiaTheme="minorHAnsi"/>
    </w:rPr>
  </w:style>
  <w:style w:type="paragraph" w:customStyle="1" w:styleId="453CFDC1D9E54F6CA4E105112CB708DC5">
    <w:name w:val="453CFDC1D9E54F6CA4E105112CB708DC5"/>
    <w:rsid w:val="005F445D"/>
    <w:pPr>
      <w:ind w:left="720"/>
      <w:contextualSpacing/>
    </w:pPr>
  </w:style>
  <w:style w:type="paragraph" w:customStyle="1" w:styleId="A1CDDC4EE8DF48FDB02D0FA6AE0CD55921">
    <w:name w:val="A1CDDC4EE8DF48FDB02D0FA6AE0CD55921"/>
    <w:rsid w:val="005F445D"/>
    <w:rPr>
      <w:rFonts w:eastAsiaTheme="minorHAnsi"/>
    </w:rPr>
  </w:style>
  <w:style w:type="paragraph" w:customStyle="1" w:styleId="8A51F8078E2047969970B43502AA6AA34">
    <w:name w:val="8A51F8078E2047969970B43502AA6AA34"/>
    <w:rsid w:val="005F445D"/>
    <w:pPr>
      <w:spacing w:after="0" w:line="240" w:lineRule="auto"/>
    </w:pPr>
    <w:rPr>
      <w:rFonts w:ascii="Consolas" w:hAnsi="Consolas"/>
      <w:sz w:val="21"/>
      <w:szCs w:val="21"/>
    </w:rPr>
  </w:style>
  <w:style w:type="paragraph" w:customStyle="1" w:styleId="4DB51D7A9F55467E8CE577C6A958487E3">
    <w:name w:val="4DB51D7A9F55467E8CE577C6A958487E3"/>
    <w:rsid w:val="005F445D"/>
    <w:rPr>
      <w:rFonts w:eastAsiaTheme="minorHAnsi"/>
    </w:rPr>
  </w:style>
  <w:style w:type="paragraph" w:customStyle="1" w:styleId="530C1E89FC9B4D9A9ADCB474FDFEADDB2">
    <w:name w:val="530C1E89FC9B4D9A9ADCB474FDFEADDB2"/>
    <w:rsid w:val="005F445D"/>
    <w:pPr>
      <w:spacing w:after="0" w:line="240" w:lineRule="auto"/>
    </w:pPr>
    <w:rPr>
      <w:rFonts w:ascii="Consolas" w:hAnsi="Consolas"/>
      <w:sz w:val="21"/>
      <w:szCs w:val="21"/>
    </w:rPr>
  </w:style>
  <w:style w:type="paragraph" w:customStyle="1" w:styleId="4E250090A5A04BA48AC93BD492C004E71">
    <w:name w:val="4E250090A5A04BA48AC93BD492C004E71"/>
    <w:rsid w:val="005F445D"/>
    <w:rPr>
      <w:rFonts w:eastAsiaTheme="minorHAnsi"/>
    </w:rPr>
  </w:style>
  <w:style w:type="paragraph" w:customStyle="1" w:styleId="0D445EACDEDC473ABCEEB97801A15AE122">
    <w:name w:val="0D445EACDEDC473ABCEEB97801A15AE122"/>
    <w:rsid w:val="005F445D"/>
    <w:rPr>
      <w:rFonts w:eastAsiaTheme="minorHAnsi"/>
    </w:rPr>
  </w:style>
  <w:style w:type="paragraph" w:customStyle="1" w:styleId="5FF8D0D95D0842FA90402F9CB6CC2ACE22">
    <w:name w:val="5FF8D0D95D0842FA90402F9CB6CC2ACE22"/>
    <w:rsid w:val="005F445D"/>
    <w:pPr>
      <w:spacing w:after="0" w:line="240" w:lineRule="auto"/>
    </w:pPr>
    <w:rPr>
      <w:rFonts w:ascii="Consolas" w:hAnsi="Consolas"/>
      <w:sz w:val="21"/>
      <w:szCs w:val="21"/>
    </w:rPr>
  </w:style>
  <w:style w:type="paragraph" w:customStyle="1" w:styleId="34BFA9AE43804D4D900F49D275A805F922">
    <w:name w:val="34BFA9AE43804D4D900F49D275A805F922"/>
    <w:rsid w:val="005F445D"/>
    <w:pPr>
      <w:spacing w:after="0" w:line="240" w:lineRule="auto"/>
    </w:pPr>
  </w:style>
  <w:style w:type="paragraph" w:customStyle="1" w:styleId="287D8F150842466A9FB8997DE2F405B422">
    <w:name w:val="287D8F150842466A9FB8997DE2F405B422"/>
    <w:rsid w:val="005F445D"/>
    <w:rPr>
      <w:rFonts w:eastAsiaTheme="minorHAnsi"/>
    </w:rPr>
  </w:style>
  <w:style w:type="paragraph" w:customStyle="1" w:styleId="222AAE4792AA4DDFBDE4F887F16693F422">
    <w:name w:val="222AAE4792AA4DDFBDE4F887F16693F422"/>
    <w:rsid w:val="005F445D"/>
    <w:rPr>
      <w:rFonts w:eastAsiaTheme="minorHAnsi"/>
    </w:rPr>
  </w:style>
  <w:style w:type="paragraph" w:customStyle="1" w:styleId="A821023263C04F5B9101183289803B2322">
    <w:name w:val="A821023263C04F5B9101183289803B2322"/>
    <w:rsid w:val="005F445D"/>
    <w:rPr>
      <w:rFonts w:eastAsiaTheme="minorHAnsi"/>
    </w:rPr>
  </w:style>
  <w:style w:type="paragraph" w:customStyle="1" w:styleId="72D64FC659044C108207F184231DCA3D22">
    <w:name w:val="72D64FC659044C108207F184231DCA3D22"/>
    <w:rsid w:val="005F445D"/>
    <w:rPr>
      <w:rFonts w:eastAsiaTheme="minorHAnsi"/>
    </w:rPr>
  </w:style>
  <w:style w:type="paragraph" w:customStyle="1" w:styleId="353885AAF36840F780E89D996D58E77122">
    <w:name w:val="353885AAF36840F780E89D996D58E77122"/>
    <w:rsid w:val="005F445D"/>
    <w:rPr>
      <w:rFonts w:eastAsiaTheme="minorHAnsi"/>
    </w:rPr>
  </w:style>
  <w:style w:type="paragraph" w:customStyle="1" w:styleId="F5F5F625E0A14F47A6F57405D7A3A2E122">
    <w:name w:val="F5F5F625E0A14F47A6F57405D7A3A2E122"/>
    <w:rsid w:val="005F445D"/>
    <w:rPr>
      <w:rFonts w:eastAsiaTheme="minorHAnsi"/>
    </w:rPr>
  </w:style>
  <w:style w:type="paragraph" w:customStyle="1" w:styleId="453CFDC1D9E54F6CA4E105112CB708DC6">
    <w:name w:val="453CFDC1D9E54F6CA4E105112CB708DC6"/>
    <w:rsid w:val="005F445D"/>
    <w:pPr>
      <w:ind w:left="720"/>
      <w:contextualSpacing/>
    </w:pPr>
  </w:style>
  <w:style w:type="paragraph" w:customStyle="1" w:styleId="A1CDDC4EE8DF48FDB02D0FA6AE0CD55922">
    <w:name w:val="A1CDDC4EE8DF48FDB02D0FA6AE0CD55922"/>
    <w:rsid w:val="005F445D"/>
    <w:rPr>
      <w:rFonts w:eastAsiaTheme="minorHAnsi"/>
    </w:rPr>
  </w:style>
  <w:style w:type="paragraph" w:customStyle="1" w:styleId="8A51F8078E2047969970B43502AA6AA35">
    <w:name w:val="8A51F8078E2047969970B43502AA6AA35"/>
    <w:rsid w:val="005F445D"/>
    <w:pPr>
      <w:spacing w:after="0" w:line="240" w:lineRule="auto"/>
    </w:pPr>
    <w:rPr>
      <w:rFonts w:ascii="Consolas" w:hAnsi="Consolas"/>
      <w:sz w:val="21"/>
      <w:szCs w:val="21"/>
    </w:rPr>
  </w:style>
  <w:style w:type="paragraph" w:customStyle="1" w:styleId="4DB51D7A9F55467E8CE577C6A958487E4">
    <w:name w:val="4DB51D7A9F55467E8CE577C6A958487E4"/>
    <w:rsid w:val="005F445D"/>
    <w:rPr>
      <w:rFonts w:eastAsiaTheme="minorHAnsi"/>
    </w:rPr>
  </w:style>
  <w:style w:type="paragraph" w:customStyle="1" w:styleId="530C1E89FC9B4D9A9ADCB474FDFEADDB3">
    <w:name w:val="530C1E89FC9B4D9A9ADCB474FDFEADDB3"/>
    <w:rsid w:val="005F445D"/>
    <w:pPr>
      <w:spacing w:after="0" w:line="240" w:lineRule="auto"/>
    </w:pPr>
    <w:rPr>
      <w:rFonts w:ascii="Consolas" w:hAnsi="Consolas"/>
      <w:sz w:val="21"/>
      <w:szCs w:val="21"/>
    </w:rPr>
  </w:style>
  <w:style w:type="paragraph" w:customStyle="1" w:styleId="4E250090A5A04BA48AC93BD492C004E72">
    <w:name w:val="4E250090A5A04BA48AC93BD492C004E72"/>
    <w:rsid w:val="005F445D"/>
    <w:rPr>
      <w:rFonts w:eastAsiaTheme="minorHAnsi"/>
    </w:rPr>
  </w:style>
  <w:style w:type="paragraph" w:customStyle="1" w:styleId="0D445EACDEDC473ABCEEB97801A15AE123">
    <w:name w:val="0D445EACDEDC473ABCEEB97801A15AE123"/>
    <w:rsid w:val="005F445D"/>
    <w:rPr>
      <w:rFonts w:eastAsiaTheme="minorHAnsi"/>
    </w:rPr>
  </w:style>
  <w:style w:type="paragraph" w:customStyle="1" w:styleId="5FF8D0D95D0842FA90402F9CB6CC2ACE23">
    <w:name w:val="5FF8D0D95D0842FA90402F9CB6CC2ACE23"/>
    <w:rsid w:val="005F445D"/>
    <w:pPr>
      <w:spacing w:after="0" w:line="240" w:lineRule="auto"/>
    </w:pPr>
    <w:rPr>
      <w:rFonts w:ascii="Consolas" w:hAnsi="Consolas"/>
      <w:sz w:val="21"/>
      <w:szCs w:val="21"/>
    </w:rPr>
  </w:style>
  <w:style w:type="paragraph" w:customStyle="1" w:styleId="34BFA9AE43804D4D900F49D275A805F923">
    <w:name w:val="34BFA9AE43804D4D900F49D275A805F923"/>
    <w:rsid w:val="005F445D"/>
    <w:pPr>
      <w:spacing w:after="0" w:line="240" w:lineRule="auto"/>
    </w:pPr>
  </w:style>
  <w:style w:type="paragraph" w:customStyle="1" w:styleId="287D8F150842466A9FB8997DE2F405B423">
    <w:name w:val="287D8F150842466A9FB8997DE2F405B423"/>
    <w:rsid w:val="005F445D"/>
    <w:rPr>
      <w:rFonts w:eastAsiaTheme="minorHAnsi"/>
    </w:rPr>
  </w:style>
  <w:style w:type="paragraph" w:customStyle="1" w:styleId="222AAE4792AA4DDFBDE4F887F16693F423">
    <w:name w:val="222AAE4792AA4DDFBDE4F887F16693F423"/>
    <w:rsid w:val="005F445D"/>
    <w:rPr>
      <w:rFonts w:eastAsiaTheme="minorHAnsi"/>
    </w:rPr>
  </w:style>
  <w:style w:type="paragraph" w:customStyle="1" w:styleId="A821023263C04F5B9101183289803B2323">
    <w:name w:val="A821023263C04F5B9101183289803B2323"/>
    <w:rsid w:val="005F445D"/>
    <w:rPr>
      <w:rFonts w:eastAsiaTheme="minorHAnsi"/>
    </w:rPr>
  </w:style>
  <w:style w:type="paragraph" w:customStyle="1" w:styleId="72D64FC659044C108207F184231DCA3D23">
    <w:name w:val="72D64FC659044C108207F184231DCA3D23"/>
    <w:rsid w:val="005F445D"/>
    <w:rPr>
      <w:rFonts w:eastAsiaTheme="minorHAnsi"/>
    </w:rPr>
  </w:style>
  <w:style w:type="paragraph" w:customStyle="1" w:styleId="353885AAF36840F780E89D996D58E77123">
    <w:name w:val="353885AAF36840F780E89D996D58E77123"/>
    <w:rsid w:val="005F445D"/>
    <w:rPr>
      <w:rFonts w:eastAsiaTheme="minorHAnsi"/>
    </w:rPr>
  </w:style>
  <w:style w:type="paragraph" w:customStyle="1" w:styleId="F5F5F625E0A14F47A6F57405D7A3A2E123">
    <w:name w:val="F5F5F625E0A14F47A6F57405D7A3A2E123"/>
    <w:rsid w:val="005F445D"/>
    <w:rPr>
      <w:rFonts w:eastAsiaTheme="minorHAnsi"/>
    </w:rPr>
  </w:style>
  <w:style w:type="paragraph" w:customStyle="1" w:styleId="453CFDC1D9E54F6CA4E105112CB708DC7">
    <w:name w:val="453CFDC1D9E54F6CA4E105112CB708DC7"/>
    <w:rsid w:val="005F445D"/>
    <w:pPr>
      <w:ind w:left="720"/>
      <w:contextualSpacing/>
    </w:pPr>
  </w:style>
  <w:style w:type="paragraph" w:customStyle="1" w:styleId="A1CDDC4EE8DF48FDB02D0FA6AE0CD55923">
    <w:name w:val="A1CDDC4EE8DF48FDB02D0FA6AE0CD55923"/>
    <w:rsid w:val="005F445D"/>
    <w:rPr>
      <w:rFonts w:eastAsiaTheme="minorHAnsi"/>
    </w:rPr>
  </w:style>
  <w:style w:type="paragraph" w:customStyle="1" w:styleId="8A51F8078E2047969970B43502AA6AA36">
    <w:name w:val="8A51F8078E2047969970B43502AA6AA36"/>
    <w:rsid w:val="005F445D"/>
    <w:pPr>
      <w:spacing w:after="0" w:line="240" w:lineRule="auto"/>
    </w:pPr>
    <w:rPr>
      <w:rFonts w:ascii="Consolas" w:hAnsi="Consolas"/>
      <w:sz w:val="21"/>
      <w:szCs w:val="21"/>
    </w:rPr>
  </w:style>
  <w:style w:type="paragraph" w:customStyle="1" w:styleId="4DB51D7A9F55467E8CE577C6A958487E5">
    <w:name w:val="4DB51D7A9F55467E8CE577C6A958487E5"/>
    <w:rsid w:val="005F445D"/>
    <w:rPr>
      <w:rFonts w:eastAsiaTheme="minorHAnsi"/>
    </w:rPr>
  </w:style>
  <w:style w:type="paragraph" w:customStyle="1" w:styleId="530C1E89FC9B4D9A9ADCB474FDFEADDB4">
    <w:name w:val="530C1E89FC9B4D9A9ADCB474FDFEADDB4"/>
    <w:rsid w:val="005F445D"/>
    <w:pPr>
      <w:spacing w:after="0" w:line="240" w:lineRule="auto"/>
    </w:pPr>
    <w:rPr>
      <w:rFonts w:ascii="Consolas" w:hAnsi="Consolas"/>
      <w:sz w:val="21"/>
      <w:szCs w:val="21"/>
    </w:rPr>
  </w:style>
  <w:style w:type="paragraph" w:customStyle="1" w:styleId="4E250090A5A04BA48AC93BD492C004E73">
    <w:name w:val="4E250090A5A04BA48AC93BD492C004E73"/>
    <w:rsid w:val="005F445D"/>
    <w:rPr>
      <w:rFonts w:eastAsiaTheme="minorHAnsi"/>
    </w:rPr>
  </w:style>
  <w:style w:type="paragraph" w:customStyle="1" w:styleId="433B62E506644FDBAD3F2557616510A6">
    <w:name w:val="433B62E506644FDBAD3F2557616510A6"/>
    <w:rsid w:val="00E15972"/>
  </w:style>
  <w:style w:type="paragraph" w:customStyle="1" w:styleId="0D445EACDEDC473ABCEEB97801A15AE124">
    <w:name w:val="0D445EACDEDC473ABCEEB97801A15AE124"/>
    <w:rsid w:val="00E15972"/>
    <w:rPr>
      <w:rFonts w:eastAsiaTheme="minorHAnsi"/>
    </w:rPr>
  </w:style>
  <w:style w:type="paragraph" w:customStyle="1" w:styleId="5FF8D0D95D0842FA90402F9CB6CC2ACE24">
    <w:name w:val="5FF8D0D95D0842FA90402F9CB6CC2ACE24"/>
    <w:rsid w:val="00E15972"/>
    <w:pPr>
      <w:spacing w:after="0" w:line="240" w:lineRule="auto"/>
    </w:pPr>
    <w:rPr>
      <w:rFonts w:ascii="Consolas" w:hAnsi="Consolas"/>
      <w:sz w:val="21"/>
      <w:szCs w:val="21"/>
    </w:rPr>
  </w:style>
  <w:style w:type="paragraph" w:customStyle="1" w:styleId="34BFA9AE43804D4D900F49D275A805F924">
    <w:name w:val="34BFA9AE43804D4D900F49D275A805F924"/>
    <w:rsid w:val="00E15972"/>
    <w:pPr>
      <w:spacing w:after="0" w:line="240" w:lineRule="auto"/>
    </w:pPr>
  </w:style>
  <w:style w:type="paragraph" w:customStyle="1" w:styleId="287D8F150842466A9FB8997DE2F405B424">
    <w:name w:val="287D8F150842466A9FB8997DE2F405B424"/>
    <w:rsid w:val="00E15972"/>
    <w:rPr>
      <w:rFonts w:eastAsiaTheme="minorHAnsi"/>
    </w:rPr>
  </w:style>
  <w:style w:type="paragraph" w:customStyle="1" w:styleId="433B62E506644FDBAD3F2557616510A61">
    <w:name w:val="433B62E506644FDBAD3F2557616510A61"/>
    <w:rsid w:val="00E15972"/>
    <w:rPr>
      <w:rFonts w:eastAsiaTheme="minorHAnsi"/>
    </w:rPr>
  </w:style>
  <w:style w:type="paragraph" w:customStyle="1" w:styleId="A821023263C04F5B9101183289803B2324">
    <w:name w:val="A821023263C04F5B9101183289803B2324"/>
    <w:rsid w:val="00E15972"/>
    <w:rPr>
      <w:rFonts w:eastAsiaTheme="minorHAnsi"/>
    </w:rPr>
  </w:style>
  <w:style w:type="paragraph" w:customStyle="1" w:styleId="72D64FC659044C108207F184231DCA3D24">
    <w:name w:val="72D64FC659044C108207F184231DCA3D24"/>
    <w:rsid w:val="00E15972"/>
    <w:rPr>
      <w:rFonts w:eastAsiaTheme="minorHAnsi"/>
    </w:rPr>
  </w:style>
  <w:style w:type="paragraph" w:customStyle="1" w:styleId="353885AAF36840F780E89D996D58E77124">
    <w:name w:val="353885AAF36840F780E89D996D58E77124"/>
    <w:rsid w:val="00E15972"/>
    <w:rPr>
      <w:rFonts w:eastAsiaTheme="minorHAnsi"/>
    </w:rPr>
  </w:style>
  <w:style w:type="paragraph" w:customStyle="1" w:styleId="F5F5F625E0A14F47A6F57405D7A3A2E124">
    <w:name w:val="F5F5F625E0A14F47A6F57405D7A3A2E124"/>
    <w:rsid w:val="00E15972"/>
    <w:rPr>
      <w:rFonts w:eastAsiaTheme="minorHAnsi"/>
    </w:rPr>
  </w:style>
  <w:style w:type="paragraph" w:customStyle="1" w:styleId="453CFDC1D9E54F6CA4E105112CB708DC8">
    <w:name w:val="453CFDC1D9E54F6CA4E105112CB708DC8"/>
    <w:rsid w:val="00E15972"/>
    <w:pPr>
      <w:ind w:left="720"/>
      <w:contextualSpacing/>
    </w:pPr>
  </w:style>
  <w:style w:type="paragraph" w:customStyle="1" w:styleId="A1CDDC4EE8DF48FDB02D0FA6AE0CD55924">
    <w:name w:val="A1CDDC4EE8DF48FDB02D0FA6AE0CD55924"/>
    <w:rsid w:val="00E15972"/>
    <w:rPr>
      <w:rFonts w:eastAsiaTheme="minorHAnsi"/>
    </w:rPr>
  </w:style>
  <w:style w:type="paragraph" w:customStyle="1" w:styleId="8A51F8078E2047969970B43502AA6AA37">
    <w:name w:val="8A51F8078E2047969970B43502AA6AA37"/>
    <w:rsid w:val="00E15972"/>
    <w:pPr>
      <w:spacing w:after="0" w:line="240" w:lineRule="auto"/>
    </w:pPr>
    <w:rPr>
      <w:rFonts w:ascii="Consolas" w:hAnsi="Consolas"/>
      <w:sz w:val="21"/>
      <w:szCs w:val="21"/>
    </w:rPr>
  </w:style>
  <w:style w:type="paragraph" w:customStyle="1" w:styleId="4DB51D7A9F55467E8CE577C6A958487E6">
    <w:name w:val="4DB51D7A9F55467E8CE577C6A958487E6"/>
    <w:rsid w:val="00E15972"/>
    <w:rPr>
      <w:rFonts w:eastAsiaTheme="minorHAnsi"/>
    </w:rPr>
  </w:style>
  <w:style w:type="paragraph" w:customStyle="1" w:styleId="530C1E89FC9B4D9A9ADCB474FDFEADDB5">
    <w:name w:val="530C1E89FC9B4D9A9ADCB474FDFEADDB5"/>
    <w:rsid w:val="00E15972"/>
    <w:pPr>
      <w:spacing w:after="0" w:line="240" w:lineRule="auto"/>
    </w:pPr>
    <w:rPr>
      <w:rFonts w:ascii="Consolas" w:hAnsi="Consolas"/>
      <w:sz w:val="21"/>
      <w:szCs w:val="21"/>
    </w:rPr>
  </w:style>
  <w:style w:type="paragraph" w:customStyle="1" w:styleId="4E250090A5A04BA48AC93BD492C004E74">
    <w:name w:val="4E250090A5A04BA48AC93BD492C004E74"/>
    <w:rsid w:val="00E15972"/>
    <w:rPr>
      <w:rFonts w:eastAsiaTheme="minorHAnsi"/>
    </w:rPr>
  </w:style>
  <w:style w:type="paragraph" w:customStyle="1" w:styleId="0D445EACDEDC473ABCEEB97801A15AE125">
    <w:name w:val="0D445EACDEDC473ABCEEB97801A15AE125"/>
    <w:rsid w:val="00B63D07"/>
    <w:rPr>
      <w:rFonts w:eastAsiaTheme="minorHAnsi"/>
    </w:rPr>
  </w:style>
  <w:style w:type="paragraph" w:customStyle="1" w:styleId="5FF8D0D95D0842FA90402F9CB6CC2ACE25">
    <w:name w:val="5FF8D0D95D0842FA90402F9CB6CC2ACE25"/>
    <w:rsid w:val="00B63D07"/>
    <w:pPr>
      <w:spacing w:after="0" w:line="240" w:lineRule="auto"/>
    </w:pPr>
    <w:rPr>
      <w:rFonts w:ascii="Consolas" w:hAnsi="Consolas"/>
      <w:sz w:val="21"/>
      <w:szCs w:val="21"/>
    </w:rPr>
  </w:style>
  <w:style w:type="paragraph" w:customStyle="1" w:styleId="34BFA9AE43804D4D900F49D275A805F925">
    <w:name w:val="34BFA9AE43804D4D900F49D275A805F925"/>
    <w:rsid w:val="00B63D07"/>
    <w:pPr>
      <w:spacing w:after="0" w:line="240" w:lineRule="auto"/>
    </w:pPr>
  </w:style>
  <w:style w:type="paragraph" w:customStyle="1" w:styleId="287D8F150842466A9FB8997DE2F405B425">
    <w:name w:val="287D8F150842466A9FB8997DE2F405B425"/>
    <w:rsid w:val="00B63D07"/>
    <w:rPr>
      <w:rFonts w:eastAsiaTheme="minorHAnsi"/>
    </w:rPr>
  </w:style>
  <w:style w:type="paragraph" w:customStyle="1" w:styleId="433B62E506644FDBAD3F2557616510A62">
    <w:name w:val="433B62E506644FDBAD3F2557616510A62"/>
    <w:rsid w:val="00B63D07"/>
    <w:rPr>
      <w:rFonts w:eastAsiaTheme="minorHAnsi"/>
    </w:rPr>
  </w:style>
  <w:style w:type="paragraph" w:customStyle="1" w:styleId="A821023263C04F5B9101183289803B2325">
    <w:name w:val="A821023263C04F5B9101183289803B2325"/>
    <w:rsid w:val="00B63D07"/>
    <w:rPr>
      <w:rFonts w:eastAsiaTheme="minorHAnsi"/>
    </w:rPr>
  </w:style>
  <w:style w:type="paragraph" w:customStyle="1" w:styleId="72D64FC659044C108207F184231DCA3D25">
    <w:name w:val="72D64FC659044C108207F184231DCA3D25"/>
    <w:rsid w:val="00B63D07"/>
    <w:rPr>
      <w:rFonts w:eastAsiaTheme="minorHAnsi"/>
    </w:rPr>
  </w:style>
  <w:style w:type="paragraph" w:customStyle="1" w:styleId="353885AAF36840F780E89D996D58E77125">
    <w:name w:val="353885AAF36840F780E89D996D58E77125"/>
    <w:rsid w:val="00B63D07"/>
    <w:rPr>
      <w:rFonts w:eastAsiaTheme="minorHAnsi"/>
    </w:rPr>
  </w:style>
  <w:style w:type="paragraph" w:customStyle="1" w:styleId="F5F5F625E0A14F47A6F57405D7A3A2E125">
    <w:name w:val="F5F5F625E0A14F47A6F57405D7A3A2E125"/>
    <w:rsid w:val="00B63D07"/>
    <w:rPr>
      <w:rFonts w:eastAsiaTheme="minorHAnsi"/>
    </w:rPr>
  </w:style>
  <w:style w:type="paragraph" w:customStyle="1" w:styleId="453CFDC1D9E54F6CA4E105112CB708DC9">
    <w:name w:val="453CFDC1D9E54F6CA4E105112CB708DC9"/>
    <w:rsid w:val="00B63D07"/>
    <w:pPr>
      <w:ind w:left="720"/>
      <w:contextualSpacing/>
    </w:pPr>
  </w:style>
  <w:style w:type="paragraph" w:customStyle="1" w:styleId="A1CDDC4EE8DF48FDB02D0FA6AE0CD55925">
    <w:name w:val="A1CDDC4EE8DF48FDB02D0FA6AE0CD55925"/>
    <w:rsid w:val="00B63D07"/>
    <w:rPr>
      <w:rFonts w:eastAsiaTheme="minorHAnsi"/>
    </w:rPr>
  </w:style>
  <w:style w:type="paragraph" w:customStyle="1" w:styleId="8A51F8078E2047969970B43502AA6AA38">
    <w:name w:val="8A51F8078E2047969970B43502AA6AA38"/>
    <w:rsid w:val="00B63D07"/>
    <w:pPr>
      <w:spacing w:after="0" w:line="240" w:lineRule="auto"/>
    </w:pPr>
    <w:rPr>
      <w:rFonts w:ascii="Consolas" w:hAnsi="Consolas"/>
      <w:sz w:val="21"/>
      <w:szCs w:val="21"/>
    </w:rPr>
  </w:style>
  <w:style w:type="paragraph" w:customStyle="1" w:styleId="4DB51D7A9F55467E8CE577C6A958487E7">
    <w:name w:val="4DB51D7A9F55467E8CE577C6A958487E7"/>
    <w:rsid w:val="00B63D07"/>
    <w:rPr>
      <w:rFonts w:eastAsiaTheme="minorHAnsi"/>
    </w:rPr>
  </w:style>
  <w:style w:type="paragraph" w:customStyle="1" w:styleId="EC268826B4634413B808F9C1C03CF817">
    <w:name w:val="EC268826B4634413B808F9C1C03CF817"/>
    <w:rsid w:val="00B63D07"/>
    <w:pPr>
      <w:spacing w:after="0" w:line="240" w:lineRule="auto"/>
    </w:pPr>
    <w:rPr>
      <w:rFonts w:ascii="Consolas" w:hAnsi="Consolas"/>
      <w:sz w:val="21"/>
      <w:szCs w:val="21"/>
    </w:rPr>
  </w:style>
  <w:style w:type="paragraph" w:customStyle="1" w:styleId="80E9F8C4C3D64F3CABC776F6DA16445E">
    <w:name w:val="80E9F8C4C3D64F3CABC776F6DA16445E"/>
    <w:rsid w:val="00B63D07"/>
    <w:rPr>
      <w:rFonts w:eastAsiaTheme="minorHAnsi"/>
    </w:rPr>
  </w:style>
  <w:style w:type="paragraph" w:customStyle="1" w:styleId="4E808614301F4597BE03B55013B91334">
    <w:name w:val="4E808614301F4597BE03B55013B91334"/>
    <w:rsid w:val="00B63D07"/>
  </w:style>
  <w:style w:type="paragraph" w:customStyle="1" w:styleId="85A2B1B23FE6442892CF171292B20997">
    <w:name w:val="85A2B1B23FE6442892CF171292B20997"/>
    <w:rsid w:val="00B63D07"/>
  </w:style>
  <w:style w:type="paragraph" w:customStyle="1" w:styleId="08132F5BABC6489284ACB4FEB8C36862">
    <w:name w:val="08132F5BABC6489284ACB4FEB8C36862"/>
    <w:rsid w:val="00B63D07"/>
  </w:style>
  <w:style w:type="paragraph" w:customStyle="1" w:styleId="0D445EACDEDC473ABCEEB97801A15AE126">
    <w:name w:val="0D445EACDEDC473ABCEEB97801A15AE126"/>
    <w:rsid w:val="00B63D07"/>
    <w:rPr>
      <w:rFonts w:eastAsiaTheme="minorHAnsi"/>
    </w:rPr>
  </w:style>
  <w:style w:type="paragraph" w:customStyle="1" w:styleId="5FF8D0D95D0842FA90402F9CB6CC2ACE26">
    <w:name w:val="5FF8D0D95D0842FA90402F9CB6CC2ACE26"/>
    <w:rsid w:val="00B63D07"/>
    <w:pPr>
      <w:spacing w:after="0" w:line="240" w:lineRule="auto"/>
    </w:pPr>
    <w:rPr>
      <w:rFonts w:ascii="Consolas" w:hAnsi="Consolas"/>
      <w:sz w:val="21"/>
      <w:szCs w:val="21"/>
    </w:rPr>
  </w:style>
  <w:style w:type="paragraph" w:customStyle="1" w:styleId="34BFA9AE43804D4D900F49D275A805F926">
    <w:name w:val="34BFA9AE43804D4D900F49D275A805F926"/>
    <w:rsid w:val="00B63D07"/>
    <w:pPr>
      <w:spacing w:after="0" w:line="240" w:lineRule="auto"/>
    </w:pPr>
  </w:style>
  <w:style w:type="paragraph" w:customStyle="1" w:styleId="287D8F150842466A9FB8997DE2F405B426">
    <w:name w:val="287D8F150842466A9FB8997DE2F405B426"/>
    <w:rsid w:val="00B63D07"/>
    <w:rPr>
      <w:rFonts w:eastAsiaTheme="minorHAnsi"/>
    </w:rPr>
  </w:style>
  <w:style w:type="paragraph" w:customStyle="1" w:styleId="433B62E506644FDBAD3F2557616510A63">
    <w:name w:val="433B62E506644FDBAD3F2557616510A63"/>
    <w:rsid w:val="00B63D07"/>
    <w:rPr>
      <w:rFonts w:eastAsiaTheme="minorHAnsi"/>
    </w:rPr>
  </w:style>
  <w:style w:type="paragraph" w:customStyle="1" w:styleId="A821023263C04F5B9101183289803B2326">
    <w:name w:val="A821023263C04F5B9101183289803B2326"/>
    <w:rsid w:val="00B63D07"/>
    <w:rPr>
      <w:rFonts w:eastAsiaTheme="minorHAnsi"/>
    </w:rPr>
  </w:style>
  <w:style w:type="paragraph" w:customStyle="1" w:styleId="72D64FC659044C108207F184231DCA3D26">
    <w:name w:val="72D64FC659044C108207F184231DCA3D26"/>
    <w:rsid w:val="00B63D07"/>
    <w:rPr>
      <w:rFonts w:eastAsiaTheme="minorHAnsi"/>
    </w:rPr>
  </w:style>
  <w:style w:type="paragraph" w:customStyle="1" w:styleId="353885AAF36840F780E89D996D58E77126">
    <w:name w:val="353885AAF36840F780E89D996D58E77126"/>
    <w:rsid w:val="00B63D07"/>
    <w:rPr>
      <w:rFonts w:eastAsiaTheme="minorHAnsi"/>
    </w:rPr>
  </w:style>
  <w:style w:type="paragraph" w:customStyle="1" w:styleId="F5F5F625E0A14F47A6F57405D7A3A2E126">
    <w:name w:val="F5F5F625E0A14F47A6F57405D7A3A2E126"/>
    <w:rsid w:val="00B63D07"/>
    <w:rPr>
      <w:rFonts w:eastAsiaTheme="minorHAnsi"/>
    </w:rPr>
  </w:style>
  <w:style w:type="paragraph" w:customStyle="1" w:styleId="85A2B1B23FE6442892CF171292B209971">
    <w:name w:val="85A2B1B23FE6442892CF171292B209971"/>
    <w:rsid w:val="00B63D07"/>
    <w:rPr>
      <w:rFonts w:eastAsiaTheme="minorHAnsi"/>
    </w:rPr>
  </w:style>
  <w:style w:type="paragraph" w:customStyle="1" w:styleId="453CFDC1D9E54F6CA4E105112CB708DC10">
    <w:name w:val="453CFDC1D9E54F6CA4E105112CB708DC10"/>
    <w:rsid w:val="00B63D07"/>
    <w:pPr>
      <w:ind w:left="720"/>
      <w:contextualSpacing/>
    </w:pPr>
  </w:style>
  <w:style w:type="paragraph" w:customStyle="1" w:styleId="A1CDDC4EE8DF48FDB02D0FA6AE0CD55926">
    <w:name w:val="A1CDDC4EE8DF48FDB02D0FA6AE0CD55926"/>
    <w:rsid w:val="00B63D07"/>
    <w:rPr>
      <w:rFonts w:eastAsiaTheme="minorHAnsi"/>
    </w:rPr>
  </w:style>
  <w:style w:type="paragraph" w:customStyle="1" w:styleId="8A51F8078E2047969970B43502AA6AA39">
    <w:name w:val="8A51F8078E2047969970B43502AA6AA39"/>
    <w:rsid w:val="00B63D07"/>
    <w:pPr>
      <w:spacing w:after="0" w:line="240" w:lineRule="auto"/>
    </w:pPr>
    <w:rPr>
      <w:rFonts w:ascii="Consolas" w:hAnsi="Consolas"/>
      <w:sz w:val="21"/>
      <w:szCs w:val="21"/>
    </w:rPr>
  </w:style>
  <w:style w:type="paragraph" w:customStyle="1" w:styleId="4DB51D7A9F55467E8CE577C6A958487E8">
    <w:name w:val="4DB51D7A9F55467E8CE577C6A958487E8"/>
    <w:rsid w:val="00B63D07"/>
    <w:rPr>
      <w:rFonts w:eastAsiaTheme="minorHAnsi"/>
    </w:rPr>
  </w:style>
  <w:style w:type="paragraph" w:customStyle="1" w:styleId="EC268826B4634413B808F9C1C03CF8171">
    <w:name w:val="EC268826B4634413B808F9C1C03CF8171"/>
    <w:rsid w:val="00B63D07"/>
    <w:pPr>
      <w:spacing w:after="0" w:line="240" w:lineRule="auto"/>
    </w:pPr>
    <w:rPr>
      <w:rFonts w:ascii="Consolas" w:hAnsi="Consolas"/>
      <w:sz w:val="21"/>
      <w:szCs w:val="21"/>
    </w:rPr>
  </w:style>
  <w:style w:type="paragraph" w:customStyle="1" w:styleId="80E9F8C4C3D64F3CABC776F6DA16445E1">
    <w:name w:val="80E9F8C4C3D64F3CABC776F6DA16445E1"/>
    <w:rsid w:val="00B63D07"/>
    <w:rPr>
      <w:rFonts w:eastAsiaTheme="minorHAnsi"/>
    </w:rPr>
  </w:style>
  <w:style w:type="paragraph" w:customStyle="1" w:styleId="27588E08CCE94179BCC1C90E5BA402E4">
    <w:name w:val="27588E08CCE94179BCC1C90E5BA402E4"/>
    <w:rsid w:val="0083718A"/>
  </w:style>
  <w:style w:type="paragraph" w:customStyle="1" w:styleId="85DDD6EA918B4107BF712154610E0374">
    <w:name w:val="85DDD6EA918B4107BF712154610E0374"/>
    <w:rsid w:val="0083718A"/>
  </w:style>
  <w:style w:type="paragraph" w:customStyle="1" w:styleId="3A92EDA2BA0B4DA7AEE25F80F0FFDCAE">
    <w:name w:val="3A92EDA2BA0B4DA7AEE25F80F0FFDCAE"/>
    <w:rsid w:val="006C36A7"/>
  </w:style>
  <w:style w:type="paragraph" w:customStyle="1" w:styleId="E8BFD2261AA24C70B49E752BDFC90232">
    <w:name w:val="E8BFD2261AA24C70B49E752BDFC90232"/>
    <w:rsid w:val="000D0FA9"/>
  </w:style>
  <w:style w:type="paragraph" w:customStyle="1" w:styleId="B6433C204AAC472FBBA9F3B606E3E549">
    <w:name w:val="B6433C204AAC472FBBA9F3B606E3E549"/>
    <w:rsid w:val="000D0FA9"/>
  </w:style>
  <w:style w:type="paragraph" w:customStyle="1" w:styleId="4327D4740C5D44BAADC0A8DD27E35E3C">
    <w:name w:val="4327D4740C5D44BAADC0A8DD27E35E3C"/>
    <w:rsid w:val="000D0FA9"/>
  </w:style>
  <w:style w:type="paragraph" w:customStyle="1" w:styleId="ED888D2D1C6145D69BDDEA0A52DC4C2A">
    <w:name w:val="ED888D2D1C6145D69BDDEA0A52DC4C2A"/>
    <w:rsid w:val="000D0FA9"/>
  </w:style>
  <w:style w:type="paragraph" w:customStyle="1" w:styleId="61ECC7B41C85405395D1E272AA2F292A">
    <w:name w:val="61ECC7B41C85405395D1E272AA2F292A"/>
    <w:rsid w:val="004D7900"/>
    <w:rPr>
      <w:rFonts w:eastAsiaTheme="minorHAnsi"/>
    </w:rPr>
  </w:style>
  <w:style w:type="paragraph" w:customStyle="1" w:styleId="6D84790ADC284582822A988306B78AB8">
    <w:name w:val="6D84790ADC284582822A988306B78AB8"/>
    <w:rsid w:val="004D7900"/>
    <w:pPr>
      <w:spacing w:after="0" w:line="240" w:lineRule="auto"/>
    </w:pPr>
    <w:rPr>
      <w:rFonts w:ascii="Consolas" w:hAnsi="Consolas"/>
      <w:sz w:val="21"/>
      <w:szCs w:val="21"/>
    </w:rPr>
  </w:style>
  <w:style w:type="paragraph" w:customStyle="1" w:styleId="54C830D1CDA64E54975DCE9F799805D1">
    <w:name w:val="54C830D1CDA64E54975DCE9F799805D1"/>
    <w:rsid w:val="004D7900"/>
    <w:pPr>
      <w:spacing w:after="0" w:line="240" w:lineRule="auto"/>
    </w:pPr>
    <w:rPr>
      <w:rFonts w:ascii="Consolas" w:hAnsi="Consolas"/>
      <w:sz w:val="21"/>
      <w:szCs w:val="21"/>
    </w:rPr>
  </w:style>
  <w:style w:type="paragraph" w:customStyle="1" w:styleId="E57FD524257D4B8EBD5C8EBE6F3D202C">
    <w:name w:val="E57FD524257D4B8EBD5C8EBE6F3D202C"/>
    <w:rsid w:val="004D7900"/>
    <w:rPr>
      <w:rFonts w:eastAsiaTheme="minorHAnsi"/>
    </w:rPr>
  </w:style>
  <w:style w:type="paragraph" w:customStyle="1" w:styleId="54354E5A5DA34D9491A46EEB9AC1E062">
    <w:name w:val="54354E5A5DA34D9491A46EEB9AC1E062"/>
    <w:rsid w:val="004D7900"/>
    <w:rPr>
      <w:rFonts w:eastAsiaTheme="minorHAnsi"/>
    </w:rPr>
  </w:style>
  <w:style w:type="paragraph" w:customStyle="1" w:styleId="DefaultPlaceholder1082065159">
    <w:name w:val="DefaultPlaceholder_1082065159"/>
    <w:rsid w:val="004D7900"/>
    <w:rPr>
      <w:rFonts w:eastAsiaTheme="minorHAnsi"/>
    </w:rPr>
  </w:style>
  <w:style w:type="paragraph" w:customStyle="1" w:styleId="A821023263C04F5B9101183289803B2327">
    <w:name w:val="A821023263C04F5B9101183289803B2327"/>
    <w:rsid w:val="004D7900"/>
    <w:rPr>
      <w:rFonts w:eastAsiaTheme="minorHAnsi"/>
    </w:rPr>
  </w:style>
  <w:style w:type="paragraph" w:customStyle="1" w:styleId="72D64FC659044C108207F184231DCA3D27">
    <w:name w:val="72D64FC659044C108207F184231DCA3D27"/>
    <w:rsid w:val="004D7900"/>
    <w:rPr>
      <w:rFonts w:eastAsiaTheme="minorHAnsi"/>
    </w:rPr>
  </w:style>
  <w:style w:type="paragraph" w:customStyle="1" w:styleId="353885AAF36840F780E89D996D58E77127">
    <w:name w:val="353885AAF36840F780E89D996D58E77127"/>
    <w:rsid w:val="004D7900"/>
    <w:rPr>
      <w:rFonts w:eastAsiaTheme="minorHAnsi"/>
    </w:rPr>
  </w:style>
  <w:style w:type="paragraph" w:customStyle="1" w:styleId="B24E7FAF6E6D4E0F80C9029A9F506A80">
    <w:name w:val="B24E7FAF6E6D4E0F80C9029A9F506A80"/>
    <w:rsid w:val="004D7900"/>
    <w:rPr>
      <w:rFonts w:eastAsiaTheme="minorHAnsi"/>
    </w:rPr>
  </w:style>
  <w:style w:type="paragraph" w:customStyle="1" w:styleId="CED93E4C8EA540D1802A8F8C4EAA37B0">
    <w:name w:val="CED93E4C8EA540D1802A8F8C4EAA37B0"/>
    <w:rsid w:val="004D7900"/>
    <w:rPr>
      <w:rFonts w:eastAsiaTheme="minorHAnsi"/>
    </w:rPr>
  </w:style>
  <w:style w:type="paragraph" w:customStyle="1" w:styleId="4E481C00C5CD4014B0B1542A5D44DD7D">
    <w:name w:val="4E481C00C5CD4014B0B1542A5D44DD7D"/>
    <w:rsid w:val="004D7900"/>
    <w:pPr>
      <w:ind w:left="720"/>
      <w:contextualSpacing/>
    </w:pPr>
  </w:style>
  <w:style w:type="paragraph" w:customStyle="1" w:styleId="61BA462F87F440FFB8FCED83C55FCC52">
    <w:name w:val="61BA462F87F440FFB8FCED83C55FCC52"/>
    <w:rsid w:val="004D7900"/>
    <w:rPr>
      <w:rFonts w:eastAsiaTheme="minorHAnsi"/>
    </w:rPr>
  </w:style>
  <w:style w:type="paragraph" w:customStyle="1" w:styleId="3E2C5A0F544C4B18A8FABF5CB1664B76">
    <w:name w:val="3E2C5A0F544C4B18A8FABF5CB1664B76"/>
    <w:rsid w:val="004D7900"/>
    <w:pPr>
      <w:spacing w:after="0" w:line="240" w:lineRule="auto"/>
    </w:pPr>
    <w:rPr>
      <w:rFonts w:ascii="Consolas" w:hAnsi="Consolas"/>
      <w:sz w:val="21"/>
      <w:szCs w:val="21"/>
    </w:rPr>
  </w:style>
  <w:style w:type="paragraph" w:customStyle="1" w:styleId="73F9C8FFB3E74FC6917BCD61B86B1A86">
    <w:name w:val="73F9C8FFB3E74FC6917BCD61B86B1A86"/>
    <w:rsid w:val="004D7900"/>
    <w:rPr>
      <w:rFonts w:eastAsiaTheme="minorHAnsi"/>
    </w:rPr>
  </w:style>
  <w:style w:type="paragraph" w:customStyle="1" w:styleId="2DA6CDFF47D54E139E9A42002F3E24FF">
    <w:name w:val="2DA6CDFF47D54E139E9A42002F3E24FF"/>
    <w:rsid w:val="004D7900"/>
    <w:pPr>
      <w:spacing w:after="0" w:line="240" w:lineRule="auto"/>
    </w:pPr>
    <w:rPr>
      <w:rFonts w:ascii="Consolas" w:hAnsi="Consolas"/>
      <w:sz w:val="21"/>
      <w:szCs w:val="21"/>
    </w:rPr>
  </w:style>
  <w:style w:type="paragraph" w:customStyle="1" w:styleId="EDCBF8F3652644FA96EEDD9C647CEA4A">
    <w:name w:val="EDCBF8F3652644FA96EEDD9C647CEA4A"/>
    <w:rsid w:val="004D79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Meeting_x0020_Type xmlns="3FA4C4E2-17D9-4C0C-877E-1A3E58589983">Meeting (&lt;100 participants)</Meeting_x0020_Type>
    <Bureau-Office xmlns="053a5afd-1424-405b-82d9-63deec7446f8">HAB (HIV/AIDS Bureau)</Bureau-Office>
    <Event_x0020_Date xmlns="3FA4C4E2-17D9-4C0C-877E-1A3E58589983">2019-04-18T04:00:00+00:00</Event_x0020_Date>
    <Meeting_x0020_Coordinator xmlns="fd996eb5-0d8f-4deb-a2bd-23366de9f295">
      <UserInfo>
        <DisplayName>Tinsley, Melinda (HRSA)</DisplayName>
        <AccountId>997</AccountId>
        <AccountType/>
      </UserInfo>
    </Meeting_x0020_Coordinator>
    <Complete xmlns="fd996eb5-0d8f-4deb-a2bd-23366de9f295">true</Complete>
    <Meeting_x0020_Coordinator_x0020_String xmlns="fd996eb5-0d8f-4deb-a2bd-23366de9f295" xsi:nil="true"/>
    <SubmittedBy xmlns="fd996eb5-0d8f-4deb-a2bd-23366de9f295">
      <UserInfo>
        <DisplayName>Simon, Nolan (HRSA) [C]</DisplayName>
        <AccountId>9602</AccountId>
        <AccountType/>
      </UserInfo>
    </SubmittedBy>
    <AlsoNotify xmlns="fd996eb5-0d8f-4deb-a2bd-23366de9f295">
      <UserInfo>
        <DisplayName/>
        <AccountId xsi:nil="true"/>
        <AccountType/>
      </UserInfo>
    </AlsoNotify>
    <TaxCatchAll xmlns="c7d0ed18-d4ec-4450-b043-97ba750af715"/>
    <_dlc_DocId xmlns="053a5afd-1424-405b-82d9-63deec7446f8">DZXA3YQD6WY2-5118-4389</_dlc_DocId>
    <_dlc_DocIdUrl xmlns="053a5afd-1424-405b-82d9-63deec7446f8">
      <Url>https://sharepoint.hrsa.gov/teams/oo/oit/acpu/_layouts/15/DocIdRedir.aspx?ID=DZXA3YQD6WY2-5118-4389</Url>
      <Description>DZXA3YQD6WY2-5118-438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After Action Report Template" ma:contentTypeID="0x0101001B2E1D462E40D348A7E91375B1ADF32C" ma:contentTypeVersion="81" ma:contentTypeDescription="Create a new After Action Report using this template." ma:contentTypeScope="" ma:versionID="27c650324b3226da322a8b54eb1853b5">
  <xsd:schema xmlns:xsd="http://www.w3.org/2001/XMLSchema" xmlns:xs="http://www.w3.org/2001/XMLSchema" xmlns:p="http://schemas.microsoft.com/office/2006/metadata/properties" xmlns:ns2="053a5afd-1424-405b-82d9-63deec7446f8" xmlns:ns3="c7d0ed18-d4ec-4450-b043-97ba750af715" xmlns:ns4="3FA4C4E2-17D9-4C0C-877E-1A3E58589983" xmlns:ns5="fd996eb5-0d8f-4deb-a2bd-23366de9f295" targetNamespace="http://schemas.microsoft.com/office/2006/metadata/properties" ma:root="true" ma:fieldsID="02ef8d0e7d78e9ea488e2fb32423d762" ns2:_="" ns3:_="" ns4:_="" ns5:_="">
    <xsd:import namespace="053a5afd-1424-405b-82d9-63deec7446f8"/>
    <xsd:import namespace="c7d0ed18-d4ec-4450-b043-97ba750af715"/>
    <xsd:import namespace="3FA4C4E2-17D9-4C0C-877E-1A3E58589983"/>
    <xsd:import namespace="fd996eb5-0d8f-4deb-a2bd-23366de9f29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2:Bureau-Office"/>
                <xsd:element ref="ns4:Meeting_x0020_Type"/>
                <xsd:element ref="ns4:Event_x0020_Date"/>
                <xsd:element ref="ns5:Meeting_x0020_Coordinator"/>
                <xsd:element ref="ns5:Complete" minOccurs="0"/>
                <xsd:element ref="ns5:SubmittedBy"/>
                <xsd:element ref="ns5:Meeting_x0020_Coordinator_x0020_String" minOccurs="0"/>
                <xsd:element ref="ns5:AlsoNotif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ureau-Office" ma:index="13" ma:displayName="Bureau-Office" ma:format="Dropdown" ma:internalName="Bureau_x002d_Office" ma:readOnly="false">
      <xsd:simpleType>
        <xsd:restriction base="dms:Choice">
          <xsd:enumeration value="All"/>
          <xsd:enumeration value="OA (Office of the Administrator)"/>
          <xsd:enumeration value="BPHC (Primary Health Care)"/>
          <xsd:enumeration value="BHW (Health Workforce)"/>
          <xsd:enumeration value="HAB (HIV/AIDS Bureau)"/>
          <xsd:enumeration value="HSB (Health Care Systems Bureau)"/>
          <xsd:enumeration value="MCHB (Maternal and Child Health Bureau)"/>
          <xsd:enumeration value="OFAM (Office of Federal Assistance management)"/>
          <xsd:enumeration value="OPAE (Office of Planning, Analysis and Evaluation)"/>
          <xsd:enumeration value="OO (Office of Operations)"/>
          <xsd:enumeration value="- OAMP (Office of Acquisitions)"/>
          <xsd:enumeration value="- OB (Office of Budget)"/>
          <xsd:enumeration value="- OFPC (Office of Financial Policy &amp; Controls)"/>
          <xsd:enumeration value="- OIT (Office of Information Technology)"/>
          <xsd:enumeration value="- OM (Office of Management)"/>
          <xsd:enumeration value="ORHP (Office of Rural Health Policy)"/>
          <xsd:enumeration value="ORO (Office of Regional Operations)"/>
          <xsd:enumeration value="- ORO Region 1"/>
          <xsd:enumeration value="- ORO Region 2"/>
          <xsd:enumeration value="- ORO Region 3"/>
          <xsd:enumeration value="- ORO Region 4"/>
          <xsd:enumeration value="- ORO Region 5"/>
          <xsd:enumeration value="- ORO Region 6"/>
          <xsd:enumeration value="- ORO Region 7"/>
          <xsd:enumeration value="- ORO Region 8"/>
          <xsd:enumeration value="- ORO Region 9"/>
          <xsd:enumeration value="- ORO Region 10"/>
        </xsd:restrictio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FA4C4E2-17D9-4C0C-877E-1A3E58589983" elementFormDefault="qualified">
    <xsd:import namespace="http://schemas.microsoft.com/office/2006/documentManagement/types"/>
    <xsd:import namespace="http://schemas.microsoft.com/office/infopath/2007/PartnerControls"/>
    <xsd:element name="Meeting_x0020_Type" ma:index="14" ma:displayName="Meeting Type" ma:format="RadioButtons" ma:indexed="true" ma:internalName="Meeting_x0020_Type" ma:readOnly="false">
      <xsd:simpleType>
        <xsd:restriction base="dms:Choice">
          <xsd:enumeration value="Meeting (&lt;100 participants)"/>
          <xsd:enumeration value="Seminar (&lt;200 Participants"/>
          <xsd:enumeration value="Seminar (&lt;500 participants)"/>
          <xsd:enumeration value="Seminar (&lt;1,500 participants)"/>
        </xsd:restriction>
      </xsd:simpleType>
    </xsd:element>
    <xsd:element name="Event_x0020_Date" ma:index="15" ma:displayName="Event Date" ma:format="DateOnly" ma:indexed="true" ma:internalName="Event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d996eb5-0d8f-4deb-a2bd-23366de9f295" elementFormDefault="qualified">
    <xsd:import namespace="http://schemas.microsoft.com/office/2006/documentManagement/types"/>
    <xsd:import namespace="http://schemas.microsoft.com/office/infopath/2007/PartnerControls"/>
    <xsd:element name="Meeting_x0020_Coordinator" ma:index="16" ma:displayName="Meeting Coordinator" ma:list="UserInfo" ma:SharePointGroup="0" ma:internalName="Meeting_x0020_Coordin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Complete" ma:index="17" nillable="true" ma:displayName="Complete" ma:default="0" ma:description="Is the AA report complete and ready to be sent to customer?" ma:internalName="Complete">
      <xsd:simpleType>
        <xsd:restriction base="dms:Boolean"/>
      </xsd:simpleType>
    </xsd:element>
    <xsd:element name="SubmittedBy" ma:index="19" ma:displayName="Submitted By" ma:list="UserInfo" ma:SharePointGroup="0" ma:internalName="Submitted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eting_x0020_Coordinator_x0020_String" ma:index="20" nillable="true" ma:displayName="Meeting Coordinator String" ma:hidden="true" ma:internalName="Meeting_x0020_Coordinator_x0020_String" ma:readOnly="false">
      <xsd:simpleType>
        <xsd:restriction base="dms:Text">
          <xsd:maxLength value="255"/>
        </xsd:restriction>
      </xsd:simpleType>
    </xsd:element>
    <xsd:element name="AlsoNotify" ma:index="21" nillable="true" ma:displayName="Also Notify" ma:list="UserInfo" ma:SharePointGroup="0" ma:internalName="AlsoNotif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103EF-FCCE-4781-B013-E2FF731E0F48}">
  <ds:schemaRefs>
    <ds:schemaRef ds:uri="http://schemas.microsoft.com/sharepoint/v3/contenttype/forms"/>
  </ds:schemaRefs>
</ds:datastoreItem>
</file>

<file path=customXml/itemProps2.xml><?xml version="1.0" encoding="utf-8"?>
<ds:datastoreItem xmlns:ds="http://schemas.openxmlformats.org/officeDocument/2006/customXml" ds:itemID="{6BF70985-ACE9-4B10-BD61-51B1713DFCC5}">
  <ds:schemaRefs>
    <ds:schemaRef ds:uri="http://schemas.microsoft.com/sharepoint/events"/>
  </ds:schemaRefs>
</ds:datastoreItem>
</file>

<file path=customXml/itemProps3.xml><?xml version="1.0" encoding="utf-8"?>
<ds:datastoreItem xmlns:ds="http://schemas.openxmlformats.org/officeDocument/2006/customXml" ds:itemID="{58EA73CF-AE40-4B0B-9ADA-6B001C914B5B}">
  <ds:schemaRefs>
    <ds:schemaRef ds:uri="fd996eb5-0d8f-4deb-a2bd-23366de9f295"/>
    <ds:schemaRef ds:uri="http://purl.org/dc/terms/"/>
    <ds:schemaRef ds:uri="3FA4C4E2-17D9-4C0C-877E-1A3E58589983"/>
    <ds:schemaRef ds:uri="http://schemas.microsoft.com/office/2006/documentManagement/types"/>
    <ds:schemaRef ds:uri="c7d0ed18-d4ec-4450-b043-97ba750af715"/>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053a5afd-1424-405b-82d9-63deec7446f8"/>
    <ds:schemaRef ds:uri="http://www.w3.org/XML/1998/namespace"/>
    <ds:schemaRef ds:uri="http://purl.org/dc/dcmitype/"/>
  </ds:schemaRefs>
</ds:datastoreItem>
</file>

<file path=customXml/itemProps4.xml><?xml version="1.0" encoding="utf-8"?>
<ds:datastoreItem xmlns:ds="http://schemas.openxmlformats.org/officeDocument/2006/customXml" ds:itemID="{AD5E390B-6E9F-46FE-9A86-AC95249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3FA4C4E2-17D9-4C0C-877E-1A3E58589983"/>
    <ds:schemaRef ds:uri="fd996eb5-0d8f-4deb-a2bd-23366de9f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D90648-466A-4730-85B5-402445666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3947</Words>
  <Characters>22502</Characters>
  <Application>Microsoft Office Word</Application>
  <DocSecurity>4</DocSecurity>
  <Lines>187</Lines>
  <Paragraphs>52</Paragraphs>
  <ScaleCrop>false</ScaleCrop>
  <HeadingPairs>
    <vt:vector size="2" baseType="variant">
      <vt:variant>
        <vt:lpstr>Title</vt:lpstr>
      </vt:variant>
      <vt:variant>
        <vt:i4>1</vt:i4>
      </vt:variant>
    </vt:vector>
  </HeadingPairs>
  <TitlesOfParts>
    <vt:vector size="1" baseType="lpstr">
      <vt:lpstr>SPNS IHIP April Webinar </vt:lpstr>
    </vt:vector>
  </TitlesOfParts>
  <Company>HRSA</Company>
  <LinksUpToDate>false</LinksUpToDate>
  <CharactersWithSpaces>2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NS IHIP April Webinar</dc:title>
  <dc:creator>Windows User</dc:creator>
  <cp:lastModifiedBy>Angel Johnson</cp:lastModifiedBy>
  <cp:revision>2</cp:revision>
  <dcterms:created xsi:type="dcterms:W3CDTF">2019-06-06T19:54:00Z</dcterms:created>
  <dcterms:modified xsi:type="dcterms:W3CDTF">2019-06-0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2E1D462E40D348A7E91375B1ADF32C</vt:lpwstr>
  </property>
  <property fmtid="{D5CDD505-2E9C-101B-9397-08002B2CF9AE}" pid="3" name="Event Management">
    <vt:bool>false</vt:bool>
  </property>
  <property fmtid="{D5CDD505-2E9C-101B-9397-08002B2CF9AE}" pid="4" name="_dlc_DocIdItemGuid">
    <vt:lpwstr>87e612b6-1573-4eb6-814b-ee8636d563d1</vt:lpwstr>
  </property>
</Properties>
</file>